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464F" w:rsidRDefault="009E464F" w:rsidP="009E46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w:drawing>
          <wp:inline distT="0" distB="0" distL="0" distR="0">
            <wp:extent cx="3705225" cy="2362200"/>
            <wp:effectExtent l="19050" t="0" r="9525" b="0"/>
            <wp:docPr id="3" name="Picture 1" descr="Dr Kay Onyechi 20180313_180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 Kay Onyechi 20180313_18004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23BCF">
        <w:rPr>
          <w:rFonts w:ascii="Times New Roman" w:hAnsi="Times New Roman"/>
          <w:b/>
          <w:sz w:val="24"/>
          <w:szCs w:val="24"/>
        </w:rPr>
        <w:t xml:space="preserve"> </w:t>
      </w:r>
    </w:p>
    <w:p w:rsidR="009E464F" w:rsidRDefault="009E464F" w:rsidP="009E46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9E464F" w:rsidRDefault="009E464F" w:rsidP="009E46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3D084E">
        <w:rPr>
          <w:rFonts w:ascii="Times New Roman" w:hAnsi="Times New Roman"/>
          <w:b/>
          <w:sz w:val="24"/>
          <w:szCs w:val="24"/>
        </w:rPr>
        <w:t>BRIEF PROFILE OF</w:t>
      </w:r>
      <w:r>
        <w:rPr>
          <w:rFonts w:ascii="Times New Roman" w:hAnsi="Times New Roman"/>
          <w:b/>
          <w:sz w:val="24"/>
          <w:szCs w:val="24"/>
        </w:rPr>
        <w:t xml:space="preserve"> CHIEF</w:t>
      </w:r>
      <w:r w:rsidRPr="003D084E">
        <w:rPr>
          <w:rFonts w:ascii="Times New Roman" w:hAnsi="Times New Roman"/>
          <w:b/>
          <w:sz w:val="24"/>
          <w:szCs w:val="24"/>
        </w:rPr>
        <w:t xml:space="preserve"> HON. DR. KAY CHINO</w:t>
      </w:r>
      <w:r>
        <w:rPr>
          <w:rFonts w:ascii="Times New Roman" w:hAnsi="Times New Roman"/>
          <w:b/>
          <w:sz w:val="24"/>
          <w:szCs w:val="24"/>
        </w:rPr>
        <w:t>N</w:t>
      </w:r>
      <w:r w:rsidRPr="003D084E">
        <w:rPr>
          <w:rFonts w:ascii="Times New Roman" w:hAnsi="Times New Roman"/>
          <w:b/>
          <w:sz w:val="24"/>
          <w:szCs w:val="24"/>
        </w:rPr>
        <w:t>YELUM ONYECHI</w:t>
      </w:r>
    </w:p>
    <w:p w:rsidR="009E464F" w:rsidRDefault="009E464F" w:rsidP="009E464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[ADAE JI EJE MBA OF AGULUZIGBO]</w:t>
      </w:r>
    </w:p>
    <w:p w:rsidR="009E464F" w:rsidRPr="00CD4353" w:rsidRDefault="009E464F" w:rsidP="009E464F">
      <w:pPr>
        <w:spacing w:after="0" w:line="240" w:lineRule="auto"/>
        <w:jc w:val="both"/>
        <w:rPr>
          <w:rFonts w:ascii="Times New Roman" w:hAnsi="Times New Roman"/>
          <w:b/>
          <w:sz w:val="16"/>
          <w:szCs w:val="24"/>
        </w:rPr>
      </w:pPr>
    </w:p>
    <w:p w:rsidR="009E464F" w:rsidRPr="003D084E" w:rsidRDefault="009E464F" w:rsidP="009E464F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3D084E">
        <w:rPr>
          <w:rFonts w:ascii="Times New Roman" w:hAnsi="Times New Roman"/>
          <w:sz w:val="24"/>
          <w:szCs w:val="24"/>
        </w:rPr>
        <w:t>Hon. Dr. Kay Chino</w:t>
      </w:r>
      <w:r>
        <w:rPr>
          <w:rFonts w:ascii="Times New Roman" w:hAnsi="Times New Roman"/>
          <w:sz w:val="24"/>
          <w:szCs w:val="24"/>
        </w:rPr>
        <w:t>n</w:t>
      </w:r>
      <w:r w:rsidRPr="003D084E">
        <w:rPr>
          <w:rFonts w:ascii="Times New Roman" w:hAnsi="Times New Roman"/>
          <w:sz w:val="24"/>
          <w:szCs w:val="24"/>
        </w:rPr>
        <w:t>yelum Nwamaka Onyechi, a professional counsellor with special interest in family and marriage was a two time</w:t>
      </w:r>
      <w:r>
        <w:rPr>
          <w:rFonts w:ascii="Times New Roman" w:hAnsi="Times New Roman"/>
          <w:sz w:val="24"/>
          <w:szCs w:val="24"/>
        </w:rPr>
        <w:t xml:space="preserve"> Honourable </w:t>
      </w:r>
      <w:r w:rsidRPr="003D084E">
        <w:rPr>
          <w:rFonts w:ascii="Times New Roman" w:hAnsi="Times New Roman"/>
          <w:sz w:val="24"/>
          <w:szCs w:val="24"/>
        </w:rPr>
        <w:t>Commissioner for Education in Anambra State, in</w:t>
      </w:r>
      <w:r>
        <w:rPr>
          <w:rFonts w:ascii="Times New Roman" w:hAnsi="Times New Roman"/>
          <w:sz w:val="24"/>
          <w:szCs w:val="24"/>
        </w:rPr>
        <w:t xml:space="preserve"> </w:t>
      </w:r>
      <w:r w:rsidRPr="003D084E">
        <w:rPr>
          <w:rFonts w:ascii="Times New Roman" w:hAnsi="Times New Roman"/>
          <w:sz w:val="24"/>
          <w:szCs w:val="24"/>
        </w:rPr>
        <w:t>fa</w:t>
      </w:r>
      <w:r>
        <w:rPr>
          <w:rFonts w:ascii="Times New Roman" w:hAnsi="Times New Roman"/>
          <w:sz w:val="24"/>
          <w:szCs w:val="24"/>
        </w:rPr>
        <w:t>ct the longest and best served Commissioner for E</w:t>
      </w:r>
      <w:r w:rsidRPr="003D084E">
        <w:rPr>
          <w:rFonts w:ascii="Times New Roman" w:hAnsi="Times New Roman"/>
          <w:sz w:val="24"/>
          <w:szCs w:val="24"/>
        </w:rPr>
        <w:t>ducation in Anambra State</w:t>
      </w:r>
      <w:r>
        <w:rPr>
          <w:rFonts w:ascii="Times New Roman" w:hAnsi="Times New Roman"/>
          <w:sz w:val="24"/>
          <w:szCs w:val="24"/>
        </w:rPr>
        <w:t>, 2006 -2012.</w:t>
      </w:r>
      <w:r w:rsidRPr="003D084E">
        <w:rPr>
          <w:rFonts w:ascii="Times New Roman" w:hAnsi="Times New Roman"/>
          <w:sz w:val="24"/>
          <w:szCs w:val="24"/>
        </w:rPr>
        <w:t xml:space="preserve"> </w:t>
      </w:r>
    </w:p>
    <w:p w:rsidR="009E464F" w:rsidRPr="003D084E" w:rsidRDefault="009E464F" w:rsidP="009E464F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3D084E">
        <w:rPr>
          <w:rFonts w:ascii="Times New Roman" w:hAnsi="Times New Roman"/>
          <w:sz w:val="24"/>
          <w:szCs w:val="24"/>
        </w:rPr>
        <w:t>Dr. Kay hails from Abatete in Idemili North L.G.A.</w:t>
      </w:r>
      <w:r>
        <w:rPr>
          <w:rFonts w:ascii="Times New Roman" w:hAnsi="Times New Roman"/>
          <w:sz w:val="24"/>
          <w:szCs w:val="24"/>
        </w:rPr>
        <w:t xml:space="preserve">, Anambra Central Political Zone of Anambra State. </w:t>
      </w:r>
      <w:r w:rsidRPr="003D084E">
        <w:rPr>
          <w:rFonts w:ascii="Times New Roman" w:hAnsi="Times New Roman"/>
          <w:sz w:val="24"/>
          <w:szCs w:val="24"/>
        </w:rPr>
        <w:t>Currently she is a Senior Lecturer in the Department of Educational Foundations, University of Nigeria Nsukka. She holds a Ph.D. M.Ed and B.Ed all in Guidance and Counselling from t</w:t>
      </w:r>
      <w:r>
        <w:rPr>
          <w:rFonts w:ascii="Times New Roman" w:hAnsi="Times New Roman"/>
          <w:sz w:val="24"/>
          <w:szCs w:val="24"/>
        </w:rPr>
        <w:t xml:space="preserve">he University of Nigeria Nsukka. She also holds </w:t>
      </w:r>
      <w:r w:rsidRPr="003D084E">
        <w:rPr>
          <w:rFonts w:ascii="Times New Roman" w:hAnsi="Times New Roman"/>
          <w:sz w:val="24"/>
          <w:szCs w:val="24"/>
        </w:rPr>
        <w:t>NCE in Religious Studies/Igbo Language and Culture from the then Anambra State College of Education now Nwafor Orizu College of Education Nsugbe Anambra State.</w:t>
      </w:r>
    </w:p>
    <w:p w:rsidR="009E464F" w:rsidRPr="003D084E" w:rsidRDefault="009E464F" w:rsidP="009E464F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3D084E">
        <w:rPr>
          <w:rFonts w:ascii="Times New Roman" w:hAnsi="Times New Roman"/>
          <w:sz w:val="24"/>
          <w:szCs w:val="24"/>
        </w:rPr>
        <w:t xml:space="preserve">Dr. Kay is a seasoned Academic and has used her wealth of experience and knowledge to transform and reposition Education to greatest height during her tenure as the Commissioner for Education. </w:t>
      </w:r>
      <w:r>
        <w:rPr>
          <w:rFonts w:ascii="Times New Roman" w:hAnsi="Times New Roman"/>
          <w:sz w:val="24"/>
          <w:szCs w:val="24"/>
        </w:rPr>
        <w:t>During her tenure, the Education Sector won first position in every form of assessment both nationally and internationally.</w:t>
      </w:r>
      <w:r w:rsidRPr="003D084E">
        <w:rPr>
          <w:rFonts w:ascii="Times New Roman" w:hAnsi="Times New Roman"/>
          <w:sz w:val="24"/>
          <w:szCs w:val="24"/>
        </w:rPr>
        <w:t xml:space="preserve"> </w:t>
      </w:r>
    </w:p>
    <w:p w:rsidR="009E464F" w:rsidRPr="003D084E" w:rsidRDefault="009E464F" w:rsidP="009E464F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3D084E">
        <w:rPr>
          <w:rFonts w:ascii="Times New Roman" w:hAnsi="Times New Roman"/>
          <w:sz w:val="24"/>
          <w:szCs w:val="24"/>
        </w:rPr>
        <w:t>Also, as part of her contribution and advancement in knowledge she has published over seventy journal a</w:t>
      </w:r>
      <w:r>
        <w:rPr>
          <w:rFonts w:ascii="Times New Roman" w:hAnsi="Times New Roman"/>
          <w:sz w:val="24"/>
          <w:szCs w:val="24"/>
        </w:rPr>
        <w:t>rticles in both n</w:t>
      </w:r>
      <w:r w:rsidRPr="003D084E">
        <w:rPr>
          <w:rFonts w:ascii="Times New Roman" w:hAnsi="Times New Roman"/>
          <w:sz w:val="24"/>
          <w:szCs w:val="24"/>
        </w:rPr>
        <w:t>ational and highly reputable international and impact factor journals.</w:t>
      </w:r>
    </w:p>
    <w:p w:rsidR="009E464F" w:rsidRDefault="009E464F" w:rsidP="009E464F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3D084E">
        <w:rPr>
          <w:rFonts w:ascii="Times New Roman" w:hAnsi="Times New Roman"/>
          <w:sz w:val="24"/>
          <w:szCs w:val="24"/>
        </w:rPr>
        <w:t>She has great passion for women development and has contributed immensely to the capacity building of women in Nigeria and across the globe through seminars, conference</w:t>
      </w:r>
      <w:r>
        <w:rPr>
          <w:rFonts w:ascii="Times New Roman" w:hAnsi="Times New Roman"/>
          <w:sz w:val="24"/>
          <w:szCs w:val="24"/>
        </w:rPr>
        <w:t>s and workshops and one-on-</w:t>
      </w:r>
      <w:r w:rsidRPr="003D084E">
        <w:rPr>
          <w:rFonts w:ascii="Times New Roman" w:hAnsi="Times New Roman"/>
          <w:sz w:val="24"/>
          <w:szCs w:val="24"/>
        </w:rPr>
        <w:t>one counselling.</w:t>
      </w:r>
      <w:r>
        <w:rPr>
          <w:rFonts w:ascii="Times New Roman" w:hAnsi="Times New Roman"/>
          <w:sz w:val="24"/>
          <w:szCs w:val="24"/>
        </w:rPr>
        <w:t xml:space="preserve"> </w:t>
      </w:r>
      <w:r w:rsidRPr="003D084E">
        <w:rPr>
          <w:rFonts w:ascii="Times New Roman" w:hAnsi="Times New Roman"/>
          <w:sz w:val="24"/>
          <w:szCs w:val="24"/>
        </w:rPr>
        <w:t>Dr. Kay is a member of over five professional bodies such as Counselling Association of Nigeria (CASSON), Nigerian Council of Educational Psychologists (NCEP), Teachers Registration Council of Nigeria (TRCN), etc.</w:t>
      </w:r>
    </w:p>
    <w:p w:rsidR="009E464F" w:rsidRPr="003D084E" w:rsidRDefault="009E464F" w:rsidP="009E464F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3D084E">
        <w:rPr>
          <w:rFonts w:ascii="Times New Roman" w:hAnsi="Times New Roman"/>
          <w:sz w:val="24"/>
          <w:szCs w:val="24"/>
        </w:rPr>
        <w:t>Dr. Kay</w:t>
      </w:r>
      <w:r>
        <w:rPr>
          <w:rFonts w:ascii="Times New Roman" w:hAnsi="Times New Roman"/>
          <w:sz w:val="24"/>
          <w:szCs w:val="24"/>
        </w:rPr>
        <w:t xml:space="preserve"> has been honoured with several</w:t>
      </w:r>
      <w:r w:rsidRPr="003D084E">
        <w:rPr>
          <w:rFonts w:ascii="Times New Roman" w:hAnsi="Times New Roman"/>
          <w:sz w:val="24"/>
          <w:szCs w:val="24"/>
        </w:rPr>
        <w:t xml:space="preserve"> awards by various organizations and institutions such as:</w:t>
      </w:r>
      <w:r>
        <w:rPr>
          <w:rFonts w:ascii="Times New Roman" w:hAnsi="Times New Roman"/>
          <w:sz w:val="24"/>
          <w:szCs w:val="24"/>
        </w:rPr>
        <w:t xml:space="preserve"> </w:t>
      </w:r>
      <w:r w:rsidRPr="00E758AC">
        <w:rPr>
          <w:rFonts w:ascii="Times New Roman" w:hAnsi="Times New Roman"/>
          <w:sz w:val="24"/>
          <w:szCs w:val="24"/>
        </w:rPr>
        <w:t>Best commissioner for Education in Nigeria in 2009 (National Quality Award) by the quality management institute Lag</w:t>
      </w:r>
      <w:r>
        <w:rPr>
          <w:rFonts w:ascii="Times New Roman" w:hAnsi="Times New Roman"/>
          <w:sz w:val="24"/>
          <w:szCs w:val="24"/>
        </w:rPr>
        <w:t xml:space="preserve">os. </w:t>
      </w:r>
      <w:r w:rsidRPr="003D084E">
        <w:rPr>
          <w:rFonts w:ascii="Times New Roman" w:hAnsi="Times New Roman"/>
          <w:sz w:val="24"/>
          <w:szCs w:val="24"/>
        </w:rPr>
        <w:t>Best Commissioner for Education in South East in 2008 by the presidency Fed</w:t>
      </w:r>
      <w:r>
        <w:rPr>
          <w:rFonts w:ascii="Times New Roman" w:hAnsi="Times New Roman"/>
          <w:sz w:val="24"/>
          <w:szCs w:val="24"/>
        </w:rPr>
        <w:t>eral</w:t>
      </w:r>
      <w:r w:rsidRPr="003D084E">
        <w:rPr>
          <w:rFonts w:ascii="Times New Roman" w:hAnsi="Times New Roman"/>
          <w:sz w:val="24"/>
          <w:szCs w:val="24"/>
        </w:rPr>
        <w:t xml:space="preserve"> Rep</w:t>
      </w:r>
      <w:r>
        <w:rPr>
          <w:rFonts w:ascii="Times New Roman" w:hAnsi="Times New Roman"/>
          <w:sz w:val="24"/>
          <w:szCs w:val="24"/>
        </w:rPr>
        <w:t xml:space="preserve">ublic of Nigeria. </w:t>
      </w:r>
      <w:r w:rsidRPr="003D084E">
        <w:rPr>
          <w:rFonts w:ascii="Times New Roman" w:hAnsi="Times New Roman"/>
          <w:sz w:val="24"/>
          <w:szCs w:val="24"/>
        </w:rPr>
        <w:t>Chieftaincy title by the Igwe and Council and entire Aguluzigo Developme</w:t>
      </w:r>
      <w:r>
        <w:rPr>
          <w:rFonts w:ascii="Times New Roman" w:hAnsi="Times New Roman"/>
          <w:sz w:val="24"/>
          <w:szCs w:val="24"/>
        </w:rPr>
        <w:t>nt Union as Chief Ada eji eje m</w:t>
      </w:r>
      <w:r w:rsidRPr="003D084E">
        <w:rPr>
          <w:rFonts w:ascii="Times New Roman" w:hAnsi="Times New Roman"/>
          <w:sz w:val="24"/>
          <w:szCs w:val="24"/>
        </w:rPr>
        <w:t xml:space="preserve">ba. Award of Excellence for outstanding contributions to the Welfare &amp; Well being of </w:t>
      </w:r>
      <w:r>
        <w:rPr>
          <w:rFonts w:ascii="Times New Roman" w:hAnsi="Times New Roman"/>
          <w:sz w:val="24"/>
          <w:szCs w:val="24"/>
        </w:rPr>
        <w:t xml:space="preserve">Nigerian students and youths </w:t>
      </w:r>
      <w:r w:rsidRPr="003D084E">
        <w:rPr>
          <w:rFonts w:ascii="Times New Roman" w:hAnsi="Times New Roman"/>
          <w:sz w:val="24"/>
          <w:szCs w:val="24"/>
        </w:rPr>
        <w:t>by Nigerian Associate of National Students</w:t>
      </w:r>
      <w:r>
        <w:rPr>
          <w:rFonts w:ascii="Times New Roman" w:hAnsi="Times New Roman"/>
          <w:sz w:val="24"/>
          <w:szCs w:val="24"/>
        </w:rPr>
        <w:t xml:space="preserve"> </w:t>
      </w:r>
      <w:r w:rsidRPr="003D084E">
        <w:rPr>
          <w:rFonts w:ascii="Times New Roman" w:hAnsi="Times New Roman"/>
          <w:sz w:val="24"/>
          <w:szCs w:val="24"/>
        </w:rPr>
        <w:t>(NANS)</w:t>
      </w:r>
      <w:r>
        <w:rPr>
          <w:rFonts w:ascii="Times New Roman" w:hAnsi="Times New Roman"/>
          <w:sz w:val="24"/>
          <w:szCs w:val="24"/>
        </w:rPr>
        <w:t xml:space="preserve">. </w:t>
      </w:r>
      <w:r w:rsidRPr="003D084E">
        <w:rPr>
          <w:rFonts w:ascii="Times New Roman" w:hAnsi="Times New Roman"/>
          <w:sz w:val="24"/>
          <w:szCs w:val="24"/>
        </w:rPr>
        <w:t xml:space="preserve">Award as Diocesan Royal Mother by </w:t>
      </w:r>
      <w:r>
        <w:rPr>
          <w:rFonts w:ascii="Times New Roman" w:hAnsi="Times New Roman"/>
          <w:sz w:val="24"/>
          <w:szCs w:val="24"/>
        </w:rPr>
        <w:t xml:space="preserve">the Anglican Diocese of Nsukka. </w:t>
      </w:r>
      <w:r w:rsidRPr="003D084E">
        <w:rPr>
          <w:rFonts w:ascii="Times New Roman" w:hAnsi="Times New Roman"/>
          <w:sz w:val="24"/>
          <w:szCs w:val="24"/>
        </w:rPr>
        <w:t xml:space="preserve">National Merit Award for Selfless Service and Distinguished Contribution to Education Development in Nigeria. </w:t>
      </w:r>
      <w:r w:rsidRPr="009E464F">
        <w:rPr>
          <w:rFonts w:ascii="Times New Roman" w:hAnsi="Times New Roman"/>
          <w:sz w:val="24"/>
          <w:szCs w:val="24"/>
        </w:rPr>
        <w:t>National Parents Teachers Association of Nigeria (NAPTAN)</w:t>
      </w:r>
      <w:r>
        <w:rPr>
          <w:rFonts w:ascii="Times New Roman" w:hAnsi="Times New Roman"/>
          <w:sz w:val="24"/>
          <w:szCs w:val="24"/>
        </w:rPr>
        <w:t xml:space="preserve">. </w:t>
      </w:r>
      <w:r w:rsidRPr="009E464F">
        <w:rPr>
          <w:rFonts w:ascii="Times New Roman" w:hAnsi="Times New Roman"/>
          <w:sz w:val="24"/>
          <w:szCs w:val="24"/>
        </w:rPr>
        <w:t>Good Ambassador Award b</w:t>
      </w:r>
      <w:r>
        <w:rPr>
          <w:rFonts w:ascii="Times New Roman" w:hAnsi="Times New Roman"/>
          <w:sz w:val="24"/>
          <w:szCs w:val="24"/>
        </w:rPr>
        <w:t xml:space="preserve">y University of Nigeria Nsukka. </w:t>
      </w:r>
      <w:r w:rsidRPr="003D084E">
        <w:rPr>
          <w:rFonts w:ascii="Times New Roman" w:hAnsi="Times New Roman"/>
          <w:sz w:val="24"/>
          <w:szCs w:val="24"/>
        </w:rPr>
        <w:t xml:space="preserve">Life Membership Award for outstanding contributions to the growth development </w:t>
      </w:r>
      <w:r>
        <w:rPr>
          <w:rFonts w:ascii="Times New Roman" w:hAnsi="Times New Roman"/>
          <w:sz w:val="24"/>
          <w:szCs w:val="24"/>
        </w:rPr>
        <w:t xml:space="preserve">of the </w:t>
      </w:r>
      <w:r w:rsidRPr="003D084E">
        <w:rPr>
          <w:rFonts w:ascii="Times New Roman" w:hAnsi="Times New Roman"/>
          <w:sz w:val="24"/>
          <w:szCs w:val="24"/>
        </w:rPr>
        <w:t>Senior Staff club by the University of Ni</w:t>
      </w:r>
      <w:r>
        <w:rPr>
          <w:rFonts w:ascii="Times New Roman" w:hAnsi="Times New Roman"/>
          <w:sz w:val="24"/>
          <w:szCs w:val="24"/>
        </w:rPr>
        <w:t xml:space="preserve">geria Nsukka Senior Staff  Club. UNN </w:t>
      </w:r>
      <w:r w:rsidRPr="003D084E">
        <w:rPr>
          <w:rFonts w:ascii="Times New Roman" w:hAnsi="Times New Roman"/>
          <w:sz w:val="24"/>
          <w:szCs w:val="24"/>
        </w:rPr>
        <w:t>1</w:t>
      </w:r>
      <w:r w:rsidRPr="003D084E">
        <w:rPr>
          <w:rFonts w:ascii="Times New Roman" w:hAnsi="Times New Roman"/>
          <w:sz w:val="24"/>
          <w:szCs w:val="24"/>
          <w:vertAlign w:val="superscript"/>
        </w:rPr>
        <w:t>st</w:t>
      </w:r>
      <w:r w:rsidRPr="003D084E">
        <w:rPr>
          <w:rFonts w:ascii="Times New Roman" w:hAnsi="Times New Roman"/>
          <w:sz w:val="24"/>
          <w:szCs w:val="24"/>
        </w:rPr>
        <w:t xml:space="preserve"> </w:t>
      </w:r>
      <w:r w:rsidRPr="003D084E">
        <w:rPr>
          <w:rFonts w:ascii="Times New Roman" w:hAnsi="Times New Roman"/>
          <w:sz w:val="24"/>
          <w:szCs w:val="24"/>
        </w:rPr>
        <w:lastRenderedPageBreak/>
        <w:t>Staff Award as Top Ten Most Influential Female Lecturer of the University of</w:t>
      </w:r>
      <w:r>
        <w:rPr>
          <w:rFonts w:ascii="Times New Roman" w:hAnsi="Times New Roman"/>
          <w:sz w:val="24"/>
          <w:szCs w:val="24"/>
        </w:rPr>
        <w:t xml:space="preserve"> Nigeria by U</w:t>
      </w:r>
      <w:r w:rsidRPr="003D084E">
        <w:rPr>
          <w:rFonts w:ascii="Times New Roman" w:hAnsi="Times New Roman"/>
          <w:sz w:val="24"/>
          <w:szCs w:val="24"/>
        </w:rPr>
        <w:t>niversity of Nigeria Nsukka.</w:t>
      </w:r>
      <w:r>
        <w:rPr>
          <w:rFonts w:ascii="Times New Roman" w:hAnsi="Times New Roman"/>
          <w:sz w:val="24"/>
          <w:szCs w:val="24"/>
        </w:rPr>
        <w:t xml:space="preserve"> </w:t>
      </w:r>
      <w:r w:rsidRPr="003D084E">
        <w:rPr>
          <w:rFonts w:ascii="Times New Roman" w:hAnsi="Times New Roman"/>
          <w:sz w:val="24"/>
          <w:szCs w:val="24"/>
        </w:rPr>
        <w:t>Award of Excellen</w:t>
      </w:r>
      <w:r>
        <w:rPr>
          <w:rFonts w:ascii="Times New Roman" w:hAnsi="Times New Roman"/>
          <w:sz w:val="24"/>
          <w:szCs w:val="24"/>
        </w:rPr>
        <w:t>ce as the Most Outstanding and Visionary L</w:t>
      </w:r>
      <w:r w:rsidRPr="003D084E">
        <w:rPr>
          <w:rFonts w:ascii="Times New Roman" w:hAnsi="Times New Roman"/>
          <w:sz w:val="24"/>
          <w:szCs w:val="24"/>
        </w:rPr>
        <w:t>ecturer by Faculty of Edu</w:t>
      </w:r>
      <w:r>
        <w:rPr>
          <w:rFonts w:ascii="Times New Roman" w:hAnsi="Times New Roman"/>
          <w:sz w:val="24"/>
          <w:szCs w:val="24"/>
        </w:rPr>
        <w:t>cation</w:t>
      </w:r>
      <w:r w:rsidRPr="003D084E">
        <w:rPr>
          <w:rFonts w:ascii="Times New Roman" w:hAnsi="Times New Roman"/>
          <w:sz w:val="24"/>
          <w:szCs w:val="24"/>
        </w:rPr>
        <w:t xml:space="preserve"> Students Association, University of Nigeria Nsukka.  </w:t>
      </w:r>
    </w:p>
    <w:p w:rsidR="009E464F" w:rsidRPr="003D084E" w:rsidRDefault="009E464F" w:rsidP="009E464F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3D084E">
        <w:rPr>
          <w:rFonts w:ascii="Times New Roman" w:hAnsi="Times New Roman"/>
          <w:sz w:val="24"/>
          <w:szCs w:val="24"/>
        </w:rPr>
        <w:t>She also is a devout Christian and child of God; she belongs to several Christian organizations such as Evangelical Fellowship in Anglican Communion, Scripture Union, Mothers Union and Women’s Guild in Anglican Communion Worldwid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3D084E">
        <w:rPr>
          <w:rFonts w:ascii="Times New Roman" w:hAnsi="Times New Roman"/>
          <w:sz w:val="24"/>
          <w:szCs w:val="24"/>
        </w:rPr>
        <w:t>As Nneora and local evangelist she has touched</w:t>
      </w:r>
      <w:r>
        <w:rPr>
          <w:rFonts w:ascii="Times New Roman" w:hAnsi="Times New Roman"/>
          <w:sz w:val="24"/>
          <w:szCs w:val="24"/>
        </w:rPr>
        <w:t xml:space="preserve"> lives of many especially women and the down trodden.</w:t>
      </w:r>
      <w:r w:rsidRPr="003D084E">
        <w:rPr>
          <w:rFonts w:ascii="Times New Roman" w:hAnsi="Times New Roman"/>
          <w:sz w:val="24"/>
          <w:szCs w:val="24"/>
        </w:rPr>
        <w:t xml:space="preserve"> She has encouraged them through entrepreneurship education, </w:t>
      </w:r>
      <w:r>
        <w:rPr>
          <w:rFonts w:ascii="Times New Roman" w:hAnsi="Times New Roman"/>
          <w:sz w:val="24"/>
          <w:szCs w:val="24"/>
        </w:rPr>
        <w:t xml:space="preserve">and </w:t>
      </w:r>
      <w:r w:rsidRPr="003D084E">
        <w:rPr>
          <w:rFonts w:ascii="Times New Roman" w:hAnsi="Times New Roman"/>
          <w:sz w:val="24"/>
          <w:szCs w:val="24"/>
        </w:rPr>
        <w:t>literacy education to help them cope with hard time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3D084E">
        <w:rPr>
          <w:rFonts w:ascii="Times New Roman" w:hAnsi="Times New Roman"/>
          <w:sz w:val="24"/>
          <w:szCs w:val="24"/>
        </w:rPr>
        <w:t xml:space="preserve">Dr. Kay is a lover of charity work, reading the Word of God, teaching, sports and music. She is happily married to a man of God Venerable Chijioke Onyechi and the marriage is blessed with wonderful children and many glorious grandchildren all to the glory of God Almighty. </w:t>
      </w:r>
    </w:p>
    <w:p w:rsidR="009E464F" w:rsidRDefault="009E464F" w:rsidP="009E464F">
      <w:pPr>
        <w:rPr>
          <w:szCs w:val="24"/>
        </w:rPr>
      </w:pPr>
    </w:p>
    <w:p w:rsidR="00271A2F" w:rsidRDefault="00271A2F" w:rsidP="00271A2F">
      <w:pPr>
        <w:rPr>
          <w:rFonts w:ascii="Times New Roman" w:hAnsi="Times New Roman"/>
          <w:sz w:val="24"/>
          <w:szCs w:val="24"/>
        </w:rPr>
      </w:pPr>
      <w:r w:rsidRPr="007265DF">
        <w:rPr>
          <w:b/>
          <w:szCs w:val="24"/>
        </w:rPr>
        <w:t>Name:</w:t>
      </w:r>
      <w:r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 w:rsidRPr="003D084E">
        <w:rPr>
          <w:rFonts w:ascii="Times New Roman" w:hAnsi="Times New Roman"/>
          <w:sz w:val="24"/>
          <w:szCs w:val="24"/>
        </w:rPr>
        <w:t>Hon. Dr. Kay Chino</w:t>
      </w:r>
      <w:r>
        <w:rPr>
          <w:rFonts w:ascii="Times New Roman" w:hAnsi="Times New Roman"/>
          <w:sz w:val="24"/>
          <w:szCs w:val="24"/>
        </w:rPr>
        <w:t>n</w:t>
      </w:r>
      <w:r w:rsidRPr="003D084E">
        <w:rPr>
          <w:rFonts w:ascii="Times New Roman" w:hAnsi="Times New Roman"/>
          <w:sz w:val="24"/>
          <w:szCs w:val="24"/>
        </w:rPr>
        <w:t>yelum Nwamaka Onyechi</w:t>
      </w:r>
    </w:p>
    <w:p w:rsidR="00271A2F" w:rsidRDefault="00271A2F" w:rsidP="00271A2F">
      <w:pPr>
        <w:rPr>
          <w:rFonts w:ascii="Times New Roman" w:hAnsi="Times New Roman"/>
          <w:sz w:val="24"/>
          <w:szCs w:val="24"/>
        </w:rPr>
      </w:pPr>
      <w:r w:rsidRPr="007265DF">
        <w:rPr>
          <w:rFonts w:ascii="Times New Roman" w:hAnsi="Times New Roman"/>
          <w:b/>
          <w:sz w:val="24"/>
          <w:szCs w:val="24"/>
        </w:rPr>
        <w:t>Dept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Educational Foundations</w:t>
      </w:r>
    </w:p>
    <w:p w:rsidR="00271A2F" w:rsidRDefault="00271A2F" w:rsidP="00271A2F">
      <w:pPr>
        <w:rPr>
          <w:rFonts w:ascii="Times New Roman" w:hAnsi="Times New Roman"/>
          <w:sz w:val="24"/>
          <w:szCs w:val="24"/>
        </w:rPr>
      </w:pPr>
      <w:r w:rsidRPr="007265DF">
        <w:rPr>
          <w:rFonts w:ascii="Times New Roman" w:hAnsi="Times New Roman"/>
          <w:b/>
          <w:sz w:val="24"/>
          <w:szCs w:val="24"/>
        </w:rPr>
        <w:t>Designation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Pr="003D084E">
        <w:rPr>
          <w:rFonts w:ascii="Times New Roman" w:hAnsi="Times New Roman"/>
          <w:sz w:val="24"/>
          <w:szCs w:val="24"/>
        </w:rPr>
        <w:t>Senior Lecturer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271A2F" w:rsidRDefault="00271A2F" w:rsidP="00271A2F">
      <w:r w:rsidRPr="00ED278F">
        <w:rPr>
          <w:rFonts w:ascii="Times New Roman" w:hAnsi="Times New Roman"/>
          <w:b/>
          <w:sz w:val="24"/>
          <w:szCs w:val="24"/>
        </w:rPr>
        <w:t>Email:</w:t>
      </w:r>
      <w:r w:rsidRPr="00ED278F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hyperlink r:id="rId8" w:history="1">
        <w:r w:rsidRPr="003519F7">
          <w:rPr>
            <w:rFonts w:cs="Calibri"/>
            <w:color w:val="0000FF"/>
          </w:rPr>
          <w:t>kay.onyechi@unn.edu.ng</w:t>
        </w:r>
      </w:hyperlink>
    </w:p>
    <w:p w:rsidR="00271A2F" w:rsidRDefault="00271A2F" w:rsidP="00271A2F">
      <w:pPr>
        <w:rPr>
          <w:rFonts w:ascii="Times New Roman" w:hAnsi="Times New Roman"/>
          <w:sz w:val="24"/>
          <w:szCs w:val="24"/>
        </w:rPr>
      </w:pPr>
      <w:r w:rsidRPr="00ED278F">
        <w:rPr>
          <w:b/>
        </w:rPr>
        <w:t>Telephone:</w:t>
      </w:r>
      <w:r>
        <w:tab/>
        <w:t>08063288708</w:t>
      </w:r>
    </w:p>
    <w:p w:rsidR="00271A2F" w:rsidRPr="000A66CC" w:rsidRDefault="00271A2F" w:rsidP="00271A2F">
      <w:pPr>
        <w:rPr>
          <w:rFonts w:ascii="Times New Roman" w:hAnsi="Times New Roman"/>
          <w:b/>
          <w:sz w:val="24"/>
          <w:szCs w:val="24"/>
        </w:rPr>
      </w:pPr>
      <w:r w:rsidRPr="000A66CC">
        <w:rPr>
          <w:rFonts w:ascii="Times New Roman" w:hAnsi="Times New Roman"/>
          <w:b/>
          <w:sz w:val="24"/>
          <w:szCs w:val="24"/>
        </w:rPr>
        <w:t xml:space="preserve">Professional Membership: </w:t>
      </w:r>
    </w:p>
    <w:p w:rsidR="00271A2F" w:rsidRDefault="00271A2F" w:rsidP="00271A2F">
      <w:pPr>
        <w:rPr>
          <w:rFonts w:ascii="Times New Roman" w:hAnsi="Times New Roman"/>
          <w:sz w:val="24"/>
          <w:szCs w:val="24"/>
        </w:rPr>
      </w:pPr>
      <w:r w:rsidRPr="003D084E">
        <w:rPr>
          <w:rFonts w:ascii="Times New Roman" w:hAnsi="Times New Roman"/>
          <w:sz w:val="24"/>
          <w:szCs w:val="24"/>
        </w:rPr>
        <w:t>Counselling A</w:t>
      </w:r>
      <w:r>
        <w:rPr>
          <w:rFonts w:ascii="Times New Roman" w:hAnsi="Times New Roman"/>
          <w:sz w:val="24"/>
          <w:szCs w:val="24"/>
        </w:rPr>
        <w:t>ssociation of Nigeria (CASSON)</w:t>
      </w:r>
    </w:p>
    <w:p w:rsidR="00271A2F" w:rsidRDefault="00271A2F" w:rsidP="00271A2F">
      <w:pPr>
        <w:rPr>
          <w:rFonts w:ascii="Times New Roman" w:hAnsi="Times New Roman"/>
          <w:sz w:val="24"/>
          <w:szCs w:val="24"/>
        </w:rPr>
      </w:pPr>
      <w:r w:rsidRPr="003D084E">
        <w:rPr>
          <w:rFonts w:ascii="Times New Roman" w:hAnsi="Times New Roman"/>
          <w:sz w:val="24"/>
          <w:szCs w:val="24"/>
        </w:rPr>
        <w:t>Nigerian Council of E</w:t>
      </w:r>
      <w:r>
        <w:rPr>
          <w:rFonts w:ascii="Times New Roman" w:hAnsi="Times New Roman"/>
          <w:sz w:val="24"/>
          <w:szCs w:val="24"/>
        </w:rPr>
        <w:t>ducational Psychologists (NCEP)</w:t>
      </w:r>
    </w:p>
    <w:p w:rsidR="00271A2F" w:rsidRDefault="00271A2F" w:rsidP="00271A2F">
      <w:pPr>
        <w:rPr>
          <w:rFonts w:ascii="Times New Roman" w:hAnsi="Times New Roman"/>
          <w:sz w:val="24"/>
          <w:szCs w:val="24"/>
        </w:rPr>
      </w:pPr>
      <w:r w:rsidRPr="003D084E">
        <w:rPr>
          <w:rFonts w:ascii="Times New Roman" w:hAnsi="Times New Roman"/>
          <w:sz w:val="24"/>
          <w:szCs w:val="24"/>
        </w:rPr>
        <w:t>Teachers Registration</w:t>
      </w:r>
      <w:r>
        <w:rPr>
          <w:rFonts w:ascii="Times New Roman" w:hAnsi="Times New Roman"/>
          <w:sz w:val="24"/>
          <w:szCs w:val="24"/>
        </w:rPr>
        <w:t xml:space="preserve"> Council of Nigeria (TRCN)</w:t>
      </w:r>
    </w:p>
    <w:p w:rsidR="00271A2F" w:rsidRPr="00AC5E0B" w:rsidRDefault="00271A2F" w:rsidP="009E464F">
      <w:pPr>
        <w:rPr>
          <w:szCs w:val="24"/>
        </w:rPr>
      </w:pPr>
    </w:p>
    <w:p w:rsidR="009E464F" w:rsidRDefault="009E464F">
      <w:pPr>
        <w:spacing w:after="0" w:line="240" w:lineRule="auto"/>
        <w:rPr>
          <w:rFonts w:ascii="Cambria" w:hAnsi="Cambria"/>
          <w:b/>
          <w:sz w:val="48"/>
        </w:rPr>
      </w:pPr>
      <w:r>
        <w:rPr>
          <w:rFonts w:ascii="Cambria" w:hAnsi="Cambria"/>
          <w:b/>
          <w:sz w:val="48"/>
        </w:rPr>
        <w:br w:type="page"/>
      </w:r>
    </w:p>
    <w:p w:rsidR="009E464F" w:rsidRDefault="009E464F">
      <w:pPr>
        <w:spacing w:after="0" w:line="240" w:lineRule="auto"/>
        <w:rPr>
          <w:rFonts w:ascii="Cambria" w:hAnsi="Cambria"/>
          <w:b/>
          <w:sz w:val="48"/>
        </w:rPr>
      </w:pPr>
    </w:p>
    <w:p w:rsidR="00D3365A" w:rsidRPr="00D3365A" w:rsidRDefault="0011415F" w:rsidP="00D3365A">
      <w:pPr>
        <w:spacing w:after="0" w:line="240" w:lineRule="auto"/>
        <w:jc w:val="center"/>
        <w:rPr>
          <w:rFonts w:ascii="Cambria" w:hAnsi="Cambria"/>
          <w:b/>
          <w:i/>
          <w:sz w:val="18"/>
        </w:rPr>
      </w:pPr>
      <w:r>
        <w:rPr>
          <w:rFonts w:ascii="Cambria" w:hAnsi="Cambria"/>
          <w:b/>
          <w:noProof/>
          <w:sz w:val="48"/>
          <w:lang w:val="en-US"/>
        </w:rPr>
        <w:drawing>
          <wp:anchor distT="0" distB="6985" distL="114300" distR="114300" simplePos="0" relativeHeight="251657216" behindDoc="0" locked="0" layoutInCell="1" allowOverlap="1">
            <wp:simplePos x="0" y="0"/>
            <wp:positionH relativeFrom="column">
              <wp:posOffset>323850</wp:posOffset>
            </wp:positionH>
            <wp:positionV relativeFrom="paragraph">
              <wp:posOffset>30480</wp:posOffset>
            </wp:positionV>
            <wp:extent cx="676275" cy="733425"/>
            <wp:effectExtent l="19050" t="0" r="9525" b="0"/>
            <wp:wrapSquare wrapText="bothSides"/>
            <wp:docPr id="2" name="Objec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6000" contrast="24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65A" w:rsidRPr="00D3365A">
        <w:rPr>
          <w:rFonts w:ascii="Cambria" w:hAnsi="Cambria"/>
          <w:b/>
          <w:sz w:val="48"/>
        </w:rPr>
        <w:t xml:space="preserve">Dr. KAY C.N. ONYECHI, </w:t>
      </w:r>
      <w:r w:rsidR="00D3365A" w:rsidRPr="00D3365A">
        <w:rPr>
          <w:rFonts w:ascii="Cambria" w:hAnsi="Cambria"/>
          <w:b/>
          <w:i/>
          <w:sz w:val="18"/>
        </w:rPr>
        <w:t>B.Ed, M.Ed, PhD (Nig.)</w:t>
      </w:r>
    </w:p>
    <w:p w:rsidR="00D3365A" w:rsidRPr="00D3365A" w:rsidRDefault="00D3365A" w:rsidP="00D3365A">
      <w:pPr>
        <w:spacing w:after="0" w:line="240" w:lineRule="auto"/>
        <w:jc w:val="center"/>
        <w:rPr>
          <w:rFonts w:ascii="Cambria" w:hAnsi="Cambria" w:cs="Narkisim"/>
          <w:b/>
          <w:sz w:val="28"/>
        </w:rPr>
      </w:pPr>
      <w:r w:rsidRPr="00D3365A">
        <w:rPr>
          <w:rFonts w:ascii="Cambria" w:hAnsi="Cambria" w:cs="Narkisim"/>
          <w:b/>
          <w:sz w:val="28"/>
        </w:rPr>
        <w:t>DEPARTMENT OF EDUCATIONAL FOUNDATIONS</w:t>
      </w:r>
    </w:p>
    <w:p w:rsidR="00D3365A" w:rsidRPr="00D3365A" w:rsidRDefault="00D3365A" w:rsidP="00D3365A">
      <w:pPr>
        <w:spacing w:after="0" w:line="240" w:lineRule="auto"/>
        <w:jc w:val="center"/>
        <w:rPr>
          <w:rFonts w:ascii="Cambria" w:hAnsi="Cambria"/>
          <w:b/>
          <w:szCs w:val="16"/>
        </w:rPr>
      </w:pPr>
      <w:r w:rsidRPr="00D3365A">
        <w:rPr>
          <w:rFonts w:ascii="Cambria" w:hAnsi="Cambria" w:cs="Narkisim"/>
          <w:b/>
          <w:sz w:val="32"/>
        </w:rPr>
        <w:t>UNIVERSITY OF NIGERIA, NSUKKA</w:t>
      </w:r>
    </w:p>
    <w:p w:rsidR="00D3365A" w:rsidRPr="00D3365A" w:rsidRDefault="00D3365A" w:rsidP="00D3365A">
      <w:pPr>
        <w:spacing w:after="0" w:line="240" w:lineRule="auto"/>
        <w:rPr>
          <w:rFonts w:ascii="Cambria" w:hAnsi="Cambria"/>
          <w:b/>
          <w:sz w:val="2"/>
          <w:szCs w:val="18"/>
        </w:rPr>
      </w:pPr>
    </w:p>
    <w:p w:rsidR="00D3365A" w:rsidRPr="00D3365A" w:rsidRDefault="00D3365A" w:rsidP="001440E5">
      <w:pPr>
        <w:spacing w:after="0" w:line="240" w:lineRule="auto"/>
        <w:jc w:val="center"/>
        <w:rPr>
          <w:rFonts w:ascii="Times New Roman" w:hAnsi="Times New Roman"/>
          <w:color w:val="538135"/>
          <w:sz w:val="17"/>
          <w:szCs w:val="17"/>
        </w:rPr>
      </w:pPr>
      <w:r w:rsidRPr="00D3365A">
        <w:rPr>
          <w:rFonts w:ascii="Times New Roman" w:hAnsi="Times New Roman"/>
          <w:color w:val="538135"/>
          <w:sz w:val="18"/>
          <w:szCs w:val="18"/>
        </w:rPr>
        <w:t xml:space="preserve">E- Contacts: </w:t>
      </w:r>
      <w:r w:rsidRPr="00D3365A">
        <w:rPr>
          <w:rFonts w:ascii="Times New Roman" w:hAnsi="Times New Roman"/>
          <w:i/>
          <w:color w:val="538135"/>
          <w:sz w:val="18"/>
          <w:szCs w:val="18"/>
        </w:rPr>
        <w:t xml:space="preserve">+2348063288708; </w:t>
      </w:r>
      <w:hyperlink r:id="rId10" w:history="1">
        <w:r w:rsidRPr="00D3365A">
          <w:rPr>
            <w:rStyle w:val="Hyperlink"/>
            <w:rFonts w:ascii="Times New Roman" w:hAnsi="Times New Roman"/>
            <w:color w:val="538135"/>
            <w:sz w:val="18"/>
            <w:szCs w:val="18"/>
            <w:u w:val="none"/>
          </w:rPr>
          <w:t>kay.onyechi@unn.edu.ng</w:t>
        </w:r>
      </w:hyperlink>
      <w:r w:rsidRPr="00D3365A">
        <w:rPr>
          <w:rFonts w:ascii="Times New Roman" w:hAnsi="Times New Roman"/>
          <w:color w:val="538135"/>
          <w:sz w:val="20"/>
          <w:szCs w:val="18"/>
        </w:rPr>
        <w:t xml:space="preserve">  Office: </w:t>
      </w:r>
      <w:r w:rsidRPr="00D3365A">
        <w:rPr>
          <w:rFonts w:ascii="Times New Roman" w:hAnsi="Times New Roman"/>
          <w:color w:val="538135"/>
          <w:sz w:val="17"/>
          <w:szCs w:val="17"/>
        </w:rPr>
        <w:t>301 Harden Building, Faculty of Education UNN</w:t>
      </w:r>
    </w:p>
    <w:tbl>
      <w:tblPr>
        <w:tblW w:w="11127" w:type="dxa"/>
        <w:tblInd w:w="-313" w:type="dxa"/>
        <w:tblBorders>
          <w:top w:val="single" w:sz="4" w:space="0" w:color="auto"/>
        </w:tblBorders>
        <w:tblLook w:val="0000"/>
      </w:tblPr>
      <w:tblGrid>
        <w:gridCol w:w="11127"/>
      </w:tblGrid>
      <w:tr w:rsidR="00D3365A" w:rsidRPr="001F2D31" w:rsidTr="0066778A">
        <w:trPr>
          <w:trHeight w:val="100"/>
        </w:trPr>
        <w:tc>
          <w:tcPr>
            <w:tcW w:w="11127" w:type="dxa"/>
          </w:tcPr>
          <w:p w:rsidR="00D3365A" w:rsidRPr="001F2D31" w:rsidRDefault="00D3365A" w:rsidP="00D3365A">
            <w:pPr>
              <w:tabs>
                <w:tab w:val="center" w:pos="5455"/>
              </w:tabs>
              <w:spacing w:after="0"/>
              <w:rPr>
                <w:rFonts w:ascii="Times New Roman" w:hAnsi="Times New Roman"/>
                <w:sz w:val="4"/>
              </w:rPr>
            </w:pPr>
            <w:r w:rsidRPr="001F2D31">
              <w:rPr>
                <w:rFonts w:ascii="Times New Roman" w:hAnsi="Times New Roman"/>
                <w:sz w:val="32"/>
              </w:rPr>
              <w:tab/>
            </w:r>
          </w:p>
          <w:p w:rsidR="00D3365A" w:rsidRPr="001F2D31" w:rsidRDefault="00D3365A" w:rsidP="0086798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D3365A" w:rsidRPr="003A5609" w:rsidRDefault="00D3365A" w:rsidP="00D3365A">
      <w:pPr>
        <w:pStyle w:val="Title"/>
        <w:tabs>
          <w:tab w:val="clear" w:pos="1440"/>
          <w:tab w:val="left" w:pos="3870"/>
        </w:tabs>
        <w:spacing w:line="240" w:lineRule="auto"/>
        <w:ind w:left="0" w:firstLine="0"/>
        <w:rPr>
          <w:rFonts w:ascii="Cambria" w:hAnsi="Cambria"/>
          <w:color w:val="000000"/>
          <w:sz w:val="32"/>
          <w:szCs w:val="32"/>
        </w:rPr>
      </w:pPr>
      <w:r w:rsidRPr="003A5609">
        <w:rPr>
          <w:rFonts w:ascii="Cambria" w:hAnsi="Cambria"/>
          <w:color w:val="000000"/>
          <w:sz w:val="32"/>
          <w:szCs w:val="32"/>
        </w:rPr>
        <w:t>CURRICULUM VITAE</w:t>
      </w:r>
    </w:p>
    <w:p w:rsidR="00396C95" w:rsidRPr="003A5609" w:rsidRDefault="00396C95" w:rsidP="00D3365A">
      <w:pPr>
        <w:pStyle w:val="Title"/>
        <w:tabs>
          <w:tab w:val="clear" w:pos="1440"/>
          <w:tab w:val="left" w:pos="3870"/>
        </w:tabs>
        <w:spacing w:line="240" w:lineRule="auto"/>
        <w:ind w:left="0" w:firstLine="0"/>
        <w:rPr>
          <w:rFonts w:ascii="Cambria" w:hAnsi="Cambria"/>
          <w:color w:val="000000"/>
          <w:sz w:val="32"/>
          <w:szCs w:val="32"/>
        </w:rPr>
      </w:pPr>
      <w:r w:rsidRPr="003A5609">
        <w:rPr>
          <w:rFonts w:ascii="Cambria" w:hAnsi="Cambria"/>
          <w:color w:val="000000"/>
          <w:sz w:val="32"/>
          <w:szCs w:val="32"/>
        </w:rPr>
        <w:t>OF</w:t>
      </w:r>
    </w:p>
    <w:p w:rsidR="00D3365A" w:rsidRPr="003A5609" w:rsidRDefault="00D3365A" w:rsidP="00D3365A">
      <w:pPr>
        <w:pStyle w:val="Title"/>
        <w:tabs>
          <w:tab w:val="clear" w:pos="1440"/>
          <w:tab w:val="left" w:pos="3870"/>
        </w:tabs>
        <w:spacing w:line="240" w:lineRule="auto"/>
        <w:ind w:left="0" w:firstLine="0"/>
        <w:rPr>
          <w:rFonts w:ascii="Cambria" w:hAnsi="Cambria"/>
          <w:color w:val="000000"/>
          <w:sz w:val="44"/>
          <w:szCs w:val="24"/>
        </w:rPr>
      </w:pPr>
      <w:r w:rsidRPr="003A5609">
        <w:rPr>
          <w:rFonts w:ascii="Cambria" w:hAnsi="Cambria"/>
          <w:color w:val="000000"/>
          <w:sz w:val="32"/>
          <w:szCs w:val="32"/>
        </w:rPr>
        <w:t xml:space="preserve">DR. KAY C. </w:t>
      </w:r>
      <w:r w:rsidR="00396C95" w:rsidRPr="003A5609">
        <w:rPr>
          <w:rFonts w:ascii="Cambria" w:hAnsi="Cambria"/>
          <w:color w:val="000000"/>
          <w:sz w:val="32"/>
          <w:szCs w:val="32"/>
        </w:rPr>
        <w:t xml:space="preserve">N. </w:t>
      </w:r>
      <w:r w:rsidRPr="003A5609">
        <w:rPr>
          <w:rFonts w:ascii="Cambria" w:hAnsi="Cambria"/>
          <w:color w:val="000000"/>
          <w:sz w:val="32"/>
          <w:szCs w:val="32"/>
        </w:rPr>
        <w:t>ONYECHI</w:t>
      </w:r>
    </w:p>
    <w:p w:rsidR="00D3365A" w:rsidRPr="003A5609" w:rsidRDefault="00D3365A" w:rsidP="00D3365A">
      <w:pPr>
        <w:pStyle w:val="Title"/>
        <w:tabs>
          <w:tab w:val="clear" w:pos="1440"/>
          <w:tab w:val="left" w:pos="3870"/>
        </w:tabs>
        <w:spacing w:line="240" w:lineRule="auto"/>
        <w:ind w:left="0" w:firstLine="0"/>
        <w:rPr>
          <w:rFonts w:ascii="Times New Roman" w:hAnsi="Times New Roman"/>
          <w:color w:val="000000"/>
          <w:sz w:val="44"/>
          <w:szCs w:val="24"/>
        </w:rPr>
      </w:pPr>
    </w:p>
    <w:p w:rsidR="008B4E86" w:rsidRDefault="008B4E86" w:rsidP="008B4E86">
      <w:pPr>
        <w:numPr>
          <w:ilvl w:val="0"/>
          <w:numId w:val="11"/>
        </w:numPr>
        <w:spacing w:after="0" w:line="360" w:lineRule="auto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PERSONAL DATA</w:t>
      </w:r>
    </w:p>
    <w:p w:rsidR="00D3365A" w:rsidRPr="00670C64" w:rsidRDefault="00D3365A" w:rsidP="002761BE">
      <w:pPr>
        <w:spacing w:after="0" w:line="360" w:lineRule="auto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SURNAME</w:t>
      </w:r>
      <w:r w:rsidRPr="00670C64">
        <w:rPr>
          <w:rFonts w:ascii="Times New Roman" w:hAnsi="Times New Roman"/>
          <w:color w:val="000000"/>
          <w:sz w:val="26"/>
          <w:szCs w:val="26"/>
        </w:rPr>
        <w:t>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bookmarkStart w:id="0" w:name="_GoBack"/>
      <w:bookmarkEnd w:id="0"/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Onyechi</w:t>
      </w:r>
    </w:p>
    <w:p w:rsidR="00D3365A" w:rsidRPr="00670C64" w:rsidRDefault="00D3365A" w:rsidP="002761BE">
      <w:pPr>
        <w:spacing w:after="0" w:line="360" w:lineRule="auto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MAIDEN NAME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533972">
        <w:rPr>
          <w:rFonts w:ascii="Times New Roman" w:hAnsi="Times New Roman"/>
          <w:i/>
          <w:color w:val="000000"/>
          <w:sz w:val="26"/>
          <w:szCs w:val="26"/>
        </w:rPr>
        <w:t>Umeifekwem</w:t>
      </w:r>
    </w:p>
    <w:p w:rsidR="00D3365A" w:rsidRPr="00670C64" w:rsidRDefault="00D3365A" w:rsidP="002761BE">
      <w:pPr>
        <w:tabs>
          <w:tab w:val="left" w:pos="720"/>
          <w:tab w:val="left" w:pos="1440"/>
          <w:tab w:val="left" w:pos="3870"/>
        </w:tabs>
        <w:spacing w:after="0" w:line="360" w:lineRule="auto"/>
        <w:ind w:left="1440" w:hanging="1440"/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OTHER NAMES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:                                    </w:t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Kay Chinonyelum Nwamaka</w:t>
      </w:r>
    </w:p>
    <w:p w:rsidR="00D3365A" w:rsidRPr="00670C64" w:rsidRDefault="00D3365A" w:rsidP="002761BE">
      <w:pPr>
        <w:tabs>
          <w:tab w:val="left" w:pos="0"/>
          <w:tab w:val="left" w:pos="4253"/>
        </w:tabs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GENDER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:                        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867989" w:rsidRPr="00670C64">
        <w:rPr>
          <w:rFonts w:ascii="Times New Roman" w:hAnsi="Times New Roman"/>
          <w:color w:val="000000"/>
          <w:sz w:val="26"/>
          <w:szCs w:val="26"/>
        </w:rPr>
        <w:tab/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Female</w:t>
      </w:r>
    </w:p>
    <w:p w:rsidR="00D3365A" w:rsidRPr="00670C64" w:rsidRDefault="00D3365A" w:rsidP="002761BE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DATE OF BIRTH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:                        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24</w:t>
      </w:r>
      <w:r w:rsidR="00533972" w:rsidRPr="00670C64">
        <w:rPr>
          <w:rFonts w:ascii="Times New Roman" w:hAnsi="Times New Roman"/>
          <w:color w:val="000000"/>
          <w:sz w:val="26"/>
          <w:szCs w:val="26"/>
          <w:vertAlign w:val="superscript"/>
        </w:rPr>
        <w:t>th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 xml:space="preserve"> February</w:t>
      </w:r>
      <w:r w:rsidRPr="00670C64">
        <w:rPr>
          <w:rFonts w:ascii="Times New Roman" w:hAnsi="Times New Roman"/>
          <w:color w:val="000000"/>
          <w:sz w:val="26"/>
          <w:szCs w:val="26"/>
        </w:rPr>
        <w:t>, 1962</w:t>
      </w:r>
    </w:p>
    <w:p w:rsidR="00D3365A" w:rsidRPr="00670C64" w:rsidRDefault="00D3365A" w:rsidP="002761BE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PLACE OF BIRTH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:                      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Awka</w:t>
      </w:r>
      <w:r w:rsidR="00396C95" w:rsidRPr="00670C64">
        <w:rPr>
          <w:rFonts w:ascii="Times New Roman" w:hAnsi="Times New Roman"/>
          <w:color w:val="000000"/>
          <w:sz w:val="26"/>
          <w:szCs w:val="26"/>
        </w:rPr>
        <w:t>,</w:t>
      </w:r>
      <w:r w:rsidR="002761BE" w:rsidRPr="00670C6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Anambra State</w:t>
      </w:r>
      <w:r w:rsidR="002761BE"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Nigeria</w:t>
      </w:r>
    </w:p>
    <w:p w:rsidR="00D3365A" w:rsidRPr="00670C64" w:rsidRDefault="00D3365A" w:rsidP="002761BE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NATIONALITY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Nigerian</w:t>
      </w:r>
    </w:p>
    <w:p w:rsidR="00D3365A" w:rsidRPr="00670C64" w:rsidRDefault="00D3365A" w:rsidP="002761BE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STATE OF ORIGIN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Anambra</w:t>
      </w:r>
    </w:p>
    <w:p w:rsidR="00396C95" w:rsidRPr="00670C64" w:rsidRDefault="00396C95" w:rsidP="002761BE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LOCAL GOVERNMENT OF ORIGIN:</w:t>
      </w:r>
      <w:r w:rsidR="008B4E86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8B4E86">
        <w:rPr>
          <w:rFonts w:ascii="Times New Roman" w:hAnsi="Times New Roman"/>
          <w:b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Idemili North</w:t>
      </w:r>
    </w:p>
    <w:p w:rsidR="00D3365A" w:rsidRPr="00670C64" w:rsidRDefault="00D3365A" w:rsidP="002761BE">
      <w:pPr>
        <w:spacing w:after="0" w:line="360" w:lineRule="auto"/>
        <w:ind w:left="4320" w:hanging="432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TOWN OF ORIGIN:</w:t>
      </w:r>
      <w:r w:rsidR="00396C95" w:rsidRPr="00670C64">
        <w:rPr>
          <w:rFonts w:ascii="Times New Roman" w:hAnsi="Times New Roman"/>
          <w:color w:val="000000"/>
          <w:sz w:val="26"/>
          <w:szCs w:val="26"/>
        </w:rPr>
        <w:tab/>
      </w:r>
      <w:r w:rsidR="008B4E86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Abatete</w:t>
      </w:r>
    </w:p>
    <w:p w:rsidR="002D2F8C" w:rsidRPr="00670C64" w:rsidRDefault="002D2F8C" w:rsidP="008B4E86">
      <w:pPr>
        <w:spacing w:after="0" w:line="360" w:lineRule="auto"/>
        <w:ind w:left="5040" w:hanging="504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PERMANENT HOME ADDRESS: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Holy Trinity Anglican Church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Abatete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Idemili North Local Government Area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Anambra State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Nigeria</w:t>
      </w:r>
    </w:p>
    <w:p w:rsidR="008B4E86" w:rsidRPr="00670C64" w:rsidRDefault="008B4E86" w:rsidP="008B4E86">
      <w:pPr>
        <w:tabs>
          <w:tab w:val="left" w:pos="720"/>
          <w:tab w:val="left" w:pos="1440"/>
          <w:tab w:val="left" w:pos="3870"/>
        </w:tabs>
        <w:spacing w:after="0" w:line="360" w:lineRule="auto"/>
        <w:ind w:left="4320" w:hanging="432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RANK</w:t>
      </w:r>
      <w:r w:rsidRPr="00670C64">
        <w:rPr>
          <w:rFonts w:ascii="Times New Roman" w:hAnsi="Times New Roman"/>
          <w:color w:val="000000"/>
          <w:sz w:val="26"/>
          <w:szCs w:val="26"/>
        </w:rPr>
        <w:t>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Senior Lecturer</w:t>
      </w:r>
    </w:p>
    <w:p w:rsidR="008B4E86" w:rsidRPr="00670C64" w:rsidRDefault="008B4E86" w:rsidP="008B4E86">
      <w:pPr>
        <w:tabs>
          <w:tab w:val="left" w:pos="720"/>
          <w:tab w:val="left" w:pos="1440"/>
          <w:tab w:val="left" w:pos="3870"/>
        </w:tabs>
        <w:spacing w:after="0" w:line="360" w:lineRule="auto"/>
        <w:ind w:left="4320" w:hanging="432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RANK IN VIEW</w:t>
      </w:r>
      <w:r w:rsidRPr="00670C64">
        <w:rPr>
          <w:rFonts w:ascii="Times New Roman" w:hAnsi="Times New Roman"/>
          <w:color w:val="000000"/>
          <w:sz w:val="26"/>
          <w:szCs w:val="26"/>
        </w:rPr>
        <w:t>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Professor</w:t>
      </w:r>
    </w:p>
    <w:p w:rsidR="008B4E86" w:rsidRPr="00670C64" w:rsidRDefault="008B4E86" w:rsidP="008B4E86">
      <w:pPr>
        <w:tabs>
          <w:tab w:val="left" w:pos="720"/>
          <w:tab w:val="left" w:pos="1440"/>
          <w:tab w:val="left" w:pos="3870"/>
        </w:tabs>
        <w:spacing w:after="0" w:line="360" w:lineRule="auto"/>
        <w:ind w:left="4320" w:hanging="432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MARITAL STATUS</w:t>
      </w:r>
      <w:r w:rsidRPr="00670C64">
        <w:rPr>
          <w:rFonts w:ascii="Times New Roman" w:hAnsi="Times New Roman"/>
          <w:color w:val="000000"/>
          <w:sz w:val="26"/>
          <w:szCs w:val="26"/>
        </w:rPr>
        <w:t>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Married</w:t>
      </w:r>
    </w:p>
    <w:p w:rsidR="008B4E86" w:rsidRPr="00670C64" w:rsidRDefault="008B4E86" w:rsidP="008B4E86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NUMBER OF CHILDREN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Three</w:t>
      </w:r>
    </w:p>
    <w:p w:rsidR="008B4E86" w:rsidRPr="00670C64" w:rsidRDefault="008B4E86" w:rsidP="008B4E86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PHONE NUMBER: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>+2348063288708</w:t>
      </w:r>
    </w:p>
    <w:p w:rsidR="008B4E86" w:rsidRPr="00670C64" w:rsidRDefault="008B4E86" w:rsidP="008B4E86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E-MAIL ADDRESS: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hyperlink r:id="rId11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kay.onyechi@unn.edu.ng</w:t>
        </w:r>
      </w:hyperlink>
    </w:p>
    <w:p w:rsidR="008B4E86" w:rsidRDefault="008B4E86" w:rsidP="008B4E86">
      <w:pPr>
        <w:spacing w:after="0" w:line="360" w:lineRule="auto"/>
        <w:ind w:left="5040" w:hanging="5040"/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STAFF NUMBER: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>UNP/SS/4987</w:t>
      </w:r>
    </w:p>
    <w:p w:rsidR="008B4E86" w:rsidRDefault="008B4E86" w:rsidP="008B4E86">
      <w:pPr>
        <w:spacing w:after="0" w:line="360" w:lineRule="auto"/>
        <w:ind w:left="5040" w:hanging="5040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396C95" w:rsidRPr="00670C64" w:rsidRDefault="00396C95" w:rsidP="008B4E86">
      <w:pPr>
        <w:spacing w:after="0" w:line="360" w:lineRule="auto"/>
        <w:ind w:left="5040" w:hanging="504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lastRenderedPageBreak/>
        <w:t>CURRENT POSTAL ADDRESS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 xml:space="preserve">Room </w:t>
      </w:r>
      <w:r w:rsidR="002D2F8C" w:rsidRPr="00670C64">
        <w:rPr>
          <w:rFonts w:ascii="Times New Roman" w:hAnsi="Times New Roman"/>
          <w:color w:val="000000"/>
          <w:sz w:val="26"/>
          <w:szCs w:val="26"/>
        </w:rPr>
        <w:t xml:space="preserve">301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Harden Building</w:t>
      </w:r>
      <w:r w:rsidR="002D2F8C"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Department of Educational Foundations</w:t>
      </w:r>
      <w:r w:rsidR="002D2F8C"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Faculty of Education</w:t>
      </w:r>
      <w:r w:rsidR="002D2F8C" w:rsidRPr="00670C64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University of Nigeria Nsukka</w:t>
      </w:r>
    </w:p>
    <w:p w:rsidR="00D3365A" w:rsidRPr="00670C64" w:rsidRDefault="00D3365A" w:rsidP="002761BE">
      <w:pPr>
        <w:tabs>
          <w:tab w:val="left" w:pos="720"/>
          <w:tab w:val="left" w:pos="1440"/>
          <w:tab w:val="left" w:pos="3870"/>
        </w:tabs>
        <w:spacing w:after="0" w:line="360" w:lineRule="auto"/>
        <w:ind w:left="3600" w:hanging="3600"/>
        <w:jc w:val="both"/>
        <w:rPr>
          <w:rFonts w:ascii="Times New Roman" w:hAnsi="Times New Roman"/>
          <w:color w:val="000000"/>
          <w:sz w:val="26"/>
          <w:szCs w:val="26"/>
        </w:rPr>
      </w:pPr>
      <w:r w:rsidRPr="008B4E86">
        <w:rPr>
          <w:rFonts w:ascii="Times New Roman" w:hAnsi="Times New Roman"/>
          <w:b/>
          <w:color w:val="000000"/>
          <w:sz w:val="24"/>
          <w:szCs w:val="26"/>
        </w:rPr>
        <w:t>HIGHEST ACADEMIC</w:t>
      </w:r>
      <w:r w:rsidR="003972C1" w:rsidRPr="008B4E86">
        <w:rPr>
          <w:rFonts w:ascii="Times New Roman" w:hAnsi="Times New Roman"/>
          <w:b/>
          <w:color w:val="000000"/>
          <w:sz w:val="24"/>
          <w:szCs w:val="26"/>
        </w:rPr>
        <w:t xml:space="preserve"> </w:t>
      </w:r>
      <w:r w:rsidRPr="008B4E86">
        <w:rPr>
          <w:rFonts w:ascii="Times New Roman" w:hAnsi="Times New Roman"/>
          <w:b/>
          <w:color w:val="000000"/>
          <w:sz w:val="24"/>
          <w:szCs w:val="26"/>
        </w:rPr>
        <w:t>QUALIFICATION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:</w:t>
      </w:r>
      <w:r w:rsidR="008B4E86">
        <w:rPr>
          <w:rFonts w:ascii="Times New Roman" w:hAnsi="Times New Roman"/>
          <w:b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>Ph.D</w:t>
      </w:r>
    </w:p>
    <w:p w:rsidR="002D2F8C" w:rsidRPr="00670C64" w:rsidRDefault="002D2F8C" w:rsidP="008B4E86">
      <w:pPr>
        <w:tabs>
          <w:tab w:val="left" w:pos="720"/>
          <w:tab w:val="left" w:pos="1440"/>
          <w:tab w:val="left" w:pos="3870"/>
        </w:tabs>
        <w:spacing w:after="0" w:line="360" w:lineRule="auto"/>
        <w:ind w:left="5040" w:hanging="504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SPECIALIZATIONS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:                 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 xml:space="preserve">Guidance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&amp;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 xml:space="preserve">Counselling </w:t>
      </w:r>
      <w:r w:rsidRPr="00670C64">
        <w:rPr>
          <w:rFonts w:ascii="Times New Roman" w:hAnsi="Times New Roman"/>
          <w:color w:val="000000"/>
          <w:sz w:val="26"/>
          <w:szCs w:val="26"/>
        </w:rPr>
        <w:t>(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Ph.D, M.Ed, B.Ed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),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>Igbo Language</w:t>
      </w:r>
      <w:r w:rsidR="008B4E86">
        <w:rPr>
          <w:rFonts w:ascii="Times New Roman" w:hAnsi="Times New Roman"/>
          <w:color w:val="000000"/>
          <w:sz w:val="26"/>
          <w:szCs w:val="26"/>
        </w:rPr>
        <w:t>/</w:t>
      </w:r>
      <w:r w:rsidR="00533972">
        <w:rPr>
          <w:rFonts w:ascii="Times New Roman" w:hAnsi="Times New Roman"/>
          <w:color w:val="000000"/>
          <w:sz w:val="26"/>
          <w:szCs w:val="26"/>
        </w:rPr>
        <w:t>Culture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&amp; </w:t>
      </w:r>
      <w:r w:rsidR="00533972" w:rsidRPr="00670C64">
        <w:rPr>
          <w:rFonts w:ascii="Times New Roman" w:hAnsi="Times New Roman"/>
          <w:color w:val="000000"/>
          <w:sz w:val="26"/>
          <w:szCs w:val="26"/>
        </w:rPr>
        <w:t xml:space="preserve">Religious Studies </w:t>
      </w:r>
      <w:r w:rsidRPr="00670C64">
        <w:rPr>
          <w:rFonts w:ascii="Times New Roman" w:hAnsi="Times New Roman"/>
          <w:color w:val="000000"/>
          <w:sz w:val="26"/>
          <w:szCs w:val="26"/>
        </w:rPr>
        <w:t>(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NCE</w:t>
      </w:r>
      <w:r w:rsidRPr="00670C64">
        <w:rPr>
          <w:rFonts w:ascii="Times New Roman" w:hAnsi="Times New Roman"/>
          <w:color w:val="000000"/>
          <w:sz w:val="26"/>
          <w:szCs w:val="26"/>
        </w:rPr>
        <w:t>)</w:t>
      </w:r>
    </w:p>
    <w:p w:rsidR="008B4E86" w:rsidRPr="00670C64" w:rsidRDefault="008B4E86" w:rsidP="008B4E86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INSTITUTIONS ATTENDED WITH DATES</w:t>
      </w:r>
    </w:p>
    <w:tbl>
      <w:tblPr>
        <w:tblW w:w="0" w:type="auto"/>
        <w:tblLook w:val="04A0"/>
      </w:tblPr>
      <w:tblGrid>
        <w:gridCol w:w="6048"/>
        <w:gridCol w:w="1045"/>
      </w:tblGrid>
      <w:tr w:rsidR="00877F94" w:rsidRPr="00670C64" w:rsidTr="00412A4E">
        <w:tc>
          <w:tcPr>
            <w:tcW w:w="6048" w:type="dxa"/>
          </w:tcPr>
          <w:p w:rsidR="00877F94" w:rsidRPr="00670C64" w:rsidRDefault="00877F94" w:rsidP="00A9651D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Institutions Attended</w:t>
            </w:r>
          </w:p>
        </w:tc>
        <w:tc>
          <w:tcPr>
            <w:tcW w:w="1045" w:type="dxa"/>
          </w:tcPr>
          <w:p w:rsidR="00877F94" w:rsidRPr="00670C64" w:rsidRDefault="00877F94" w:rsidP="00A9651D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Date</w:t>
            </w:r>
          </w:p>
        </w:tc>
      </w:tr>
      <w:tr w:rsidR="00877F94" w:rsidRPr="00670C64" w:rsidTr="00412A4E">
        <w:tc>
          <w:tcPr>
            <w:tcW w:w="6048" w:type="dxa"/>
          </w:tcPr>
          <w:p w:rsidR="00877F94" w:rsidRPr="00670C64" w:rsidRDefault="00877F94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nambra State College of Education, Awka</w:t>
            </w:r>
          </w:p>
        </w:tc>
        <w:tc>
          <w:tcPr>
            <w:tcW w:w="1045" w:type="dxa"/>
          </w:tcPr>
          <w:p w:rsidR="00877F94" w:rsidRPr="00670C64" w:rsidRDefault="00877F94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983</w:t>
            </w:r>
          </w:p>
        </w:tc>
      </w:tr>
      <w:tr w:rsidR="00877F94" w:rsidRPr="00670C64" w:rsidTr="00412A4E">
        <w:tc>
          <w:tcPr>
            <w:tcW w:w="6048" w:type="dxa"/>
          </w:tcPr>
          <w:p w:rsidR="00877F94" w:rsidRPr="00670C64" w:rsidRDefault="00877F94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iversity of Nigeria. Nsukka</w:t>
            </w:r>
          </w:p>
        </w:tc>
        <w:tc>
          <w:tcPr>
            <w:tcW w:w="1045" w:type="dxa"/>
          </w:tcPr>
          <w:p w:rsidR="00877F94" w:rsidRPr="00670C64" w:rsidRDefault="00877F94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988</w:t>
            </w:r>
          </w:p>
        </w:tc>
      </w:tr>
      <w:tr w:rsidR="00877F94" w:rsidRPr="00670C64" w:rsidTr="00412A4E">
        <w:tc>
          <w:tcPr>
            <w:tcW w:w="6048" w:type="dxa"/>
          </w:tcPr>
          <w:p w:rsidR="00877F94" w:rsidRPr="00670C64" w:rsidRDefault="00877F94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iversity of Nigeria, Nsukka</w:t>
            </w:r>
          </w:p>
        </w:tc>
        <w:tc>
          <w:tcPr>
            <w:tcW w:w="1045" w:type="dxa"/>
          </w:tcPr>
          <w:p w:rsidR="00877F94" w:rsidRPr="00670C64" w:rsidRDefault="00877F94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993</w:t>
            </w:r>
          </w:p>
        </w:tc>
      </w:tr>
      <w:tr w:rsidR="00877F94" w:rsidRPr="00670C64" w:rsidTr="00412A4E">
        <w:tc>
          <w:tcPr>
            <w:tcW w:w="6048" w:type="dxa"/>
          </w:tcPr>
          <w:p w:rsidR="00877F94" w:rsidRPr="00670C64" w:rsidRDefault="00877F94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iversity of Nigeria, Nsukka</w:t>
            </w:r>
          </w:p>
        </w:tc>
        <w:tc>
          <w:tcPr>
            <w:tcW w:w="1045" w:type="dxa"/>
          </w:tcPr>
          <w:p w:rsidR="00877F94" w:rsidRPr="00670C64" w:rsidRDefault="00877F94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3</w:t>
            </w:r>
          </w:p>
        </w:tc>
      </w:tr>
    </w:tbl>
    <w:p w:rsidR="008B4E86" w:rsidRDefault="008B4E86" w:rsidP="008B4E86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877F94" w:rsidRPr="00670C64" w:rsidRDefault="00877F94" w:rsidP="00877F9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ACADEMIC/PROFESSIONAL QUALIFICATIONS WITH DATES</w:t>
      </w:r>
    </w:p>
    <w:tbl>
      <w:tblPr>
        <w:tblW w:w="0" w:type="auto"/>
        <w:tblLook w:val="04A0"/>
      </w:tblPr>
      <w:tblGrid>
        <w:gridCol w:w="5958"/>
        <w:gridCol w:w="1045"/>
      </w:tblGrid>
      <w:tr w:rsidR="00412A4E" w:rsidRPr="00670C64" w:rsidTr="00412A4E">
        <w:tc>
          <w:tcPr>
            <w:tcW w:w="5958" w:type="dxa"/>
          </w:tcPr>
          <w:p w:rsidR="00412A4E" w:rsidRPr="00670C64" w:rsidRDefault="008F18F2" w:rsidP="00A9651D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Academic/Professional Qualifications Obtained</w:t>
            </w:r>
          </w:p>
        </w:tc>
        <w:tc>
          <w:tcPr>
            <w:tcW w:w="1045" w:type="dxa"/>
          </w:tcPr>
          <w:p w:rsidR="00412A4E" w:rsidRPr="00670C64" w:rsidRDefault="00412A4E" w:rsidP="00A9651D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Date</w:t>
            </w:r>
          </w:p>
        </w:tc>
      </w:tr>
      <w:tr w:rsidR="00412A4E" w:rsidRPr="00670C64" w:rsidTr="00412A4E">
        <w:tc>
          <w:tcPr>
            <w:tcW w:w="5958" w:type="dxa"/>
          </w:tcPr>
          <w:p w:rsidR="00412A4E" w:rsidRPr="00670C64" w:rsidRDefault="00412A4E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CE Igbo Language &amp; Culture/Religious Studies</w:t>
            </w:r>
          </w:p>
        </w:tc>
        <w:tc>
          <w:tcPr>
            <w:tcW w:w="1045" w:type="dxa"/>
          </w:tcPr>
          <w:p w:rsidR="00412A4E" w:rsidRPr="00670C64" w:rsidRDefault="00412A4E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983</w:t>
            </w:r>
          </w:p>
        </w:tc>
      </w:tr>
      <w:tr w:rsidR="00412A4E" w:rsidRPr="00670C64" w:rsidTr="00412A4E">
        <w:tc>
          <w:tcPr>
            <w:tcW w:w="5958" w:type="dxa"/>
          </w:tcPr>
          <w:p w:rsidR="00412A4E" w:rsidRPr="00670C64" w:rsidRDefault="00412A4E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B.Ed Guidance &amp; Counselling</w:t>
            </w:r>
          </w:p>
        </w:tc>
        <w:tc>
          <w:tcPr>
            <w:tcW w:w="1045" w:type="dxa"/>
          </w:tcPr>
          <w:p w:rsidR="00412A4E" w:rsidRPr="00670C64" w:rsidRDefault="00412A4E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988</w:t>
            </w:r>
          </w:p>
        </w:tc>
      </w:tr>
      <w:tr w:rsidR="00412A4E" w:rsidRPr="00670C64" w:rsidTr="00412A4E">
        <w:tc>
          <w:tcPr>
            <w:tcW w:w="5958" w:type="dxa"/>
          </w:tcPr>
          <w:p w:rsidR="00412A4E" w:rsidRPr="00670C64" w:rsidRDefault="00412A4E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.Ed Guidance &amp; Counselling</w:t>
            </w:r>
          </w:p>
        </w:tc>
        <w:tc>
          <w:tcPr>
            <w:tcW w:w="1045" w:type="dxa"/>
          </w:tcPr>
          <w:p w:rsidR="00412A4E" w:rsidRPr="00670C64" w:rsidRDefault="00412A4E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993</w:t>
            </w:r>
          </w:p>
        </w:tc>
      </w:tr>
      <w:tr w:rsidR="00412A4E" w:rsidRPr="00670C64" w:rsidTr="00412A4E">
        <w:tc>
          <w:tcPr>
            <w:tcW w:w="5958" w:type="dxa"/>
          </w:tcPr>
          <w:p w:rsidR="00412A4E" w:rsidRPr="00670C64" w:rsidRDefault="00412A4E" w:rsidP="00A9651D">
            <w:pPr>
              <w:spacing w:after="0" w:line="36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Ph.D Guidance &amp; Counselling</w:t>
            </w:r>
          </w:p>
        </w:tc>
        <w:tc>
          <w:tcPr>
            <w:tcW w:w="1045" w:type="dxa"/>
          </w:tcPr>
          <w:p w:rsidR="00412A4E" w:rsidRPr="00670C64" w:rsidRDefault="00412A4E" w:rsidP="00A9651D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3</w:t>
            </w:r>
          </w:p>
        </w:tc>
      </w:tr>
    </w:tbl>
    <w:p w:rsidR="00877F94" w:rsidRPr="00670C64" w:rsidRDefault="00877F94" w:rsidP="008B4E86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8E1178" w:rsidRPr="00670C64" w:rsidRDefault="008E1178" w:rsidP="008F18F2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APPOINTMENT AND PROMOTION HISTORY (Beginning with initial appointment and endin</w:t>
      </w:r>
      <w:r w:rsidR="004C1BDC" w:rsidRPr="00670C64">
        <w:rPr>
          <w:rFonts w:ascii="Times New Roman" w:hAnsi="Times New Roman"/>
          <w:b/>
          <w:color w:val="000000"/>
          <w:sz w:val="26"/>
          <w:szCs w:val="26"/>
        </w:rPr>
        <w:t xml:space="preserve">g with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the present position and date attained)</w:t>
      </w:r>
    </w:p>
    <w:tbl>
      <w:tblPr>
        <w:tblW w:w="0" w:type="auto"/>
        <w:tblLook w:val="04A0"/>
      </w:tblPr>
      <w:tblGrid>
        <w:gridCol w:w="729"/>
        <w:gridCol w:w="6018"/>
        <w:gridCol w:w="3359"/>
      </w:tblGrid>
      <w:tr w:rsidR="00C86C4F" w:rsidRPr="00670C64" w:rsidTr="00F477E8">
        <w:tc>
          <w:tcPr>
            <w:tcW w:w="738" w:type="dxa"/>
          </w:tcPr>
          <w:p w:rsidR="00C86C4F" w:rsidRPr="00670C64" w:rsidRDefault="00C86C4F" w:rsidP="00F477E8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S</w:t>
            </w:r>
            <w:r w:rsidR="00390709"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/</w:t>
            </w: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N</w:t>
            </w:r>
          </w:p>
        </w:tc>
        <w:tc>
          <w:tcPr>
            <w:tcW w:w="6383" w:type="dxa"/>
          </w:tcPr>
          <w:p w:rsidR="00C86C4F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Post</w:t>
            </w:r>
          </w:p>
        </w:tc>
        <w:tc>
          <w:tcPr>
            <w:tcW w:w="3561" w:type="dxa"/>
          </w:tcPr>
          <w:p w:rsidR="00C86C4F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Date</w:t>
            </w:r>
          </w:p>
        </w:tc>
      </w:tr>
      <w:tr w:rsidR="00C86C4F" w:rsidRPr="00670C64" w:rsidTr="00F477E8">
        <w:tc>
          <w:tcPr>
            <w:tcW w:w="738" w:type="dxa"/>
          </w:tcPr>
          <w:p w:rsidR="00C86C4F" w:rsidRPr="00670C64" w:rsidRDefault="00C86C4F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.</w:t>
            </w:r>
          </w:p>
        </w:tc>
        <w:tc>
          <w:tcPr>
            <w:tcW w:w="6383" w:type="dxa"/>
          </w:tcPr>
          <w:p w:rsidR="00C86C4F" w:rsidRPr="00670C64" w:rsidRDefault="006E0E6F" w:rsidP="006E0E6F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ssistant Research Fellow/</w:t>
            </w:r>
            <w:r w:rsidR="00E54FA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ssistant Lecturer</w:t>
            </w:r>
          </w:p>
        </w:tc>
        <w:tc>
          <w:tcPr>
            <w:tcW w:w="3561" w:type="dxa"/>
          </w:tcPr>
          <w:p w:rsidR="00C86C4F" w:rsidRPr="00670C64" w:rsidRDefault="00E54FA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6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th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June 1994</w:t>
            </w:r>
          </w:p>
        </w:tc>
      </w:tr>
      <w:tr w:rsidR="0055397E" w:rsidRPr="00670C64" w:rsidTr="00F477E8">
        <w:tc>
          <w:tcPr>
            <w:tcW w:w="738" w:type="dxa"/>
          </w:tcPr>
          <w:p w:rsidR="0055397E" w:rsidRPr="00670C64" w:rsidRDefault="0055397E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.</w:t>
            </w:r>
          </w:p>
        </w:tc>
        <w:tc>
          <w:tcPr>
            <w:tcW w:w="6383" w:type="dxa"/>
          </w:tcPr>
          <w:p w:rsidR="0055397E" w:rsidRPr="00670C64" w:rsidRDefault="006E0E6F" w:rsidP="006E0E6F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Research Fellow II/</w:t>
            </w:r>
            <w:r w:rsidR="00E54FA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Lecturer II</w:t>
            </w:r>
          </w:p>
        </w:tc>
        <w:tc>
          <w:tcPr>
            <w:tcW w:w="3561" w:type="dxa"/>
          </w:tcPr>
          <w:p w:rsidR="0055397E" w:rsidRPr="00670C64" w:rsidRDefault="00E54FA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October, 1997</w:t>
            </w:r>
          </w:p>
        </w:tc>
      </w:tr>
      <w:tr w:rsidR="0055397E" w:rsidRPr="00670C64" w:rsidTr="00F477E8">
        <w:tc>
          <w:tcPr>
            <w:tcW w:w="738" w:type="dxa"/>
          </w:tcPr>
          <w:p w:rsidR="0055397E" w:rsidRPr="00670C64" w:rsidRDefault="0055397E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3.</w:t>
            </w:r>
          </w:p>
        </w:tc>
        <w:tc>
          <w:tcPr>
            <w:tcW w:w="6383" w:type="dxa"/>
          </w:tcPr>
          <w:p w:rsidR="0055397E" w:rsidRPr="00670C64" w:rsidRDefault="006E0E6F" w:rsidP="006E0E6F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Research Fellow I/</w:t>
            </w:r>
            <w:r w:rsidR="00E54FA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Lecturer I</w:t>
            </w:r>
          </w:p>
        </w:tc>
        <w:tc>
          <w:tcPr>
            <w:tcW w:w="3561" w:type="dxa"/>
          </w:tcPr>
          <w:p w:rsidR="0055397E" w:rsidRPr="00670C64" w:rsidRDefault="00E54FA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October, 2000</w:t>
            </w:r>
          </w:p>
        </w:tc>
      </w:tr>
      <w:tr w:rsidR="0055397E" w:rsidRPr="00670C64" w:rsidTr="00F477E8">
        <w:tc>
          <w:tcPr>
            <w:tcW w:w="738" w:type="dxa"/>
          </w:tcPr>
          <w:p w:rsidR="0055397E" w:rsidRPr="00670C64" w:rsidRDefault="0055397E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4.</w:t>
            </w:r>
          </w:p>
        </w:tc>
        <w:tc>
          <w:tcPr>
            <w:tcW w:w="6383" w:type="dxa"/>
          </w:tcPr>
          <w:p w:rsidR="0055397E" w:rsidRPr="00670C64" w:rsidRDefault="006E0E6F" w:rsidP="006E0E6F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nior Research Fellow/</w:t>
            </w:r>
            <w:r w:rsidR="00E54FA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nior Lecturer</w:t>
            </w:r>
          </w:p>
        </w:tc>
        <w:tc>
          <w:tcPr>
            <w:tcW w:w="3561" w:type="dxa"/>
          </w:tcPr>
          <w:p w:rsidR="0055397E" w:rsidRPr="00670C64" w:rsidRDefault="00E54FA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October, 2004</w:t>
            </w:r>
          </w:p>
        </w:tc>
      </w:tr>
    </w:tbl>
    <w:p w:rsidR="008E1178" w:rsidRDefault="008E1178" w:rsidP="002761BE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533972" w:rsidRDefault="00533972" w:rsidP="002761BE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533972" w:rsidRDefault="00533972" w:rsidP="002761BE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877F94" w:rsidRDefault="00877F94" w:rsidP="002761BE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162F01" w:rsidRPr="00670C64" w:rsidRDefault="00BA7B4A" w:rsidP="00FA2CC2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TEACH</w:t>
      </w:r>
      <w:r w:rsidR="00FA2CC2">
        <w:rPr>
          <w:rFonts w:ascii="Times New Roman" w:hAnsi="Times New Roman"/>
          <w:b/>
          <w:color w:val="000000"/>
          <w:sz w:val="26"/>
          <w:szCs w:val="26"/>
        </w:rPr>
        <w:t>ING AND PROFESSIONAL EXPERIENCES</w:t>
      </w:r>
    </w:p>
    <w:tbl>
      <w:tblPr>
        <w:tblW w:w="9836" w:type="dxa"/>
        <w:tblLook w:val="04A0"/>
      </w:tblPr>
      <w:tblGrid>
        <w:gridCol w:w="4886"/>
        <w:gridCol w:w="3052"/>
        <w:gridCol w:w="1898"/>
      </w:tblGrid>
      <w:tr w:rsidR="00BA7B4A" w:rsidRPr="00670C64" w:rsidTr="00E54FA1">
        <w:trPr>
          <w:trHeight w:val="351"/>
        </w:trPr>
        <w:tc>
          <w:tcPr>
            <w:tcW w:w="4886" w:type="dxa"/>
          </w:tcPr>
          <w:p w:rsidR="00BA7B4A" w:rsidRPr="00670C64" w:rsidRDefault="00705089" w:rsidP="00E54FA1">
            <w:pPr>
              <w:spacing w:after="120" w:line="240" w:lineRule="auto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lastRenderedPageBreak/>
              <w:t>Post</w:t>
            </w:r>
          </w:p>
        </w:tc>
        <w:tc>
          <w:tcPr>
            <w:tcW w:w="3052" w:type="dxa"/>
          </w:tcPr>
          <w:p w:rsidR="00BA7B4A" w:rsidRPr="00670C64" w:rsidRDefault="00705089" w:rsidP="00E54FA1">
            <w:pPr>
              <w:spacing w:after="120" w:line="240" w:lineRule="auto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Date</w:t>
            </w:r>
          </w:p>
        </w:tc>
        <w:tc>
          <w:tcPr>
            <w:tcW w:w="1898" w:type="dxa"/>
          </w:tcPr>
          <w:p w:rsidR="00BA7B4A" w:rsidRPr="00670C64" w:rsidRDefault="00705089" w:rsidP="00E54FA1">
            <w:pPr>
              <w:spacing w:after="120" w:line="240" w:lineRule="auto"/>
              <w:ind w:left="33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Credit Load</w:t>
            </w:r>
          </w:p>
        </w:tc>
      </w:tr>
      <w:tr w:rsidR="00BA7B4A" w:rsidRPr="00670C64" w:rsidTr="00E54FA1">
        <w:tc>
          <w:tcPr>
            <w:tcW w:w="4886" w:type="dxa"/>
          </w:tcPr>
          <w:p w:rsidR="00BA7B4A" w:rsidRPr="00670C64" w:rsidRDefault="00943B25" w:rsidP="00E54FA1">
            <w:pPr>
              <w:spacing w:after="120" w:line="24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ssistant Research Fellow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/Assistan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Lect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rer</w:t>
            </w:r>
          </w:p>
        </w:tc>
        <w:tc>
          <w:tcPr>
            <w:tcW w:w="3052" w:type="dxa"/>
          </w:tcPr>
          <w:p w:rsidR="00BA7B4A" w:rsidRPr="00670C64" w:rsidRDefault="00943B25" w:rsidP="00E54FA1">
            <w:pPr>
              <w:spacing w:after="120" w:line="24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Jun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16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th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1994 – 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p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 30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th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1997</w:t>
            </w:r>
          </w:p>
        </w:tc>
        <w:tc>
          <w:tcPr>
            <w:tcW w:w="1898" w:type="dxa"/>
          </w:tcPr>
          <w:p w:rsidR="00BA7B4A" w:rsidRPr="00670C64" w:rsidRDefault="00BA7B4A" w:rsidP="00E54FA1">
            <w:pPr>
              <w:spacing w:after="120" w:line="240" w:lineRule="auto"/>
              <w:ind w:left="33"/>
              <w:rPr>
                <w:rFonts w:ascii="Times New Roman" w:hAnsi="Times New Roman"/>
                <w:bCs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Cs/>
                <w:color w:val="000000"/>
                <w:sz w:val="26"/>
                <w:szCs w:val="26"/>
              </w:rPr>
              <w:t>180</w:t>
            </w:r>
          </w:p>
        </w:tc>
      </w:tr>
      <w:tr w:rsidR="00BA7B4A" w:rsidRPr="00670C64" w:rsidTr="00E54FA1">
        <w:tc>
          <w:tcPr>
            <w:tcW w:w="4886" w:type="dxa"/>
          </w:tcPr>
          <w:p w:rsidR="00BA7B4A" w:rsidRPr="00670C64" w:rsidRDefault="00943B25" w:rsidP="003D3AE2">
            <w:pPr>
              <w:spacing w:after="120" w:line="24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Research Fellow 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II/Assistan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Lect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rer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II</w:t>
            </w:r>
          </w:p>
        </w:tc>
        <w:tc>
          <w:tcPr>
            <w:tcW w:w="3052" w:type="dxa"/>
          </w:tcPr>
          <w:p w:rsidR="00BA7B4A" w:rsidRPr="00670C64" w:rsidRDefault="00943B25" w:rsidP="00E54FA1">
            <w:pPr>
              <w:spacing w:after="120" w:line="240" w:lineRule="auto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Oc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 1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1997 – 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p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 30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th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00</w:t>
            </w:r>
          </w:p>
        </w:tc>
        <w:tc>
          <w:tcPr>
            <w:tcW w:w="1898" w:type="dxa"/>
          </w:tcPr>
          <w:p w:rsidR="00BA7B4A" w:rsidRPr="00670C64" w:rsidRDefault="00BA7B4A" w:rsidP="00E54FA1">
            <w:pPr>
              <w:spacing w:after="120" w:line="240" w:lineRule="auto"/>
              <w:ind w:left="33"/>
              <w:rPr>
                <w:rFonts w:ascii="Times New Roman" w:hAnsi="Times New Roman"/>
                <w:bCs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Cs/>
                <w:color w:val="000000"/>
                <w:sz w:val="26"/>
                <w:szCs w:val="26"/>
              </w:rPr>
              <w:t>210</w:t>
            </w:r>
          </w:p>
        </w:tc>
      </w:tr>
      <w:tr w:rsidR="00BA7B4A" w:rsidRPr="00670C64" w:rsidTr="00E54FA1">
        <w:tc>
          <w:tcPr>
            <w:tcW w:w="4886" w:type="dxa"/>
          </w:tcPr>
          <w:p w:rsidR="00BA7B4A" w:rsidRPr="00670C64" w:rsidRDefault="00943B25" w:rsidP="003D3AE2">
            <w:pPr>
              <w:spacing w:after="120" w:line="24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Research Fellow 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I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/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Lecturer 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I</w:t>
            </w:r>
          </w:p>
        </w:tc>
        <w:tc>
          <w:tcPr>
            <w:tcW w:w="3052" w:type="dxa"/>
          </w:tcPr>
          <w:p w:rsidR="00BA7B4A" w:rsidRPr="00670C64" w:rsidRDefault="00943B25" w:rsidP="00E54FA1">
            <w:pPr>
              <w:spacing w:after="120" w:line="24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Oc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 1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00 – 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p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 30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th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04</w:t>
            </w:r>
          </w:p>
        </w:tc>
        <w:tc>
          <w:tcPr>
            <w:tcW w:w="1898" w:type="dxa"/>
          </w:tcPr>
          <w:p w:rsidR="00BA7B4A" w:rsidRPr="00670C64" w:rsidRDefault="00BA7B4A" w:rsidP="00E54FA1">
            <w:pPr>
              <w:spacing w:after="120" w:line="240" w:lineRule="auto"/>
              <w:ind w:left="33"/>
              <w:rPr>
                <w:rFonts w:ascii="Times New Roman" w:hAnsi="Times New Roman"/>
                <w:bCs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Cs/>
                <w:color w:val="000000"/>
                <w:sz w:val="26"/>
                <w:szCs w:val="26"/>
              </w:rPr>
              <w:t>240</w:t>
            </w:r>
          </w:p>
        </w:tc>
      </w:tr>
      <w:tr w:rsidR="00BA7B4A" w:rsidRPr="00670C64" w:rsidTr="00E54FA1">
        <w:tc>
          <w:tcPr>
            <w:tcW w:w="4886" w:type="dxa"/>
          </w:tcPr>
          <w:p w:rsidR="00BA7B4A" w:rsidRPr="00670C64" w:rsidRDefault="003D3AE2" w:rsidP="00E54FA1">
            <w:pPr>
              <w:spacing w:after="120" w:line="24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nior Research Fellow/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e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io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r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Lect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rer</w:t>
            </w:r>
          </w:p>
        </w:tc>
        <w:tc>
          <w:tcPr>
            <w:tcW w:w="3052" w:type="dxa"/>
          </w:tcPr>
          <w:p w:rsidR="00BA7B4A" w:rsidRPr="00670C64" w:rsidRDefault="00943B25" w:rsidP="00E54FA1">
            <w:pPr>
              <w:spacing w:after="120" w:line="240" w:lineRule="auto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Oc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 1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="00BA7B4A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04 – 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Date</w:t>
            </w:r>
          </w:p>
        </w:tc>
        <w:tc>
          <w:tcPr>
            <w:tcW w:w="1898" w:type="dxa"/>
          </w:tcPr>
          <w:p w:rsidR="00BA7B4A" w:rsidRPr="00670C64" w:rsidRDefault="00BA7B4A" w:rsidP="00E54FA1">
            <w:pPr>
              <w:spacing w:after="120" w:line="240" w:lineRule="auto"/>
              <w:ind w:left="33"/>
              <w:rPr>
                <w:rFonts w:ascii="Times New Roman" w:hAnsi="Times New Roman"/>
                <w:bCs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Cs/>
                <w:color w:val="000000"/>
                <w:sz w:val="26"/>
                <w:szCs w:val="26"/>
              </w:rPr>
              <w:t>205</w:t>
            </w:r>
          </w:p>
        </w:tc>
      </w:tr>
    </w:tbl>
    <w:p w:rsidR="008E1178" w:rsidRPr="00670C64" w:rsidRDefault="008E1178" w:rsidP="002761BE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BA7B4A" w:rsidRPr="00670C64" w:rsidRDefault="000135F6" w:rsidP="000135F6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ADMINISTRATIVE EXPERIENCES</w:t>
      </w:r>
    </w:p>
    <w:p w:rsidR="00162F01" w:rsidRPr="00670C64" w:rsidRDefault="000135F6" w:rsidP="000135F6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SERVICES I</w:t>
      </w:r>
      <w:r w:rsidR="00943B25" w:rsidRPr="00670C64">
        <w:rPr>
          <w:rFonts w:ascii="Times New Roman" w:hAnsi="Times New Roman"/>
          <w:b/>
          <w:color w:val="000000"/>
          <w:sz w:val="26"/>
          <w:szCs w:val="26"/>
        </w:rPr>
        <w:t xml:space="preserve">N UNIVERSITY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COMMITTEES</w:t>
      </w:r>
    </w:p>
    <w:tbl>
      <w:tblPr>
        <w:tblW w:w="10060" w:type="dxa"/>
        <w:tblLook w:val="04A0"/>
      </w:tblPr>
      <w:tblGrid>
        <w:gridCol w:w="622"/>
        <w:gridCol w:w="5194"/>
        <w:gridCol w:w="2719"/>
        <w:gridCol w:w="1525"/>
      </w:tblGrid>
      <w:tr w:rsidR="00943B25" w:rsidRPr="00670C64" w:rsidTr="00E6165E">
        <w:tc>
          <w:tcPr>
            <w:tcW w:w="590" w:type="dxa"/>
            <w:vAlign w:val="center"/>
          </w:tcPr>
          <w:p w:rsidR="00943B25" w:rsidRPr="00670C64" w:rsidRDefault="00943B25" w:rsidP="00E34DC1">
            <w:pPr>
              <w:pStyle w:val="ListParagraph"/>
              <w:spacing w:after="80" w:line="240" w:lineRule="auto"/>
              <w:ind w:left="0"/>
              <w:jc w:val="center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S/N</w:t>
            </w:r>
          </w:p>
        </w:tc>
        <w:tc>
          <w:tcPr>
            <w:tcW w:w="5217" w:type="dxa"/>
            <w:vAlign w:val="center"/>
          </w:tcPr>
          <w:p w:rsidR="00943B25" w:rsidRPr="00670C64" w:rsidRDefault="00705089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Committee</w:t>
            </w:r>
          </w:p>
        </w:tc>
        <w:tc>
          <w:tcPr>
            <w:tcW w:w="2723" w:type="dxa"/>
            <w:vAlign w:val="center"/>
          </w:tcPr>
          <w:p w:rsidR="00943B25" w:rsidRPr="00670C64" w:rsidRDefault="00705089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Position Held</w:t>
            </w:r>
          </w:p>
        </w:tc>
        <w:tc>
          <w:tcPr>
            <w:tcW w:w="1530" w:type="dxa"/>
            <w:vAlign w:val="center"/>
          </w:tcPr>
          <w:p w:rsidR="00943B25" w:rsidRPr="00670C64" w:rsidRDefault="00705089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Date</w:t>
            </w:r>
          </w:p>
        </w:tc>
      </w:tr>
      <w:tr w:rsidR="00943B25" w:rsidRPr="00670C64" w:rsidTr="00E6165E">
        <w:tc>
          <w:tcPr>
            <w:tcW w:w="590" w:type="dxa"/>
          </w:tcPr>
          <w:p w:rsidR="00943B25" w:rsidRPr="00670C64" w:rsidRDefault="00943B25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.</w:t>
            </w:r>
          </w:p>
        </w:tc>
        <w:tc>
          <w:tcPr>
            <w:tcW w:w="5217" w:type="dxa"/>
          </w:tcPr>
          <w:p w:rsidR="00943B25" w:rsidRPr="00670C64" w:rsidRDefault="00A520AB" w:rsidP="00E34DC1">
            <w:pPr>
              <w:spacing w:after="80" w:line="24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nate Representative</w:t>
            </w:r>
          </w:p>
        </w:tc>
        <w:tc>
          <w:tcPr>
            <w:tcW w:w="2723" w:type="dxa"/>
          </w:tcPr>
          <w:p w:rsidR="00943B25" w:rsidRPr="00670C64" w:rsidRDefault="00A520AB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Faculty Representative </w:t>
            </w:r>
          </w:p>
        </w:tc>
        <w:tc>
          <w:tcPr>
            <w:tcW w:w="1530" w:type="dxa"/>
          </w:tcPr>
          <w:p w:rsidR="00943B25" w:rsidRPr="00670C64" w:rsidRDefault="00943B25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6-</w:t>
            </w:r>
            <w:r w:rsidR="00A520AB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Date</w:t>
            </w:r>
          </w:p>
        </w:tc>
      </w:tr>
      <w:tr w:rsidR="00943B25" w:rsidRPr="00670C64" w:rsidTr="00E6165E">
        <w:tc>
          <w:tcPr>
            <w:tcW w:w="590" w:type="dxa"/>
          </w:tcPr>
          <w:p w:rsidR="00943B25" w:rsidRPr="00670C64" w:rsidRDefault="00943B25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.</w:t>
            </w:r>
          </w:p>
        </w:tc>
        <w:tc>
          <w:tcPr>
            <w:tcW w:w="5217" w:type="dxa"/>
          </w:tcPr>
          <w:p w:rsidR="00943B25" w:rsidRPr="00670C64" w:rsidRDefault="00A520AB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Faculty Entrance Board</w:t>
            </w:r>
          </w:p>
        </w:tc>
        <w:tc>
          <w:tcPr>
            <w:tcW w:w="2723" w:type="dxa"/>
          </w:tcPr>
          <w:p w:rsidR="00943B25" w:rsidRPr="00670C64" w:rsidRDefault="00A520AB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Chairman</w:t>
            </w:r>
          </w:p>
        </w:tc>
        <w:tc>
          <w:tcPr>
            <w:tcW w:w="1530" w:type="dxa"/>
          </w:tcPr>
          <w:p w:rsidR="00943B25" w:rsidRPr="00670C64" w:rsidRDefault="00943B25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4-2016</w:t>
            </w:r>
          </w:p>
        </w:tc>
      </w:tr>
      <w:tr w:rsidR="00E649EE" w:rsidRPr="00670C64" w:rsidTr="00E6165E">
        <w:tc>
          <w:tcPr>
            <w:tcW w:w="590" w:type="dxa"/>
          </w:tcPr>
          <w:p w:rsidR="00E649EE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3.</w:t>
            </w:r>
          </w:p>
        </w:tc>
        <w:tc>
          <w:tcPr>
            <w:tcW w:w="5217" w:type="dxa"/>
          </w:tcPr>
          <w:p w:rsidR="00E649EE" w:rsidRPr="00670C64" w:rsidRDefault="00E649EE" w:rsidP="00870593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Departmental Appraisal and Selection Committee</w:t>
            </w:r>
          </w:p>
        </w:tc>
        <w:tc>
          <w:tcPr>
            <w:tcW w:w="2723" w:type="dxa"/>
          </w:tcPr>
          <w:p w:rsidR="00E649EE" w:rsidRPr="00670C64" w:rsidRDefault="00E649EE" w:rsidP="00870593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/Secretary</w:t>
            </w:r>
          </w:p>
        </w:tc>
        <w:tc>
          <w:tcPr>
            <w:tcW w:w="1530" w:type="dxa"/>
          </w:tcPr>
          <w:p w:rsidR="00E649EE" w:rsidRPr="00670C64" w:rsidRDefault="00E649EE" w:rsidP="00870593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4-Date</w:t>
            </w:r>
          </w:p>
        </w:tc>
      </w:tr>
      <w:tr w:rsidR="00943B25" w:rsidRPr="00670C64" w:rsidTr="00E6165E">
        <w:tc>
          <w:tcPr>
            <w:tcW w:w="590" w:type="dxa"/>
          </w:tcPr>
          <w:p w:rsidR="00943B25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4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5217" w:type="dxa"/>
          </w:tcPr>
          <w:p w:rsidR="00943B25" w:rsidRPr="00670C64" w:rsidRDefault="00A520AB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Time Table Committee 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(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Faculty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)</w:t>
            </w:r>
          </w:p>
        </w:tc>
        <w:tc>
          <w:tcPr>
            <w:tcW w:w="2723" w:type="dxa"/>
          </w:tcPr>
          <w:p w:rsidR="00943B25" w:rsidRPr="00670C64" w:rsidRDefault="00A520AB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</w:t>
            </w:r>
          </w:p>
        </w:tc>
        <w:tc>
          <w:tcPr>
            <w:tcW w:w="1530" w:type="dxa"/>
          </w:tcPr>
          <w:p w:rsidR="00943B25" w:rsidRPr="00670C64" w:rsidRDefault="00E34DC1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3-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6</w:t>
            </w:r>
          </w:p>
        </w:tc>
      </w:tr>
      <w:tr w:rsidR="00E34DC1" w:rsidRPr="00670C64" w:rsidTr="00E6165E">
        <w:tc>
          <w:tcPr>
            <w:tcW w:w="590" w:type="dxa"/>
          </w:tcPr>
          <w:p w:rsidR="00E34DC1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5.</w:t>
            </w:r>
          </w:p>
        </w:tc>
        <w:tc>
          <w:tcPr>
            <w:tcW w:w="5217" w:type="dxa"/>
          </w:tcPr>
          <w:p w:rsidR="00E34DC1" w:rsidRPr="00670C64" w:rsidRDefault="00E34DC1" w:rsidP="00870593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nate Ceremonial Committee</w:t>
            </w:r>
          </w:p>
        </w:tc>
        <w:tc>
          <w:tcPr>
            <w:tcW w:w="2723" w:type="dxa"/>
          </w:tcPr>
          <w:p w:rsidR="00E34DC1" w:rsidRPr="00670C64" w:rsidRDefault="00E34DC1" w:rsidP="00870593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</w:t>
            </w:r>
          </w:p>
        </w:tc>
        <w:tc>
          <w:tcPr>
            <w:tcW w:w="1530" w:type="dxa"/>
          </w:tcPr>
          <w:p w:rsidR="00E34DC1" w:rsidRPr="00670C64" w:rsidRDefault="00E34DC1" w:rsidP="00870593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2-2015</w:t>
            </w:r>
          </w:p>
        </w:tc>
      </w:tr>
      <w:tr w:rsidR="00943B25" w:rsidRPr="00670C64" w:rsidTr="00E6165E">
        <w:tc>
          <w:tcPr>
            <w:tcW w:w="590" w:type="dxa"/>
          </w:tcPr>
          <w:p w:rsidR="00943B25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6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5217" w:type="dxa"/>
          </w:tcPr>
          <w:p w:rsidR="00943B25" w:rsidRPr="00670C64" w:rsidRDefault="00A520AB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Faculty of Education Consultancy Committee</w:t>
            </w:r>
          </w:p>
        </w:tc>
        <w:tc>
          <w:tcPr>
            <w:tcW w:w="2723" w:type="dxa"/>
          </w:tcPr>
          <w:p w:rsidR="00943B25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</w:t>
            </w:r>
          </w:p>
        </w:tc>
        <w:tc>
          <w:tcPr>
            <w:tcW w:w="1530" w:type="dxa"/>
          </w:tcPr>
          <w:p w:rsidR="00943B25" w:rsidRPr="00670C64" w:rsidRDefault="00943B25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</w:t>
            </w:r>
            <w:r w:rsidR="00E34DC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-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4</w:t>
            </w:r>
          </w:p>
        </w:tc>
      </w:tr>
      <w:tr w:rsidR="00E6165E" w:rsidRPr="00670C64" w:rsidTr="00E6165E">
        <w:tc>
          <w:tcPr>
            <w:tcW w:w="590" w:type="dxa"/>
          </w:tcPr>
          <w:p w:rsidR="00E6165E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7</w:t>
            </w:r>
            <w:r w:rsidR="00E6165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5217" w:type="dxa"/>
          </w:tcPr>
          <w:p w:rsidR="00E6165E" w:rsidRPr="00670C64" w:rsidRDefault="00E6165E" w:rsidP="00E34DC1">
            <w:pPr>
              <w:spacing w:after="80" w:line="24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Promotion &amp; Marketing Sub-Comm. of NUGA Games</w:t>
            </w:r>
          </w:p>
        </w:tc>
        <w:tc>
          <w:tcPr>
            <w:tcW w:w="2723" w:type="dxa"/>
          </w:tcPr>
          <w:p w:rsidR="00E6165E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</w:t>
            </w:r>
          </w:p>
        </w:tc>
        <w:tc>
          <w:tcPr>
            <w:tcW w:w="1530" w:type="dxa"/>
          </w:tcPr>
          <w:p w:rsidR="00E6165E" w:rsidRPr="00670C64" w:rsidRDefault="00390709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6-2009</w:t>
            </w:r>
          </w:p>
        </w:tc>
      </w:tr>
      <w:tr w:rsidR="00E6165E" w:rsidRPr="00670C64" w:rsidTr="00E6165E">
        <w:tc>
          <w:tcPr>
            <w:tcW w:w="590" w:type="dxa"/>
          </w:tcPr>
          <w:p w:rsidR="00E6165E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8</w:t>
            </w:r>
            <w:r w:rsidR="00E6165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5217" w:type="dxa"/>
          </w:tcPr>
          <w:p w:rsidR="00E6165E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Faculty of Education Welfare Committee</w:t>
            </w:r>
          </w:p>
        </w:tc>
        <w:tc>
          <w:tcPr>
            <w:tcW w:w="2723" w:type="dxa"/>
          </w:tcPr>
          <w:p w:rsidR="00E6165E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</w:t>
            </w:r>
          </w:p>
        </w:tc>
        <w:tc>
          <w:tcPr>
            <w:tcW w:w="1530" w:type="dxa"/>
          </w:tcPr>
          <w:p w:rsidR="00E6165E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1-2003</w:t>
            </w:r>
          </w:p>
        </w:tc>
      </w:tr>
      <w:tr w:rsidR="00E6165E" w:rsidRPr="00670C64" w:rsidTr="00E6165E">
        <w:tc>
          <w:tcPr>
            <w:tcW w:w="590" w:type="dxa"/>
          </w:tcPr>
          <w:p w:rsidR="00E6165E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9</w:t>
            </w:r>
            <w:r w:rsidR="00E6165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5217" w:type="dxa"/>
          </w:tcPr>
          <w:p w:rsidR="00E6165E" w:rsidRPr="00670C64" w:rsidRDefault="00E6165E" w:rsidP="00E34DC1">
            <w:pPr>
              <w:spacing w:after="80" w:line="24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cholarship Committee</w:t>
            </w:r>
          </w:p>
        </w:tc>
        <w:tc>
          <w:tcPr>
            <w:tcW w:w="2723" w:type="dxa"/>
          </w:tcPr>
          <w:p w:rsidR="00E6165E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</w:t>
            </w:r>
          </w:p>
        </w:tc>
        <w:tc>
          <w:tcPr>
            <w:tcW w:w="1530" w:type="dxa"/>
          </w:tcPr>
          <w:p w:rsidR="00E6165E" w:rsidRPr="00670C64" w:rsidRDefault="00E34DC1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1</w:t>
            </w:r>
            <w:r w:rsidR="00E6165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-2003</w:t>
            </w:r>
          </w:p>
        </w:tc>
      </w:tr>
      <w:tr w:rsidR="00943B25" w:rsidRPr="00670C64" w:rsidTr="00E6165E">
        <w:tc>
          <w:tcPr>
            <w:tcW w:w="590" w:type="dxa"/>
          </w:tcPr>
          <w:p w:rsidR="00943B25" w:rsidRPr="00670C64" w:rsidRDefault="00E649E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0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5217" w:type="dxa"/>
          </w:tcPr>
          <w:p w:rsidR="00943B25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Institute of Education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="000273BD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Think T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nk Committee</w:t>
            </w:r>
          </w:p>
        </w:tc>
        <w:tc>
          <w:tcPr>
            <w:tcW w:w="2723" w:type="dxa"/>
          </w:tcPr>
          <w:p w:rsidR="00943B25" w:rsidRPr="00670C64" w:rsidRDefault="00E6165E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ember</w:t>
            </w:r>
            <w:r w:rsidR="00943B25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/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ecretary</w:t>
            </w:r>
          </w:p>
        </w:tc>
        <w:tc>
          <w:tcPr>
            <w:tcW w:w="1530" w:type="dxa"/>
          </w:tcPr>
          <w:p w:rsidR="00943B25" w:rsidRPr="00670C64" w:rsidRDefault="00943B25" w:rsidP="00E34DC1">
            <w:pPr>
              <w:pStyle w:val="ListParagraph"/>
              <w:spacing w:after="80" w:line="240" w:lineRule="auto"/>
              <w:ind w:left="0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1997-1999</w:t>
            </w:r>
          </w:p>
        </w:tc>
      </w:tr>
    </w:tbl>
    <w:p w:rsidR="00390709" w:rsidRDefault="00390709" w:rsidP="002761BE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0249E4" w:rsidRPr="00670C64" w:rsidRDefault="000249E4" w:rsidP="000249E4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GENERAL CONTRIBUTIO</w:t>
      </w:r>
      <w:r w:rsidR="00DA57FE">
        <w:rPr>
          <w:rFonts w:ascii="Times New Roman" w:hAnsi="Times New Roman"/>
          <w:b/>
          <w:color w:val="000000"/>
          <w:sz w:val="26"/>
          <w:szCs w:val="26"/>
        </w:rPr>
        <w:t>NS:</w:t>
      </w:r>
      <w:r>
        <w:rPr>
          <w:rFonts w:ascii="Times New Roman" w:hAnsi="Times New Roman"/>
          <w:b/>
          <w:color w:val="000000"/>
          <w:sz w:val="26"/>
          <w:szCs w:val="26"/>
        </w:rPr>
        <w:t xml:space="preserve"> SERVICE TO THE UNIVERSITY COMMUNITY</w:t>
      </w:r>
    </w:p>
    <w:p w:rsidR="000249E4" w:rsidRPr="00670C64" w:rsidRDefault="000249E4" w:rsidP="000249E4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</w:tabs>
        <w:spacing w:line="24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Secretary, University Women Association (UWA)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1996-1998</w:t>
      </w:r>
    </w:p>
    <w:p w:rsidR="000249E4" w:rsidRPr="00670C64" w:rsidRDefault="000249E4" w:rsidP="000249E4">
      <w:pPr>
        <w:tabs>
          <w:tab w:val="left" w:pos="720"/>
          <w:tab w:val="left" w:pos="1440"/>
          <w:tab w:val="left" w:pos="2160"/>
          <w:tab w:val="left" w:pos="2880"/>
        </w:tabs>
        <w:spacing w:line="240" w:lineRule="auto"/>
        <w:ind w:left="72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University of Nigeria, Nsukka Hall Warden for:</w:t>
      </w:r>
    </w:p>
    <w:p w:rsidR="000249E4" w:rsidRPr="00670C64" w:rsidRDefault="000249E4" w:rsidP="000249E4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</w:tabs>
        <w:spacing w:line="24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Awolowo Hall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>1998-2005</w:t>
      </w:r>
    </w:p>
    <w:p w:rsidR="000249E4" w:rsidRPr="00670C64" w:rsidRDefault="000249E4" w:rsidP="000249E4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</w:tabs>
        <w:spacing w:line="24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Ziks Flat Hostel B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>2005-2006</w:t>
      </w:r>
    </w:p>
    <w:p w:rsidR="000249E4" w:rsidRPr="00670C64" w:rsidRDefault="000249E4" w:rsidP="000249E4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</w:tabs>
        <w:spacing w:line="24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Nkruma</w:t>
      </w:r>
      <w:r>
        <w:rPr>
          <w:rFonts w:ascii="Times New Roman" w:hAnsi="Times New Roman"/>
          <w:color w:val="000000"/>
          <w:sz w:val="26"/>
          <w:szCs w:val="26"/>
        </w:rPr>
        <w:t>h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Hostel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>2013-2016</w:t>
      </w:r>
    </w:p>
    <w:p w:rsidR="000249E4" w:rsidRDefault="000249E4" w:rsidP="000249E4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</w:tabs>
        <w:spacing w:line="24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Eyoita Hostel</w:t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="00795166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color w:val="000000"/>
          <w:sz w:val="26"/>
          <w:szCs w:val="26"/>
        </w:rPr>
        <w:t>2016-date</w:t>
      </w:r>
    </w:p>
    <w:p w:rsidR="000249E4" w:rsidRPr="000249E4" w:rsidRDefault="000249E4" w:rsidP="000249E4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</w:tabs>
        <w:spacing w:line="24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0249E4">
        <w:rPr>
          <w:rFonts w:ascii="Times New Roman" w:hAnsi="Times New Roman"/>
          <w:color w:val="000000"/>
          <w:sz w:val="26"/>
          <w:szCs w:val="26"/>
        </w:rPr>
        <w:t>Member, Promotion &amp; Marketing Sub-comm. of NUGA Games 2006-2009</w:t>
      </w:r>
    </w:p>
    <w:p w:rsidR="00162F01" w:rsidRPr="00670C64" w:rsidRDefault="000135F6" w:rsidP="000135F6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SERVICE IN</w:t>
      </w:r>
      <w:r w:rsidR="00E53BB2" w:rsidRPr="00670C64">
        <w:rPr>
          <w:rFonts w:ascii="Times New Roman" w:hAnsi="Times New Roman"/>
          <w:b/>
          <w:color w:val="000000"/>
          <w:sz w:val="26"/>
          <w:szCs w:val="26"/>
        </w:rPr>
        <w:t xml:space="preserve"> RELEVANT PUBLIC BOD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528"/>
        <w:gridCol w:w="3112"/>
        <w:gridCol w:w="3466"/>
      </w:tblGrid>
      <w:tr w:rsidR="00705089" w:rsidRPr="00670C64" w:rsidTr="000135F6">
        <w:tc>
          <w:tcPr>
            <w:tcW w:w="3528" w:type="dxa"/>
          </w:tcPr>
          <w:p w:rsidR="00705089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Public Body</w:t>
            </w:r>
          </w:p>
        </w:tc>
        <w:tc>
          <w:tcPr>
            <w:tcW w:w="3112" w:type="dxa"/>
          </w:tcPr>
          <w:p w:rsidR="00705089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 xml:space="preserve">Position and Nature of </w:t>
            </w: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lastRenderedPageBreak/>
              <w:t>Assignment</w:t>
            </w:r>
          </w:p>
        </w:tc>
        <w:tc>
          <w:tcPr>
            <w:tcW w:w="3466" w:type="dxa"/>
          </w:tcPr>
          <w:p w:rsidR="00705089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lastRenderedPageBreak/>
              <w:t>Date</w:t>
            </w:r>
          </w:p>
        </w:tc>
      </w:tr>
      <w:tr w:rsidR="00705089" w:rsidRPr="00670C64" w:rsidTr="000135F6">
        <w:tc>
          <w:tcPr>
            <w:tcW w:w="3528" w:type="dxa"/>
          </w:tcPr>
          <w:p w:rsidR="00705089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lastRenderedPageBreak/>
              <w:t>Anambra State Government (Ministry of Education)</w:t>
            </w:r>
          </w:p>
        </w:tc>
        <w:tc>
          <w:tcPr>
            <w:tcW w:w="3112" w:type="dxa"/>
          </w:tcPr>
          <w:p w:rsidR="00705089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Honourable Commissioner</w:t>
            </w:r>
            <w:r w:rsidR="00DA57FE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for Education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: In charge of all educational activities in the state</w:t>
            </w:r>
            <w:r w:rsidR="00F83507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3466" w:type="dxa"/>
          </w:tcPr>
          <w:p w:rsidR="00705089" w:rsidRPr="00670C64" w:rsidRDefault="005210A0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Jul. 17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th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0</w:t>
            </w:r>
            <w:r w:rsidR="00705089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6-Mar. 30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th</w:t>
            </w:r>
            <w:r w:rsidR="00705089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10</w:t>
            </w:r>
          </w:p>
        </w:tc>
      </w:tr>
      <w:tr w:rsidR="00705089" w:rsidRPr="00670C64" w:rsidTr="000135F6">
        <w:tc>
          <w:tcPr>
            <w:tcW w:w="3528" w:type="dxa"/>
          </w:tcPr>
          <w:p w:rsidR="00705089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nambra State Government (Ministry of Education)</w:t>
            </w:r>
          </w:p>
        </w:tc>
        <w:tc>
          <w:tcPr>
            <w:tcW w:w="3112" w:type="dxa"/>
          </w:tcPr>
          <w:p w:rsidR="00705089" w:rsidRPr="00670C64" w:rsidRDefault="00705089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Honourable Commissioner</w:t>
            </w:r>
            <w:r w:rsidR="00DA57FE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for Education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: In charge of all edu</w:t>
            </w:r>
            <w:r w:rsidR="00F91389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cational activities in the state</w:t>
            </w:r>
            <w:r w:rsidR="00F83507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3466" w:type="dxa"/>
          </w:tcPr>
          <w:p w:rsidR="00705089" w:rsidRPr="00670C64" w:rsidRDefault="00F91389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pr. 1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10-Jun. 3</w:t>
            </w:r>
            <w:r w:rsidR="003D3AE2"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rd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2012</w:t>
            </w:r>
          </w:p>
        </w:tc>
      </w:tr>
      <w:tr w:rsidR="00B719C6" w:rsidRPr="00670C64" w:rsidTr="000135F6">
        <w:tc>
          <w:tcPr>
            <w:tcW w:w="3528" w:type="dxa"/>
          </w:tcPr>
          <w:p w:rsidR="00B719C6" w:rsidRPr="00670C64" w:rsidRDefault="00B719C6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ational Teachers Institute (NTI) Kaduna</w:t>
            </w:r>
          </w:p>
        </w:tc>
        <w:tc>
          <w:tcPr>
            <w:tcW w:w="3112" w:type="dxa"/>
          </w:tcPr>
          <w:p w:rsidR="00B719C6" w:rsidRPr="00670C64" w:rsidRDefault="00B719C6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Council Member</w:t>
            </w:r>
            <w:r w:rsidR="007C0C8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: Formulation/ implementation of Policies and Development of Programmes</w:t>
            </w:r>
          </w:p>
        </w:tc>
        <w:tc>
          <w:tcPr>
            <w:tcW w:w="3466" w:type="dxa"/>
          </w:tcPr>
          <w:p w:rsidR="00B719C6" w:rsidRPr="00670C64" w:rsidRDefault="00B719C6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6-2012</w:t>
            </w:r>
          </w:p>
        </w:tc>
      </w:tr>
      <w:tr w:rsidR="007C0C81" w:rsidRPr="00670C64" w:rsidTr="000135F6">
        <w:tc>
          <w:tcPr>
            <w:tcW w:w="3528" w:type="dxa"/>
          </w:tcPr>
          <w:p w:rsidR="007C0C81" w:rsidRPr="00670C64" w:rsidRDefault="007C0C8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ational Teachers Institute (NTI) Kaduna</w:t>
            </w:r>
          </w:p>
        </w:tc>
        <w:tc>
          <w:tcPr>
            <w:tcW w:w="3112" w:type="dxa"/>
          </w:tcPr>
          <w:p w:rsidR="007C0C81" w:rsidRPr="00670C64" w:rsidRDefault="007C0C8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Quality Assurance Officer: Monitoring of NTI Exam Conduct in Anambra State</w:t>
            </w:r>
          </w:p>
        </w:tc>
        <w:tc>
          <w:tcPr>
            <w:tcW w:w="3466" w:type="dxa"/>
          </w:tcPr>
          <w:p w:rsidR="007C0C81" w:rsidRPr="00670C64" w:rsidRDefault="007C0C8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6-2010</w:t>
            </w:r>
          </w:p>
        </w:tc>
      </w:tr>
      <w:tr w:rsidR="007C0C81" w:rsidRPr="00670C64" w:rsidTr="000135F6">
        <w:tc>
          <w:tcPr>
            <w:tcW w:w="3528" w:type="dxa"/>
          </w:tcPr>
          <w:p w:rsidR="007C0C81" w:rsidRPr="00670C64" w:rsidRDefault="007C0C8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ational Teachers Institute (NTI) Kaduna</w:t>
            </w:r>
          </w:p>
        </w:tc>
        <w:tc>
          <w:tcPr>
            <w:tcW w:w="3112" w:type="dxa"/>
          </w:tcPr>
          <w:p w:rsidR="007C0C81" w:rsidRPr="00670C64" w:rsidRDefault="007C0C8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Quality Assurance Officer: Monitoring of MDGs Programmes Activities in Delta State</w:t>
            </w:r>
          </w:p>
        </w:tc>
        <w:tc>
          <w:tcPr>
            <w:tcW w:w="3466" w:type="dxa"/>
          </w:tcPr>
          <w:p w:rsidR="007C0C81" w:rsidRPr="00670C64" w:rsidRDefault="007C0C81" w:rsidP="00F477E8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7-2008</w:t>
            </w:r>
          </w:p>
        </w:tc>
      </w:tr>
    </w:tbl>
    <w:p w:rsidR="00E53BB2" w:rsidRPr="00670C64" w:rsidRDefault="00E53BB2" w:rsidP="002761BE">
      <w:p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</w:p>
    <w:p w:rsidR="005A0954" w:rsidRPr="00670C64" w:rsidRDefault="000249E4" w:rsidP="000249E4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SERVICE/</w:t>
      </w:r>
      <w:r w:rsidR="005A0954" w:rsidRPr="00670C64">
        <w:rPr>
          <w:rFonts w:ascii="Times New Roman" w:hAnsi="Times New Roman"/>
          <w:b/>
          <w:color w:val="000000"/>
          <w:sz w:val="26"/>
          <w:szCs w:val="26"/>
        </w:rPr>
        <w:t>MEMBERSHIP OF PROFESSIONAL BODIES</w:t>
      </w:r>
    </w:p>
    <w:p w:rsidR="00162F01" w:rsidRPr="00670C64" w:rsidRDefault="005A0954" w:rsidP="005A0954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Counselling Association of Nigeria (CASSON)</w:t>
      </w:r>
    </w:p>
    <w:p w:rsidR="005A0954" w:rsidRPr="00670C64" w:rsidRDefault="005A0954" w:rsidP="005A0954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The Nigerian Council of Educational Psychologist</w:t>
      </w:r>
      <w:r w:rsidR="00F83507" w:rsidRPr="00670C64">
        <w:rPr>
          <w:rFonts w:ascii="Times New Roman" w:hAnsi="Times New Roman"/>
          <w:color w:val="000000"/>
          <w:sz w:val="26"/>
          <w:szCs w:val="26"/>
        </w:rPr>
        <w:t>s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(NCEP)</w:t>
      </w:r>
    </w:p>
    <w:p w:rsidR="005A0954" w:rsidRPr="00670C64" w:rsidRDefault="005A0954" w:rsidP="005A0954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Teachers Registration Council of Nigeria (TRCN)</w:t>
      </w:r>
    </w:p>
    <w:p w:rsidR="005A0954" w:rsidRPr="00670C64" w:rsidRDefault="005A0954" w:rsidP="005A0954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Nigerian Society of Educational Psychologists (NISEP)</w:t>
      </w:r>
    </w:p>
    <w:p w:rsidR="005A0954" w:rsidRPr="00670C64" w:rsidRDefault="005A0954" w:rsidP="005A0954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Society for Promoting Quality Education in Nigeria (APQUEN)</w:t>
      </w:r>
    </w:p>
    <w:p w:rsidR="005A0954" w:rsidRPr="00670C64" w:rsidRDefault="005A0954" w:rsidP="005A0954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Nigerian Computer Society (Anambra State Chapter)</w:t>
      </w:r>
    </w:p>
    <w:p w:rsidR="004C1BDC" w:rsidRPr="00670C64" w:rsidRDefault="004C1BDC" w:rsidP="002761BE">
      <w:p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162F01" w:rsidRPr="00670C64" w:rsidRDefault="000249E4" w:rsidP="000249E4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SERVICE/</w:t>
      </w:r>
      <w:r w:rsidR="00037B7A" w:rsidRPr="00670C64">
        <w:rPr>
          <w:rFonts w:ascii="Times New Roman" w:hAnsi="Times New Roman"/>
          <w:b/>
          <w:color w:val="000000"/>
          <w:sz w:val="26"/>
          <w:szCs w:val="26"/>
        </w:rPr>
        <w:t>MEMBERSHIP OF NON-PROFESSIONAL BODIES</w:t>
      </w:r>
      <w:r>
        <w:rPr>
          <w:rFonts w:ascii="Times New Roman" w:hAnsi="Times New Roman"/>
          <w:b/>
          <w:color w:val="000000"/>
          <w:sz w:val="26"/>
          <w:szCs w:val="26"/>
        </w:rPr>
        <w:t>/GENERAL COMMUNITY</w:t>
      </w:r>
    </w:p>
    <w:p w:rsidR="00095C30" w:rsidRPr="00670C64" w:rsidRDefault="00095C30" w:rsidP="00037B7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Education Board (Anglican Diocese of Nsukka)</w:t>
      </w:r>
    </w:p>
    <w:p w:rsidR="00333BF3" w:rsidRPr="00670C64" w:rsidRDefault="00333BF3" w:rsidP="00037B7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lastRenderedPageBreak/>
        <w:t>Member, School Based Management Committee (Anglican Diocese of Nsukka)</w:t>
      </w:r>
    </w:p>
    <w:p w:rsidR="00333BF3" w:rsidRPr="00670C64" w:rsidRDefault="00333BF3" w:rsidP="00037B7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Diocesan Family and Marriage Unit/Counselling (Anglican Diocese of Nsukka)</w:t>
      </w:r>
    </w:p>
    <w:p w:rsidR="00037B7A" w:rsidRPr="00670C64" w:rsidRDefault="00037B7A" w:rsidP="00037B7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Vice President, Mother Union Worldwide (Anglican</w:t>
      </w:r>
      <w:r w:rsidR="00095C30" w:rsidRPr="00670C64">
        <w:rPr>
          <w:rFonts w:ascii="Times New Roman" w:hAnsi="Times New Roman"/>
          <w:color w:val="000000"/>
          <w:sz w:val="26"/>
          <w:szCs w:val="26"/>
        </w:rPr>
        <w:t xml:space="preserve"> Communion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Diocese of Nsukka)</w:t>
      </w:r>
    </w:p>
    <w:p w:rsidR="00095C30" w:rsidRPr="00670C64" w:rsidRDefault="00095C30" w:rsidP="00037B7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Vice President, Women’s Guild Worldwide (Anglican Communion Diocese of Nsukka)</w:t>
      </w:r>
    </w:p>
    <w:p w:rsidR="00095C30" w:rsidRPr="00670C64" w:rsidRDefault="00095C30" w:rsidP="00037B7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Diocesan Lay Reader Anglican Communion (Diocese of Nsukka)</w:t>
      </w:r>
    </w:p>
    <w:p w:rsidR="00333BF3" w:rsidRPr="00670C64" w:rsidRDefault="00095C30" w:rsidP="00333BF3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atron, The Nigerian Girl Guides Association</w:t>
      </w:r>
      <w:r w:rsidR="00333BF3" w:rsidRPr="00670C64">
        <w:rPr>
          <w:rFonts w:ascii="Times New Roman" w:hAnsi="Times New Roman"/>
          <w:color w:val="000000"/>
          <w:sz w:val="26"/>
          <w:szCs w:val="26"/>
        </w:rPr>
        <w:t xml:space="preserve"> (Anambra State)</w:t>
      </w:r>
    </w:p>
    <w:p w:rsidR="00EA77E0" w:rsidRPr="00670C64" w:rsidRDefault="00EA77E0" w:rsidP="00333BF3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Patron, National Association of Nigerian students (NANS)</w:t>
      </w:r>
    </w:p>
    <w:p w:rsidR="00333BF3" w:rsidRPr="00670C64" w:rsidRDefault="00333BF3" w:rsidP="00333BF3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Evangelical Fellowship in Anglican Communion (EFAC)</w:t>
      </w:r>
    </w:p>
    <w:p w:rsidR="00333BF3" w:rsidRPr="00670C64" w:rsidRDefault="00FD7517" w:rsidP="00333BF3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Member, Scripture</w:t>
      </w:r>
      <w:r w:rsidR="00333BF3" w:rsidRPr="00670C64">
        <w:rPr>
          <w:rFonts w:ascii="Times New Roman" w:hAnsi="Times New Roman"/>
          <w:color w:val="000000"/>
          <w:sz w:val="26"/>
          <w:szCs w:val="26"/>
        </w:rPr>
        <w:t xml:space="preserve"> Union Nigeria</w:t>
      </w:r>
    </w:p>
    <w:p w:rsidR="00055049" w:rsidRPr="00670C64" w:rsidRDefault="00055049" w:rsidP="00333BF3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Life Member, University of Nigeria Senior Staff Club</w:t>
      </w:r>
    </w:p>
    <w:p w:rsidR="00D3365A" w:rsidRPr="00670C64" w:rsidRDefault="000249E4" w:rsidP="008921C3">
      <w:pPr>
        <w:spacing w:after="0"/>
        <w:ind w:firstLine="360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(7)</w:t>
      </w:r>
      <w:r w:rsidR="008921C3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3A5609" w:rsidRPr="00670C64">
        <w:rPr>
          <w:rFonts w:ascii="Times New Roman" w:hAnsi="Times New Roman"/>
          <w:b/>
          <w:color w:val="000000"/>
          <w:sz w:val="26"/>
          <w:szCs w:val="26"/>
        </w:rPr>
        <w:t>LIST OF RESEARCH PUBLICATIONS</w:t>
      </w:r>
    </w:p>
    <w:p w:rsidR="00194089" w:rsidRPr="00670C64" w:rsidRDefault="00194089" w:rsidP="00194089">
      <w:pPr>
        <w:spacing w:after="0"/>
        <w:ind w:left="990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1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</w:t>
      </w:r>
      <w:r w:rsidRPr="00670C64">
        <w:rPr>
          <w:rFonts w:ascii="Times New Roman" w:hAnsi="Times New Roman"/>
          <w:color w:val="000000"/>
          <w:sz w:val="26"/>
          <w:szCs w:val="26"/>
        </w:rPr>
        <w:t>., Eseadi, C., Okere, A. U. &amp;</w:t>
      </w:r>
      <w:r w:rsidR="004C1BDC" w:rsidRPr="00670C6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Otu, M.O. (2016). Effects of Rational-Emotive Health Education Program on HIV risk perceptions among in-school adolescents in Nigeria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Medicine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95(29): e3967. Website: </w:t>
      </w:r>
      <w:hyperlink r:id="rId12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journals.lww.com/md-journal/Pages/default.aspx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>.</w:t>
      </w:r>
    </w:p>
    <w:p w:rsidR="00194089" w:rsidRPr="00670C64" w:rsidRDefault="00194089" w:rsidP="00194089">
      <w:pPr>
        <w:pStyle w:val="ListParagraph"/>
        <w:tabs>
          <w:tab w:val="left" w:pos="212"/>
          <w:tab w:val="left" w:pos="270"/>
          <w:tab w:val="left" w:pos="354"/>
        </w:tabs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2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Eseadi, C., Okere, A.U., Onuigbo, L.N., Umoke, P.C.I., Anyaegbunam, N.J., Otu, M.S. &amp;Ugorji, N.J. (2016). Effects of cognitive behavioral coaching on depressive symptoms in a sample of type 2 diabetic inpatients in Nigeria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Medicine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95(31): e4444. Website: </w:t>
      </w:r>
      <w:hyperlink r:id="rId13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journals.lww.com/md-journal/Pages/default.aspx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 xml:space="preserve">. </w:t>
      </w:r>
    </w:p>
    <w:p w:rsidR="00194089" w:rsidRPr="00670C64" w:rsidRDefault="00194089" w:rsidP="00194089">
      <w:pPr>
        <w:pStyle w:val="ListParagraph"/>
        <w:tabs>
          <w:tab w:val="left" w:pos="270"/>
          <w:tab w:val="left" w:pos="354"/>
          <w:tab w:val="left" w:pos="540"/>
        </w:tabs>
        <w:spacing w:after="0" w:line="240" w:lineRule="auto"/>
        <w:ind w:left="990" w:right="-166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3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Otu, M.S., Eseadi, C., Ofem, E.O. (2016).  Effects of Group-Focused Counseling on Stealing and Kleptomania in a Sample of Nigerian Subjects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The Social Sciences,</w:t>
      </w:r>
      <w:r w:rsidRPr="00670C64">
        <w:rPr>
          <w:rFonts w:ascii="Times New Roman" w:hAnsi="Times New Roman"/>
          <w:color w:val="000000"/>
          <w:sz w:val="26"/>
          <w:szCs w:val="26"/>
        </w:rPr>
        <w:t>11(6),1056</w:t>
      </w:r>
      <w:r w:rsidRPr="00670C64">
        <w:rPr>
          <w:rFonts w:ascii="Times New Roman" w:hAnsi="Times New Roman"/>
          <w:color w:val="000000"/>
          <w:sz w:val="26"/>
          <w:szCs w:val="26"/>
        </w:rPr>
        <w:noBreakHyphen/>
        <w:t>1062.</w:t>
      </w:r>
      <w:hyperlink r:id="rId14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medwelljournals.com/journalhome.php?jid=1818</w:t>
        </w:r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noBreakHyphen/>
          <w:t>5800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>.</w:t>
      </w:r>
    </w:p>
    <w:p w:rsidR="00194089" w:rsidRPr="00670C64" w:rsidRDefault="00194089" w:rsidP="00194089">
      <w:pPr>
        <w:pStyle w:val="ListParagraph"/>
        <w:tabs>
          <w:tab w:val="left" w:pos="212"/>
          <w:tab w:val="left" w:pos="270"/>
          <w:tab w:val="left" w:pos="354"/>
        </w:tabs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4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</w:t>
      </w:r>
      <w:r w:rsidRPr="00670C64">
        <w:rPr>
          <w:rFonts w:ascii="Times New Roman" w:hAnsi="Times New Roman"/>
          <w:color w:val="000000"/>
          <w:sz w:val="26"/>
          <w:szCs w:val="26"/>
        </w:rPr>
        <w:t>, Eseadi, C., Okere, A.U., &amp;</w:t>
      </w:r>
      <w:r w:rsidR="00DA57FE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Otu, M.S. (2016). Rational living with fishing and fish consumption as predictors of mental wellbeing among recreational fishermen and community-dwelling adults in Nigeria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Research Journal of Fisheries and Hydrobiology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11(1): 1-7. </w:t>
      </w:r>
      <w:hyperlink r:id="rId15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aensiweb.com/JASA/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 xml:space="preserve">.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Thomson Reuters’ ISI Web of Science: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http://ip-science.thomsonreuters.com/cgi-bin/jrnlst/jlresults.cgi?PC=MASTER&amp;ISSN=1816-9112</w:t>
      </w:r>
    </w:p>
    <w:p w:rsidR="00194089" w:rsidRPr="00670C64" w:rsidRDefault="00194089" w:rsidP="00194089">
      <w:pPr>
        <w:tabs>
          <w:tab w:val="left" w:pos="495"/>
        </w:tabs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5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</w:t>
      </w:r>
      <w:r w:rsidRPr="00670C64">
        <w:rPr>
          <w:rFonts w:ascii="Times New Roman" w:hAnsi="Times New Roman"/>
          <w:color w:val="000000"/>
          <w:sz w:val="26"/>
          <w:szCs w:val="26"/>
        </w:rPr>
        <w:t>, Okere, A.U., Eseadi, C., &amp;</w:t>
      </w:r>
      <w:r w:rsidR="00DA57FE">
        <w:rPr>
          <w:rFonts w:ascii="Times New Roman" w:hAnsi="Times New Roman"/>
          <w:color w:val="000000"/>
          <w:sz w:val="26"/>
          <w:szCs w:val="26"/>
        </w:rPr>
        <w:t xml:space="preserve"> Otu, M.S. (</w:t>
      </w:r>
      <w:r w:rsidR="008370BB">
        <w:rPr>
          <w:rFonts w:ascii="Times New Roman" w:hAnsi="Times New Roman"/>
          <w:color w:val="000000"/>
          <w:sz w:val="26"/>
          <w:szCs w:val="26"/>
        </w:rPr>
        <w:t>201</w:t>
      </w:r>
      <w:r w:rsidR="00DA57FE">
        <w:rPr>
          <w:rFonts w:ascii="Times New Roman" w:hAnsi="Times New Roman"/>
          <w:color w:val="000000"/>
          <w:sz w:val="26"/>
          <w:szCs w:val="26"/>
        </w:rPr>
        <w:t>6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). A focus on hospice care issues: A call to action of professional counsellors in Nigeria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Research Journal of Medical Sciences,</w:t>
      </w:r>
      <w:r w:rsidRPr="00670C64">
        <w:rPr>
          <w:rFonts w:ascii="Times New Roman" w:hAnsi="Times New Roman"/>
          <w:color w:val="000000"/>
          <w:sz w:val="26"/>
          <w:szCs w:val="26"/>
        </w:rPr>
        <w:t> </w:t>
      </w:r>
      <w:r w:rsidR="00DA57FE">
        <w:rPr>
          <w:rFonts w:ascii="Times New Roman" w:hAnsi="Times New Roman"/>
          <w:color w:val="000000"/>
          <w:sz w:val="26"/>
          <w:szCs w:val="26"/>
        </w:rPr>
        <w:t xml:space="preserve">10(6), 593-595.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ISSN:18159346, 19936095. </w:t>
      </w:r>
      <w:hyperlink r:id="rId16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medwelljournals.com/journalhome.php?jid=1815-9346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>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ab/>
      </w:r>
    </w:p>
    <w:p w:rsidR="00194089" w:rsidRPr="00670C64" w:rsidRDefault="00194089" w:rsidP="00194089">
      <w:pPr>
        <w:pStyle w:val="ListParagraph"/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6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</w:t>
      </w:r>
      <w:r w:rsidRPr="00670C64">
        <w:rPr>
          <w:rFonts w:ascii="Times New Roman" w:hAnsi="Times New Roman"/>
          <w:color w:val="000000"/>
          <w:sz w:val="26"/>
          <w:szCs w:val="26"/>
        </w:rPr>
        <w:t>, Eseadi, C., Okere, A.U., &amp;</w:t>
      </w:r>
      <w:r w:rsidR="00DA57FE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954449">
        <w:rPr>
          <w:rFonts w:ascii="Times New Roman" w:hAnsi="Times New Roman"/>
          <w:color w:val="000000"/>
          <w:sz w:val="26"/>
          <w:szCs w:val="26"/>
        </w:rPr>
        <w:t>Otu, M.S. (</w:t>
      </w:r>
      <w:r w:rsidR="008370BB">
        <w:rPr>
          <w:rFonts w:ascii="Times New Roman" w:hAnsi="Times New Roman"/>
          <w:color w:val="000000"/>
          <w:sz w:val="26"/>
          <w:szCs w:val="26"/>
        </w:rPr>
        <w:t>2016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). Understanding Bereavement Counselling: A Panacea for Successful Counselling with Bereaved Clients in Nigerian Setting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Research Journal of Medical Sciences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8370BB">
        <w:rPr>
          <w:rFonts w:ascii="Times New Roman" w:hAnsi="Times New Roman"/>
          <w:color w:val="000000"/>
          <w:sz w:val="26"/>
          <w:szCs w:val="26"/>
        </w:rPr>
        <w:t xml:space="preserve">10(6), 596-603. </w:t>
      </w:r>
      <w:r w:rsidRPr="00670C64">
        <w:rPr>
          <w:rFonts w:ascii="Times New Roman" w:hAnsi="Times New Roman"/>
          <w:color w:val="000000"/>
          <w:sz w:val="26"/>
          <w:szCs w:val="26"/>
        </w:rPr>
        <w:t>ISSN:18159346, 19936095. </w:t>
      </w:r>
    </w:p>
    <w:p w:rsidR="00194089" w:rsidRPr="00670C64" w:rsidRDefault="00660AF5" w:rsidP="004C1BDC">
      <w:pPr>
        <w:pStyle w:val="ListParagraph"/>
        <w:spacing w:after="0" w:line="240" w:lineRule="auto"/>
        <w:ind w:firstLine="270"/>
        <w:jc w:val="both"/>
        <w:rPr>
          <w:rFonts w:ascii="Times New Roman" w:hAnsi="Times New Roman"/>
          <w:b/>
          <w:color w:val="000000"/>
          <w:sz w:val="26"/>
          <w:szCs w:val="26"/>
        </w:rPr>
      </w:pPr>
      <w:hyperlink r:id="rId17" w:history="1">
        <w:r w:rsidR="00194089"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medwelljournals.com/journalhome.php?jid=1815-9346</w:t>
        </w:r>
      </w:hyperlink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7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Okere, A.U., Eseadi, C., &amp;Otu, M.S. (2016). Prison Counselling as Panacea for National Integration of Incarcerated Youths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International Business Management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 10(18), 4318-4323. ISSN:19935250 </w:t>
      </w:r>
      <w:hyperlink r:id="rId18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medwelljournals.com/journalhome.php?jid=1993-5250</w:t>
        </w:r>
      </w:hyperlink>
      <w:r w:rsidRPr="00670C64">
        <w:rPr>
          <w:rFonts w:ascii="Times New Roman" w:hAnsi="Times New Roman"/>
          <w:b/>
          <w:color w:val="000000"/>
          <w:sz w:val="26"/>
          <w:szCs w:val="26"/>
        </w:rPr>
        <w:t>.</w:t>
      </w:r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lastRenderedPageBreak/>
        <w:t>8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</w:t>
      </w:r>
      <w:r w:rsidRPr="00670C64">
        <w:rPr>
          <w:rFonts w:ascii="Times New Roman" w:hAnsi="Times New Roman"/>
          <w:color w:val="000000"/>
          <w:sz w:val="26"/>
          <w:szCs w:val="26"/>
        </w:rPr>
        <w:t>, Okere, A.U.,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Otu, M.S. (2016). Relationship between Born Againism and Academic Pursuit among Undergraduate Students in South-East Nigeria: Implications for Counselling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International Business Management,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10(18), 4313-4317. ISSN: 19935250 </w:t>
      </w:r>
      <w:hyperlink r:id="rId19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medwelljournals.com/journalhome.php?jid=1993-5250</w:t>
        </w:r>
      </w:hyperlink>
      <w:r w:rsidRPr="00670C64">
        <w:rPr>
          <w:rFonts w:ascii="Times New Roman" w:hAnsi="Times New Roman"/>
          <w:b/>
          <w:color w:val="000000"/>
          <w:sz w:val="26"/>
          <w:szCs w:val="26"/>
        </w:rPr>
        <w:t>.</w:t>
      </w:r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9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,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Eseadi, C., Ugwuozor, F.O., Omeje, J.C., &amp;Ngwoke, D.U. (2016). Probable Psychological Impacts of Environmental Pollution (Oil Spills) in the Coastal Areas of the Niger Delta of Nigeria: a Philosophical Discourse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American-Eurasian Journal of Agricultural &amp; Environmental Sciences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 16 (2), 374-379. </w:t>
      </w:r>
      <w:hyperlink r:id="rId20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idosi.org/aejaes/online.htm</w:t>
        </w:r>
      </w:hyperlink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10.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N.,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Eseadi, C., Okere, A.U., &amp;Otu, M.S. (2016). Increasing Students’ Perceptions, Awareness and Engagement in Erosion Control Tasks: The Relative Efficacy of Cognitive-Behavioral Environmental Health Counseling Program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American-Eurasian Journal of Agricultural &amp; Environmental Sciences,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16(2), 312-319. </w:t>
      </w:r>
      <w:hyperlink r:id="rId21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idosi.org/aejaes/online.htm</w:t>
        </w:r>
      </w:hyperlink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1. Okere, A.U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N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., Eseadi, C., Obikwelu, C.L., Ede. M.O., Chinweuba, N.H., &amp;Ugorji, N.J. (2016). Understanding Emotional Intelligence in the context of Adolescence Development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European Journal of Scientific Research,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141(1), 93-102. Website: </w:t>
      </w:r>
      <w:hyperlink r:id="rId22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europeanjournalofscientificresearch.com/</w:t>
        </w:r>
      </w:hyperlink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2. Okere, A.U.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N.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Ede, M.O., Eseadi, C., Chinweuba, N.H., &amp;Ugorji, N.J. (2016). Family Stability and Spiritual Lukewarmness: Implication for Counselling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European Journal of Scientific Research, </w:t>
      </w:r>
      <w:r w:rsidRPr="00670C64">
        <w:rPr>
          <w:rFonts w:ascii="Times New Roman" w:hAnsi="Times New Roman"/>
          <w:color w:val="000000"/>
          <w:sz w:val="26"/>
          <w:szCs w:val="26"/>
        </w:rPr>
        <w:t>141(1), 103-107. Website:</w:t>
      </w:r>
      <w:hyperlink r:id="rId23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europeanjournalofscientificresearch.com/</w:t>
        </w:r>
      </w:hyperlink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3. Okere, A.U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N</w:t>
      </w:r>
      <w:r w:rsidRPr="00670C64">
        <w:rPr>
          <w:rFonts w:ascii="Times New Roman" w:hAnsi="Times New Roman"/>
          <w:color w:val="000000"/>
          <w:sz w:val="26"/>
          <w:szCs w:val="26"/>
        </w:rPr>
        <w:t>., Eseadi, C., Onuorah, A., Ncheke, D.C., Ogbuabor, S.E., Uzodimma, U.E., Ogidi, C.I., &amp;</w:t>
      </w:r>
      <w:r w:rsidR="008370BB">
        <w:rPr>
          <w:rFonts w:ascii="Times New Roman" w:hAnsi="Times New Roman"/>
          <w:color w:val="000000"/>
          <w:sz w:val="26"/>
          <w:szCs w:val="26"/>
        </w:rPr>
        <w:t xml:space="preserve"> Okoro, N.O. (2016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). Influence of counsellors in the promotion of educational activities of pupils in primary schools in Anambra State, Nigeria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European Journal of Social Sciences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, 53(1), </w:t>
      </w:r>
      <w:r w:rsidR="008370BB">
        <w:rPr>
          <w:rFonts w:ascii="Times New Roman" w:hAnsi="Times New Roman"/>
          <w:color w:val="000000"/>
          <w:sz w:val="26"/>
          <w:szCs w:val="26"/>
        </w:rPr>
        <w:t xml:space="preserve">6-16. </w:t>
      </w:r>
      <w:r w:rsidRPr="00670C64">
        <w:rPr>
          <w:rFonts w:ascii="Times New Roman" w:hAnsi="Times New Roman"/>
          <w:color w:val="000000"/>
          <w:sz w:val="26"/>
          <w:szCs w:val="26"/>
        </w:rPr>
        <w:t>ISSN: 14502267. </w:t>
      </w:r>
      <w:hyperlink r:id="rId24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europeanjournalofsocialsciences.com/</w:t>
        </w:r>
      </w:hyperlink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4. Okere, A.U, Oboegbulem, A.I.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N</w:t>
      </w:r>
      <w:r w:rsidRPr="00670C64">
        <w:rPr>
          <w:rFonts w:ascii="Times New Roman" w:hAnsi="Times New Roman"/>
          <w:color w:val="000000"/>
          <w:sz w:val="26"/>
          <w:szCs w:val="26"/>
        </w:rPr>
        <w:t>., Ihuarulam, M.O., Nwaubani, O.O., Edikpa, E</w:t>
      </w:r>
      <w:r w:rsidR="008370BB">
        <w:rPr>
          <w:rFonts w:ascii="Times New Roman" w:hAnsi="Times New Roman"/>
          <w:color w:val="000000"/>
          <w:sz w:val="26"/>
          <w:szCs w:val="26"/>
        </w:rPr>
        <w:t>.C., &amp; Utoh-Ofong, A.N. (2016</w:t>
      </w:r>
      <w:r w:rsidRPr="00670C64">
        <w:rPr>
          <w:rFonts w:ascii="Times New Roman" w:hAnsi="Times New Roman"/>
          <w:color w:val="000000"/>
          <w:sz w:val="26"/>
          <w:szCs w:val="26"/>
        </w:rPr>
        <w:t>). Management strategies of conflict between academic and non-academic staff of federal universities in South East, Nigeria.</w:t>
      </w:r>
      <w:r w:rsidR="008370BB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European Journal of Economics, Finance and Administrative Sciences, </w:t>
      </w:r>
      <w:r w:rsidRPr="00670C64">
        <w:rPr>
          <w:rFonts w:ascii="Times New Roman" w:hAnsi="Times New Roman"/>
          <w:color w:val="000000"/>
          <w:sz w:val="26"/>
          <w:szCs w:val="26"/>
        </w:rPr>
        <w:t>89</w:t>
      </w:r>
      <w:r w:rsidR="008370BB">
        <w:rPr>
          <w:rFonts w:ascii="Times New Roman" w:hAnsi="Times New Roman"/>
          <w:color w:val="000000"/>
          <w:sz w:val="26"/>
          <w:szCs w:val="26"/>
        </w:rPr>
        <w:t>, 60-80.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ISSN:14502275. Website: </w:t>
      </w:r>
      <w:hyperlink r:id="rId25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europeanjournalofeconomicsfinanceandadministrativesciences.com/</w:t>
        </w:r>
      </w:hyperlink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5. Ezeugwu, J.O., Okere, A.U.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N.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Ikechukwu-Ilomuanya, A.B., Chinweuba, N.H., Nwosu, A.F., &amp; Okafor, A.I. (2016). Effect of Constructivist Instructional Model on Students’ Achievement and Interest in Integrated Science in Enugu State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Transylvanian Review, </w:t>
      </w:r>
      <w:r w:rsidRPr="00670C64">
        <w:rPr>
          <w:rFonts w:ascii="Times New Roman" w:hAnsi="Times New Roman"/>
          <w:color w:val="000000"/>
          <w:sz w:val="26"/>
          <w:szCs w:val="26"/>
        </w:rPr>
        <w:t>24(7), 899-904. ISSN: 15849422, 12211249.</w:t>
      </w:r>
      <w:hyperlink r:id="rId26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transylvanianreview.org/index.php/Trr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>.</w:t>
      </w:r>
    </w:p>
    <w:p w:rsidR="00194089" w:rsidRPr="00670C64" w:rsidRDefault="00194089" w:rsidP="00194089">
      <w:pPr>
        <w:pStyle w:val="ListParagraph"/>
        <w:tabs>
          <w:tab w:val="left" w:pos="270"/>
          <w:tab w:val="left" w:pos="354"/>
        </w:tabs>
        <w:spacing w:after="0" w:line="240" w:lineRule="auto"/>
        <w:ind w:left="990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6. Ezeugwu, J.O.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Onyechi, K.C.N., </w:t>
      </w:r>
      <w:r w:rsidRPr="00670C64">
        <w:rPr>
          <w:rFonts w:ascii="Times New Roman" w:hAnsi="Times New Roman"/>
          <w:color w:val="000000"/>
          <w:sz w:val="26"/>
          <w:szCs w:val="26"/>
        </w:rPr>
        <w:t>Okere, A.U., Chinweuba, N.H., &amp; Ali, L.N. (2016). Effect of Slide Game on Student’s Achievements and Interest in Algebraic Concepts.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 Transylvanian Review,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24(7), 886-895. ISSN: 15849422, 12211249. Online Submission System: </w:t>
      </w:r>
      <w:hyperlink r:id="rId27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transylvanianreview.org/index.php/Trr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 xml:space="preserve">. </w:t>
      </w:r>
    </w:p>
    <w:p w:rsidR="00194089" w:rsidRPr="00670C64" w:rsidRDefault="00194089" w:rsidP="00194089">
      <w:pPr>
        <w:pStyle w:val="ListParagraph"/>
        <w:tabs>
          <w:tab w:val="left" w:pos="212"/>
          <w:tab w:val="left" w:pos="270"/>
          <w:tab w:val="left" w:pos="354"/>
        </w:tabs>
        <w:spacing w:after="0" w:line="240" w:lineRule="auto"/>
        <w:ind w:left="990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7. Ezeugwu, J.J.O., Chukwura, U.A., Ani, N.R., Okere, A.U.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,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>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Igbokwe, C.C. (2016). Pattern of Suicide in Enugu State Nigeria from 1994-2014: A review of official documents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Transylvanian Review, 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24(8), 1209-1213. ISSN: 15849422, 12211249. Online Submission System: </w:t>
      </w:r>
      <w:hyperlink r:id="rId28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transylvanianreview.org/index.php/Trr</w:t>
        </w:r>
      </w:hyperlink>
      <w:r w:rsidRPr="00670C64">
        <w:rPr>
          <w:rFonts w:ascii="Times New Roman" w:hAnsi="Times New Roman"/>
          <w:color w:val="000000"/>
          <w:sz w:val="26"/>
          <w:szCs w:val="26"/>
        </w:rPr>
        <w:t xml:space="preserve">. </w:t>
      </w:r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18. Ezeugwu, J.O.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Nji, G.C., Anyaegbunam, N.J. &amp;</w:t>
      </w:r>
      <w:r w:rsidR="008370BB">
        <w:rPr>
          <w:rFonts w:ascii="Times New Roman" w:hAnsi="Times New Roman"/>
          <w:color w:val="000000"/>
          <w:sz w:val="26"/>
          <w:szCs w:val="26"/>
        </w:rPr>
        <w:t xml:space="preserve"> Abbah, B.A. (2016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). Effects of Recount Game on Pupils’ Achievements and Interest in Number and </w:t>
      </w:r>
      <w:r w:rsidRPr="00670C64">
        <w:rPr>
          <w:rFonts w:ascii="Times New Roman" w:hAnsi="Times New Roman"/>
          <w:color w:val="000000"/>
          <w:sz w:val="26"/>
          <w:szCs w:val="26"/>
        </w:rPr>
        <w:lastRenderedPageBreak/>
        <w:t>Numeration in Primary Schools in Kogi State.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 xml:space="preserve"> European Journal of Scientific Research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141(1)</w:t>
      </w:r>
      <w:r w:rsidR="008370BB">
        <w:rPr>
          <w:rFonts w:ascii="Times New Roman" w:hAnsi="Times New Roman"/>
          <w:color w:val="000000"/>
          <w:sz w:val="26"/>
          <w:szCs w:val="26"/>
        </w:rPr>
        <w:t>, 306-324.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ISSN:1450202X, 1450216X</w:t>
      </w:r>
      <w:r w:rsidR="008370BB">
        <w:rPr>
          <w:rFonts w:ascii="Times New Roman" w:hAnsi="Times New Roman"/>
          <w:color w:val="000000"/>
          <w:sz w:val="26"/>
          <w:szCs w:val="26"/>
        </w:rPr>
        <w:t>.</w:t>
      </w:r>
      <w:r w:rsidRPr="00670C64">
        <w:rPr>
          <w:rFonts w:ascii="Times New Roman" w:hAnsi="Times New Roman"/>
          <w:color w:val="000000"/>
          <w:sz w:val="26"/>
          <w:szCs w:val="26"/>
        </w:rPr>
        <w:t> Website:</w:t>
      </w:r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                    </w:t>
      </w:r>
      <w:hyperlink r:id="rId29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</w:rPr>
          <w:t>http://www.europeanjournalofscientificresearch.com/</w:t>
        </w:r>
      </w:hyperlink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>19.</w:t>
      </w:r>
      <w:r w:rsidRPr="00670C64">
        <w:rPr>
          <w:rFonts w:ascii="Times New Roman" w:hAnsi="Times New Roman"/>
          <w:b/>
          <w:color w:val="000000"/>
          <w:sz w:val="26"/>
          <w:szCs w:val="26"/>
          <w:shd w:val="clear" w:color="auto" w:fill="FFFFFF"/>
        </w:rPr>
        <w:t xml:space="preserve"> Onyechi, K.C.N.,</w:t>
      </w: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Onuigbo, L.N., Eseadi, C., Ikechukwu-Ilomuanya, A.B., Nwaubani, O.O.,Umoke, P.C.I., Agu, F.U., Otu, M.S., Utoh-Ofong, A.N. (2016). Effects of Rational-Emotive Hospice Care Therapy on Problematic Assumptions, Death Anxiety and Psychological Distress in a Sample of Cancer Patients and their Family Caregivers in Nigeria. </w:t>
      </w:r>
      <w:r w:rsidRPr="00670C64">
        <w:rPr>
          <w:rFonts w:ascii="Times New Roman" w:hAnsi="Times New Roman"/>
          <w:i/>
          <w:color w:val="000000"/>
          <w:sz w:val="26"/>
          <w:szCs w:val="26"/>
          <w:shd w:val="clear" w:color="auto" w:fill="FFFFFF"/>
        </w:rPr>
        <w:t>International Journal of Environmental Research and Public Health,</w:t>
      </w: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>13(9), 929;doi:10.3390/ijerph13090929. ISSN: 1660-4601 Website:</w:t>
      </w:r>
      <w:r w:rsidRPr="00670C64">
        <w:rPr>
          <w:rStyle w:val="apple-converted-space"/>
          <w:rFonts w:ascii="Times New Roman" w:hAnsi="Times New Roman"/>
          <w:color w:val="000000"/>
          <w:sz w:val="26"/>
          <w:szCs w:val="26"/>
          <w:shd w:val="clear" w:color="auto" w:fill="FFFFFF"/>
        </w:rPr>
        <w:t> </w:t>
      </w:r>
      <w:hyperlink r:id="rId30" w:tgtFrame="_blank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  <w:shd w:val="clear" w:color="auto" w:fill="FFFFFF"/>
          </w:rPr>
          <w:t>http://www.mdpi.com/journal/ijerph</w:t>
        </w:r>
      </w:hyperlink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. </w:t>
      </w:r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  <w:shd w:val="clear" w:color="auto" w:fill="FFFFFF"/>
        </w:rPr>
      </w:pP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>20.</w:t>
      </w:r>
      <w:r w:rsidRPr="00670C64">
        <w:rPr>
          <w:rFonts w:ascii="Times New Roman" w:hAnsi="Times New Roman"/>
          <w:b/>
          <w:color w:val="000000"/>
          <w:sz w:val="26"/>
          <w:szCs w:val="26"/>
          <w:shd w:val="clear" w:color="auto" w:fill="FFFFFF"/>
        </w:rPr>
        <w:t xml:space="preserve"> Onyechi, K.C.N., </w:t>
      </w: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Eseadi, C. Umoke, P.C.I, Ikechukwu-Ilomuanya, A.B., Otu, M.S., Obidoa, J.C., Agu, F.U., Nwaubani, O.O., Utoh-Ofong, A.N., Ncheke, </w:t>
      </w:r>
      <w:r w:rsidR="0011415F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>C.D., &amp; Ugwuozor, F.O. (2017</w:t>
      </w: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). Effects of a Group-focused Cognitive Behavioural Health Education Program on Cigarette Smoking in a Sample of Nigerian Prisoners. </w:t>
      </w:r>
      <w:r w:rsidRPr="00670C64">
        <w:rPr>
          <w:rFonts w:ascii="Times New Roman" w:hAnsi="Times New Roman"/>
          <w:i/>
          <w:color w:val="000000"/>
          <w:sz w:val="26"/>
          <w:szCs w:val="26"/>
          <w:shd w:val="clear" w:color="auto" w:fill="FFFFFF"/>
        </w:rPr>
        <w:t>Medicine</w:t>
      </w: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, </w:t>
      </w:r>
      <w:r w:rsidR="0011415F" w:rsidRPr="0011415F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>96(1): e5158.</w:t>
      </w:r>
      <w:r w:rsidR="0011415F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Website: </w:t>
      </w:r>
      <w:hyperlink r:id="rId31" w:history="1">
        <w:r w:rsidRPr="00670C64">
          <w:rPr>
            <w:rStyle w:val="Hyperlink"/>
            <w:rFonts w:ascii="Times New Roman" w:hAnsi="Times New Roman"/>
            <w:color w:val="000000"/>
            <w:sz w:val="26"/>
            <w:szCs w:val="26"/>
            <w:shd w:val="clear" w:color="auto" w:fill="FFFFFF"/>
          </w:rPr>
          <w:t>http://journals.lww.com/md-journal/Pages/default.aspx</w:t>
        </w:r>
      </w:hyperlink>
      <w:r w:rsidRPr="00670C64">
        <w:rPr>
          <w:rFonts w:ascii="Times New Roman" w:hAnsi="Times New Roman"/>
          <w:color w:val="000000"/>
          <w:sz w:val="26"/>
          <w:szCs w:val="26"/>
          <w:shd w:val="clear" w:color="auto" w:fill="FFFFFF"/>
        </w:rPr>
        <w:t xml:space="preserve">. </w:t>
      </w:r>
    </w:p>
    <w:p w:rsidR="00194089" w:rsidRPr="00670C64" w:rsidRDefault="00194089" w:rsidP="00194089">
      <w:pPr>
        <w:spacing w:after="0" w:line="240" w:lineRule="auto"/>
        <w:ind w:left="990" w:hanging="99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21. Ikechukwu-Ilomuanya, A.B., </w:t>
      </w:r>
      <w:r w:rsidRPr="00670C64">
        <w:rPr>
          <w:rFonts w:ascii="Times New Roman" w:hAnsi="Times New Roman"/>
          <w:b/>
          <w:color w:val="000000"/>
          <w:sz w:val="26"/>
          <w:szCs w:val="26"/>
        </w:rPr>
        <w:t>Onyechi, K.C.&amp;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Onwuasoanya, P.N. (2016). Team approach Peace Education Counselling in Secondary Schools as an Enzyme for National Peace Building. </w:t>
      </w:r>
      <w:r w:rsidRPr="00670C64">
        <w:rPr>
          <w:rFonts w:ascii="Times New Roman" w:hAnsi="Times New Roman"/>
          <w:i/>
          <w:color w:val="000000"/>
          <w:sz w:val="26"/>
          <w:szCs w:val="26"/>
        </w:rPr>
        <w:t>The Counsellor</w:t>
      </w:r>
      <w:r w:rsidRPr="00670C64">
        <w:rPr>
          <w:rFonts w:ascii="Times New Roman" w:hAnsi="Times New Roman"/>
          <w:color w:val="000000"/>
          <w:sz w:val="26"/>
          <w:szCs w:val="26"/>
        </w:rPr>
        <w:t>, 35(1 &amp; 2), 134-146.</w:t>
      </w:r>
    </w:p>
    <w:p w:rsidR="00194089" w:rsidRPr="00670C64" w:rsidRDefault="00194089" w:rsidP="00194089">
      <w:pPr>
        <w:pStyle w:val="Default"/>
        <w:ind w:left="990" w:hanging="990"/>
        <w:rPr>
          <w:rFonts w:ascii="Times New Roman" w:hAnsi="Times New Roman" w:cs="Times New Roman"/>
          <w:sz w:val="26"/>
          <w:szCs w:val="26"/>
        </w:rPr>
      </w:pPr>
      <w:r w:rsidRPr="00670C64">
        <w:rPr>
          <w:rFonts w:ascii="Times New Roman" w:hAnsi="Times New Roman" w:cs="Times New Roman"/>
          <w:sz w:val="26"/>
          <w:szCs w:val="26"/>
        </w:rPr>
        <w:t>22.</w:t>
      </w:r>
      <w:r w:rsidRPr="00670C64">
        <w:rPr>
          <w:rFonts w:ascii="Times New Roman" w:hAnsi="Times New Roman" w:cs="Times New Roman"/>
          <w:b/>
          <w:sz w:val="26"/>
          <w:szCs w:val="26"/>
        </w:rPr>
        <w:t xml:space="preserve"> Onyechi, K.C.,</w:t>
      </w:r>
      <w:r w:rsidRPr="00670C64">
        <w:rPr>
          <w:rFonts w:ascii="Times New Roman" w:hAnsi="Times New Roman" w:cs="Times New Roman"/>
          <w:sz w:val="26"/>
          <w:szCs w:val="26"/>
        </w:rPr>
        <w:t xml:space="preserve"> Obi, I.E. &amp;Obikeze, N. (2016) </w:t>
      </w:r>
      <w:r w:rsidRPr="00670C64">
        <w:rPr>
          <w:rFonts w:ascii="Times New Roman" w:hAnsi="Times New Roman" w:cs="Times New Roman"/>
          <w:bCs/>
          <w:sz w:val="26"/>
          <w:szCs w:val="26"/>
        </w:rPr>
        <w:t>Self-esteem, gender and religious affiliation as predictors of aggression among adolescents in Anambra state</w:t>
      </w:r>
      <w:r w:rsidRPr="00670C64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Pr="00670C64">
        <w:rPr>
          <w:rFonts w:ascii="Times New Roman" w:hAnsi="Times New Roman" w:cs="Times New Roman"/>
          <w:i/>
          <w:sz w:val="26"/>
          <w:szCs w:val="26"/>
        </w:rPr>
        <w:t>Ideal Journal of Education and Policy Studies</w:t>
      </w:r>
      <w:r w:rsidR="0011415F">
        <w:rPr>
          <w:rFonts w:ascii="Times New Roman" w:hAnsi="Times New Roman" w:cs="Times New Roman"/>
          <w:i/>
          <w:sz w:val="26"/>
          <w:szCs w:val="26"/>
        </w:rPr>
        <w:t xml:space="preserve">, </w:t>
      </w:r>
      <w:r w:rsidRPr="00670C64">
        <w:rPr>
          <w:rFonts w:ascii="Times New Roman" w:hAnsi="Times New Roman" w:cs="Times New Roman"/>
          <w:sz w:val="26"/>
          <w:szCs w:val="26"/>
        </w:rPr>
        <w:t>2(1) 34-39.</w:t>
      </w:r>
    </w:p>
    <w:p w:rsidR="003A5609" w:rsidRPr="00670C64" w:rsidRDefault="00194089" w:rsidP="003A5609">
      <w:pPr>
        <w:pStyle w:val="Default"/>
        <w:ind w:left="990" w:hanging="990"/>
        <w:rPr>
          <w:rFonts w:ascii="Times New Roman" w:hAnsi="Times New Roman" w:cs="Times New Roman"/>
          <w:b/>
          <w:sz w:val="26"/>
          <w:szCs w:val="26"/>
        </w:rPr>
      </w:pPr>
      <w:r w:rsidRPr="00670C64">
        <w:rPr>
          <w:rFonts w:ascii="Times New Roman" w:hAnsi="Times New Roman" w:cs="Times New Roman"/>
          <w:sz w:val="26"/>
          <w:szCs w:val="26"/>
        </w:rPr>
        <w:t>23.</w:t>
      </w:r>
      <w:r w:rsidRPr="00670C64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670C64">
        <w:rPr>
          <w:rFonts w:ascii="Times New Roman" w:hAnsi="Times New Roman" w:cs="Times New Roman"/>
          <w:sz w:val="26"/>
          <w:szCs w:val="26"/>
        </w:rPr>
        <w:t>Ikechukwu-Ilomuanya, A.B. &amp;</w:t>
      </w:r>
      <w:r w:rsidRPr="00670C64">
        <w:rPr>
          <w:rFonts w:ascii="Times New Roman" w:hAnsi="Times New Roman" w:cs="Times New Roman"/>
          <w:b/>
          <w:sz w:val="26"/>
          <w:szCs w:val="26"/>
        </w:rPr>
        <w:t>Onyechi, K.C.</w:t>
      </w:r>
      <w:r w:rsidRPr="00670C64">
        <w:rPr>
          <w:rFonts w:ascii="Times New Roman" w:hAnsi="Times New Roman" w:cs="Times New Roman"/>
          <w:sz w:val="26"/>
          <w:szCs w:val="26"/>
        </w:rPr>
        <w:t xml:space="preserve"> (2015). Peer facilitation as a catalyst for peace Education counselling in Secondary Schools in Nigeria. </w:t>
      </w:r>
      <w:r w:rsidRPr="00670C64">
        <w:rPr>
          <w:rFonts w:ascii="Times New Roman" w:hAnsi="Times New Roman" w:cs="Times New Roman"/>
          <w:i/>
          <w:sz w:val="26"/>
          <w:szCs w:val="26"/>
        </w:rPr>
        <w:t>International Journal of Educational Research (INJER</w:t>
      </w:r>
      <w:r w:rsidRPr="00670C64">
        <w:rPr>
          <w:rFonts w:ascii="Times New Roman" w:hAnsi="Times New Roman" w:cs="Times New Roman"/>
          <w:b/>
          <w:sz w:val="26"/>
          <w:szCs w:val="26"/>
        </w:rPr>
        <w:t xml:space="preserve">), </w:t>
      </w:r>
      <w:r w:rsidRPr="00670C64">
        <w:rPr>
          <w:rFonts w:ascii="Times New Roman" w:hAnsi="Times New Roman" w:cs="Times New Roman"/>
          <w:sz w:val="26"/>
          <w:szCs w:val="26"/>
        </w:rPr>
        <w:t>14(3), 128-147</w:t>
      </w:r>
      <w:r w:rsidRPr="00670C64">
        <w:rPr>
          <w:rFonts w:ascii="Times New Roman" w:hAnsi="Times New Roman" w:cs="Times New Roman"/>
          <w:b/>
          <w:sz w:val="26"/>
          <w:szCs w:val="26"/>
        </w:rPr>
        <w:t>.</w:t>
      </w:r>
    </w:p>
    <w:p w:rsidR="00194089" w:rsidRPr="00670C64" w:rsidRDefault="000249E4" w:rsidP="00194089">
      <w:pPr>
        <w:pStyle w:val="Default"/>
        <w:ind w:left="990" w:hanging="9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24</w:t>
      </w:r>
      <w:r w:rsidR="00194089" w:rsidRPr="00670C64">
        <w:rPr>
          <w:rFonts w:ascii="Times New Roman" w:hAnsi="Times New Roman" w:cs="Times New Roman"/>
          <w:sz w:val="26"/>
          <w:szCs w:val="26"/>
        </w:rPr>
        <w:t>.</w:t>
      </w:r>
      <w:r w:rsidR="00194089" w:rsidRPr="00670C64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194089" w:rsidRPr="00670C64">
        <w:rPr>
          <w:rFonts w:ascii="Times New Roman" w:hAnsi="Times New Roman" w:cs="Times New Roman"/>
          <w:sz w:val="26"/>
          <w:szCs w:val="26"/>
        </w:rPr>
        <w:t xml:space="preserve">Ezeibe, A.B.C., </w:t>
      </w:r>
      <w:r w:rsidR="00194089" w:rsidRPr="00670C64">
        <w:rPr>
          <w:rFonts w:ascii="Times New Roman" w:hAnsi="Times New Roman" w:cs="Times New Roman"/>
          <w:b/>
          <w:sz w:val="26"/>
          <w:szCs w:val="26"/>
        </w:rPr>
        <w:t>Onyechi K.C.N</w:t>
      </w:r>
      <w:r w:rsidR="0011415F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194089" w:rsidRPr="00670C64">
        <w:rPr>
          <w:rFonts w:ascii="Times New Roman" w:hAnsi="Times New Roman" w:cs="Times New Roman"/>
          <w:sz w:val="26"/>
          <w:szCs w:val="26"/>
        </w:rPr>
        <w:t>&amp;</w:t>
      </w:r>
      <w:r w:rsidR="0011415F">
        <w:rPr>
          <w:rFonts w:ascii="Times New Roman" w:hAnsi="Times New Roman" w:cs="Times New Roman"/>
          <w:sz w:val="26"/>
          <w:szCs w:val="26"/>
        </w:rPr>
        <w:t xml:space="preserve"> </w:t>
      </w:r>
      <w:r w:rsidR="00194089" w:rsidRPr="00670C64">
        <w:rPr>
          <w:rFonts w:ascii="Times New Roman" w:hAnsi="Times New Roman" w:cs="Times New Roman"/>
          <w:sz w:val="26"/>
          <w:szCs w:val="26"/>
        </w:rPr>
        <w:t xml:space="preserve">Okide, C.C. (2015). Analysis of gender contributions in Sweet Potato production in Enugu state, Nigeria. </w:t>
      </w:r>
      <w:r w:rsidR="00194089" w:rsidRPr="00670C64">
        <w:rPr>
          <w:rFonts w:ascii="Times New Roman" w:hAnsi="Times New Roman" w:cs="Times New Roman"/>
          <w:i/>
          <w:sz w:val="26"/>
          <w:szCs w:val="26"/>
        </w:rPr>
        <w:t xml:space="preserve">European Journal of Social Sciences, </w:t>
      </w:r>
      <w:r w:rsidR="00194089" w:rsidRPr="00670C64">
        <w:rPr>
          <w:rFonts w:ascii="Times New Roman" w:hAnsi="Times New Roman" w:cs="Times New Roman"/>
          <w:sz w:val="26"/>
          <w:szCs w:val="26"/>
        </w:rPr>
        <w:t>49</w:t>
      </w:r>
      <w:r w:rsidR="00194089" w:rsidRPr="00670C64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194089" w:rsidRPr="00670C64">
        <w:rPr>
          <w:rFonts w:ascii="Times New Roman" w:hAnsi="Times New Roman" w:cs="Times New Roman"/>
          <w:sz w:val="26"/>
          <w:szCs w:val="26"/>
        </w:rPr>
        <w:t>(4), 426-437</w:t>
      </w:r>
      <w:r w:rsidR="00194089" w:rsidRPr="00670C64">
        <w:rPr>
          <w:rFonts w:ascii="Times New Roman" w:hAnsi="Times New Roman" w:cs="Times New Roman"/>
          <w:b/>
          <w:sz w:val="26"/>
          <w:szCs w:val="26"/>
        </w:rPr>
        <w:t>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25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Umeifekwem, J. E.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(2015). Perceived physical activity benefits by University Staff in South-Eastern Nigeria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International Journal of Human Kinetics, Health and Education (IJoHKHE), 1, 20-25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26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Eskay, M., Umeifekwem, J.E., &amp;</w:t>
      </w:r>
      <w:r w:rsidR="000B59D1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4). Provision and maintenance of quality education for learners with special needs in Nigerian inclusive school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International Journal of Scientific Research, </w:t>
      </w:r>
      <w:r w:rsidR="00DA57FE">
        <w:rPr>
          <w:rFonts w:ascii="Times New Roman" w:hAnsi="Times New Roman"/>
          <w:color w:val="000000"/>
          <w:sz w:val="26"/>
          <w:szCs w:val="26"/>
        </w:rPr>
        <w:t>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0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)</w:t>
      </w:r>
      <w:r w:rsidR="00DA57FE">
        <w:rPr>
          <w:rFonts w:ascii="Times New Roman" w:hAnsi="Times New Roman"/>
          <w:b/>
          <w:color w:val="000000"/>
          <w:sz w:val="26"/>
          <w:szCs w:val="26"/>
        </w:rPr>
        <w:t>,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144 - 146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27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Eskay, M., Umeifekwem, J.E., &amp;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4). Cultural disability in Nigerian society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International Journal of Scientific Research, 3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(10) 139-143 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28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Umeifekwem, J.E.,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Onyechi, K.C.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(2014). Assessment of Physical Activity (PA) Readiness and Participation among Staff in Nigerian Universitie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Education and Practice,5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7) 122 – 128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29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Anyaegbunam, N.J.,Okere, A. U. &amp;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4). Effect of Constructivist Theatre Instruction (CTI) on secondary schools’ knowledge of HIV and AID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International Journal of Research in Arts and Social Sciences, 7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210 – 220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0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 C.,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Okere, A. U.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Anyaegbunam, N. J. (2014). Parental perception of sexuality education of adolescents in secondary schools in Enugu State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International Journal of Research in Arts and Social Sciences, 7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(2) 231 -239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1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Obidoa, M. A.,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.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Okere, A. U., (2013). Examination malpractice and control in public secondary schools in Anambra State Nigeria. Implication for the counsellor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Education and Practice, 4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8) 69 – 73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lastRenderedPageBreak/>
        <w:t>32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kere, A. U., Obidoa, M. A.,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3). Knowledge and use of birth control and contraception methods for family planning in Enugu State, Nigeria: The counsellors’ role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International Journal of Research in Arts and Social Sciences, 6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355 – 362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Nwosu, M.F.N., Obidoa, M. A.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Onyechi, K. C.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3). Coping strategies of teenagers with bereavement of parent in Nnewi Anambra State Nigeria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Developing Country Studies, 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4) 27 – 32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4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bikeze, N.,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(2013). Perception of guidance and counsellors on the use of information and communication technology (ICT) in Anambra state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ANSU Journal of Educational Research (ANSUJER), 1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33 – 41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5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Nwosu, M. N.,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Onyechi, K. C.,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Obidoa, M. A. (2013). Emotional strategies for coping with bereavement of parent by teenagers in Nnewi, Anambra State of Nigeria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Research on Humanities and Social Sciences, 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8) 107 – 112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6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 C.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Okere, A. U. (2012). Information services in counselling and curriculum transformation in information communication technology (ICT)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International Journal of Educational Research (INJER), 12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79-85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7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 C.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Obikeze, N. (2012). Strategies for achieving best practices among counsellors in Anambra State secondary school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LWATI: A Journal of Contemporary Research, 9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(3) 41 – 488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8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Obikeze, N. &amp;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1). Alleviating poverty in Nigeria through entrepreneurship education: Implication for counselling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Ebonyi State University Journal of Arts and Social Science Education, 2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(1) 7 – 16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39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 C.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&amp; Obikeze, N. (2011). Parenting styles of mothers of pre-school children in Awka Education Zone of Anambra State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Ebonyi State University Journal of Arts and Social Science Education, 2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(1) 93 – 103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0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bikeze, N.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1). Availability and accessibility of E-learning facilities to students and teachers of Anambra State University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Unizik Orient Journal of Education, 6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 – 2) 62- 67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1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Obikeze, N. &amp;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0). Efficacy of strategies for teaching entrepreneurship education in tertiary institutions in Anambra State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Unizik Orient Journal of Education, 5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158 – 166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2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Obikeze, N. &amp;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0). Incidence and prevalence of students’ involvement in abnormal sexual behaviour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Counselling and Communication (JCC), 1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3) 95 – 103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 C.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(2010). Knowledge of the mode of transmission, symptoms and risk reduction of HIV/AID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Nigerian Journal of Sociology of Education (NJSE),4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154 -159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4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Okere, A. U. &amp;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10). Entrepreneurial skills in pub business for potential retirees: Implications for career counselling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Home Economics Research (JHER), 12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9 – 16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5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gbonnaya, N. O., Okere, A.U.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9). Counselling pupils with psychological problems in classroom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African Research Review 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5) 333-342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6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bikeze, N.,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9). Incidence and prevalence of corrupt practices in Nigeria Tertiary Institution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Ebonyi State University Journal of Arts and Social Science Education, 1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(1) 184 – 192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7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Ogbonnaya, N. O.,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,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&amp;Okere, A. U. (2009). Moral Values and Students in Tertiary Institution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Nigerian Journal of Sociology of Education (NJSE), 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3) 87 – 94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lastRenderedPageBreak/>
        <w:t>48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kere, A. U., Oboegbulem A., &amp;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8). Counselling Intervention for Pre-retirement Anxieties of secondary school teachers: Implication for the school administrator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Educational Foundations, 5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(2) 4 – 8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49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6). Adolescents’ Sexual and Reproductive Health and their Information Foundation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Educational Foundations (JEF),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3 65 – 72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0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4) Strategies for managing the gifted in a mainstreaming system of Education: Counselling Implication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Educational Foundations (JEF), 1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153-159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1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&amp; Okere, A. U. (2004). Privatization of the Universities in Nigeria: perception of parent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Journal of Educational Foundations (JEF)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1 166-173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2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 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3). The Role of the Counsellor in the Universal Basic Education (UBE)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The Nigerian Universal Basic Education Journal,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2 (1) 97 – 101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3). The efficacy of Counselling for Marital happiness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Nigerian Journal of Empirical Studies in Psychology &amp; Education (NJESPE),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1 (8) 99 – 104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4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1). Attitude of secondary school students towards Vocational Education: Implications for Counselling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Journal of Empirical Studies in Psychology and Education (NJESPE),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1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 (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4) 7– 12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5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&amp;Okere, A.U. (2001). The Universal Basic Education and Teenage Pregnancy: A Challenge to the Counsellor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Nigerian Journal of Curriculum Studies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CON),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8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142 – 148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6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0). Male perception of the state of women Education in Anambra State of Nigeria: Implications for Counselling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Eha-Amufu School of Education Journal (ESEJ), 2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140 – 145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7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kere, A.U., 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 (2000). Sources of Parental Anxiety: The Efficacy of Counselling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The Counsellor,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18(1) 91-97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8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. 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997). Secondary school teachers’ perception of guidance functions in effective teaching and learning.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Journal of Technical and Science Education (JOTASE), 6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) 148 – 129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59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 Okere, A.U. &amp;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>Onyechi K.C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8). Counselling for stress management: a university of Nigeria students health promotion programme for the attainment of Millennium Development Goals. In B.G. Nworgu (Ed.)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Educational Reform and the attainment of the Millennium Development Goals (MDGs):The Nigerian Experience. Faculty of Education, University of Nigeria, Nsukka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265-270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60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 K.C</w:t>
      </w:r>
      <w:r w:rsidR="0011415F">
        <w:rPr>
          <w:rFonts w:ascii="Times New Roman" w:hAnsi="Times New Roman"/>
          <w:b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&amp;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Okere, A.U. (2007). Deviant behaviour as correlate of academic achievement among secondary school students: implications for counselling. In B. G. Nworgu (Ed),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 Optimization of Service Delivery in the Education Sector: Issues &amp; Strategies. Nsukka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: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Faculty of Education, University of Nigeria, Nsukka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105-110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i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61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 K.C.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&amp; Okere, A.U. (2001). Towards enhancing male enrolment in tertiary institutions: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the couns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ellors’ perspective. In N.J. Ogbazi, U. Azikiwe &amp; I.C.S. Ifelunni (Eds),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Studies in Gender Discrimination in the 21st </w:t>
      </w:r>
      <w:r w:rsidR="0011415F">
        <w:rPr>
          <w:rFonts w:ascii="Times New Roman" w:hAnsi="Times New Roman"/>
          <w:i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Century.</w:t>
      </w:r>
      <w:r w:rsidR="0011415F">
        <w:rPr>
          <w:rFonts w:ascii="Times New Roman" w:hAnsi="Times New Roman"/>
          <w:i/>
          <w:color w:val="000000"/>
          <w:sz w:val="26"/>
          <w:szCs w:val="26"/>
        </w:rPr>
        <w:t xml:space="preserve">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Referred Conference Papers, Faculty of Education UNN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184-189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62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2000). Role of information technology on the implementation of guidance &amp; counselling programme. In A. Ali &amp; E. Okeke (Eds.) </w:t>
      </w:r>
      <w:r w:rsidR="0011415F" w:rsidRPr="00670C64">
        <w:rPr>
          <w:rFonts w:ascii="Times New Roman" w:hAnsi="Times New Roman"/>
          <w:i/>
          <w:color w:val="000000"/>
          <w:sz w:val="26"/>
          <w:szCs w:val="26"/>
        </w:rPr>
        <w:t>Information Technology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 and Education: Referred Conference Papers, Institute of Education, 117 – 129.</w:t>
      </w:r>
    </w:p>
    <w:p w:rsidR="00194089" w:rsidRPr="00670C64" w:rsidRDefault="000249E4" w:rsidP="00194089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>63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997). Perception of Guidance Coun</w:t>
      </w:r>
      <w:r w:rsidR="008921C3">
        <w:rPr>
          <w:rFonts w:ascii="Times New Roman" w:hAnsi="Times New Roman"/>
          <w:color w:val="000000"/>
          <w:sz w:val="26"/>
          <w:szCs w:val="26"/>
        </w:rPr>
        <w:t xml:space="preserve">sellors on the effectiveness of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methods they use in information dissemination in Anambra state. In A. Ali (Ed.)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 xml:space="preserve">Perspectives on Crucial Issues on Nigerian and African Education, Referred Conference Papers, Institute of Education, 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2, 200 – 209.</w:t>
      </w:r>
    </w:p>
    <w:p w:rsidR="0011415F" w:rsidRDefault="000249E4" w:rsidP="0011415F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lastRenderedPageBreak/>
        <w:t>64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>.</w:t>
      </w:r>
      <w:r w:rsidR="00194089" w:rsidRPr="00670C64">
        <w:rPr>
          <w:rFonts w:ascii="Times New Roman" w:hAnsi="Times New Roman"/>
          <w:b/>
          <w:color w:val="000000"/>
          <w:sz w:val="26"/>
          <w:szCs w:val="26"/>
        </w:rPr>
        <w:t xml:space="preserve"> Onyechi, K.C.</w:t>
      </w:r>
      <w:r w:rsidR="00194089" w:rsidRPr="00670C64">
        <w:rPr>
          <w:rFonts w:ascii="Times New Roman" w:hAnsi="Times New Roman"/>
          <w:color w:val="000000"/>
          <w:sz w:val="26"/>
          <w:szCs w:val="26"/>
        </w:rPr>
        <w:t xml:space="preserve"> (1995). Career maturity of secondary school students: implication for counselling. In U.M. Nzewi (Ed.) </w:t>
      </w:r>
      <w:r w:rsidR="00194089" w:rsidRPr="00670C64">
        <w:rPr>
          <w:rFonts w:ascii="Times New Roman" w:hAnsi="Times New Roman"/>
          <w:i/>
          <w:color w:val="000000"/>
          <w:sz w:val="26"/>
          <w:szCs w:val="26"/>
        </w:rPr>
        <w:t>T</w:t>
      </w:r>
      <w:r w:rsidR="0011415F">
        <w:rPr>
          <w:rFonts w:ascii="Times New Roman" w:hAnsi="Times New Roman"/>
          <w:i/>
          <w:color w:val="000000"/>
          <w:sz w:val="26"/>
          <w:szCs w:val="26"/>
        </w:rPr>
        <w:t xml:space="preserve">he Teacher. A book of Readings. </w:t>
      </w:r>
      <w:r w:rsidR="0011415F" w:rsidRPr="0011415F">
        <w:rPr>
          <w:rFonts w:ascii="Times New Roman" w:hAnsi="Times New Roman"/>
          <w:color w:val="000000"/>
          <w:sz w:val="26"/>
          <w:szCs w:val="26"/>
        </w:rPr>
        <w:t>(pp</w:t>
      </w:r>
      <w:r w:rsidR="0011415F">
        <w:rPr>
          <w:rFonts w:ascii="Times New Roman" w:hAnsi="Times New Roman"/>
          <w:color w:val="000000"/>
          <w:sz w:val="26"/>
          <w:szCs w:val="26"/>
        </w:rPr>
        <w:t>.</w:t>
      </w:r>
      <w:r w:rsidR="0011415F" w:rsidRP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1415F" w:rsidRPr="00670C64">
        <w:rPr>
          <w:rFonts w:ascii="Times New Roman" w:hAnsi="Times New Roman"/>
          <w:color w:val="000000"/>
          <w:sz w:val="26"/>
          <w:szCs w:val="26"/>
        </w:rPr>
        <w:t>354-361</w:t>
      </w:r>
      <w:r w:rsidR="0011415F" w:rsidRPr="00670C64">
        <w:rPr>
          <w:rFonts w:ascii="Times New Roman" w:hAnsi="Times New Roman"/>
          <w:i/>
          <w:color w:val="000000"/>
          <w:sz w:val="26"/>
          <w:szCs w:val="26"/>
        </w:rPr>
        <w:t>.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194089" w:rsidRPr="0011415F">
        <w:rPr>
          <w:rFonts w:ascii="Times New Roman" w:hAnsi="Times New Roman"/>
          <w:color w:val="000000"/>
          <w:sz w:val="26"/>
          <w:szCs w:val="26"/>
        </w:rPr>
        <w:t>Africana-Fep Publishers</w:t>
      </w:r>
      <w:r w:rsidR="0011415F">
        <w:rPr>
          <w:rFonts w:ascii="Times New Roman" w:hAnsi="Times New Roman"/>
          <w:color w:val="000000"/>
          <w:sz w:val="26"/>
          <w:szCs w:val="26"/>
        </w:rPr>
        <w:t>.</w:t>
      </w:r>
    </w:p>
    <w:p w:rsidR="0011415F" w:rsidRPr="0011415F" w:rsidRDefault="0011415F" w:rsidP="0011415F">
      <w:pPr>
        <w:spacing w:after="0" w:line="240" w:lineRule="auto"/>
        <w:ind w:left="990" w:hanging="990"/>
        <w:rPr>
          <w:rFonts w:ascii="Times New Roman" w:hAnsi="Times New Roman"/>
          <w:color w:val="000000"/>
          <w:sz w:val="26"/>
          <w:szCs w:val="26"/>
        </w:rPr>
      </w:pPr>
    </w:p>
    <w:p w:rsidR="00DF22D4" w:rsidRPr="00670C64" w:rsidRDefault="0011415F" w:rsidP="008921C3">
      <w:pPr>
        <w:numPr>
          <w:ilvl w:val="0"/>
          <w:numId w:val="14"/>
        </w:numPr>
        <w:spacing w:after="0"/>
        <w:ind w:right="-540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TEA</w:t>
      </w:r>
      <w:r w:rsidR="000249E4">
        <w:rPr>
          <w:rFonts w:ascii="Times New Roman" w:hAnsi="Times New Roman"/>
          <w:b/>
          <w:color w:val="000000"/>
          <w:sz w:val="26"/>
          <w:szCs w:val="26"/>
        </w:rPr>
        <w:t>CHING ACTIVITIES IN THE UNIVERSITY</w:t>
      </w:r>
    </w:p>
    <w:p w:rsidR="00DF22D4" w:rsidRPr="00670C64" w:rsidRDefault="00DF22D4" w:rsidP="004C1BDC">
      <w:pPr>
        <w:spacing w:after="0"/>
        <w:ind w:right="-54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 xml:space="preserve">    Courses Taught: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ab/>
        <w:t>Undergraduate Courses</w:t>
      </w:r>
    </w:p>
    <w:p w:rsidR="00DF22D4" w:rsidRPr="00670C64" w:rsidRDefault="00DF22D4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 xml:space="preserve">ED </w:t>
      </w:r>
      <w:r w:rsidR="005547CA" w:rsidRPr="00670C64">
        <w:rPr>
          <w:rFonts w:ascii="Times New Roman" w:hAnsi="Times New Roman"/>
          <w:color w:val="000000"/>
          <w:sz w:val="26"/>
          <w:szCs w:val="26"/>
        </w:rPr>
        <w:t>214:</w:t>
      </w:r>
      <w:r w:rsidR="005547CA" w:rsidRPr="00670C64">
        <w:rPr>
          <w:rFonts w:ascii="Times New Roman" w:hAnsi="Times New Roman"/>
          <w:color w:val="000000"/>
          <w:sz w:val="26"/>
          <w:szCs w:val="26"/>
        </w:rPr>
        <w:tab/>
        <w:t>Sensitivity Training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215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Vocational Development and Adjustment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216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Counselling Theories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217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Group Procedure and Dynamics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218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Behaviour Modification I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317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Practicum I in Guidance and Counselling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318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Behaviour Modification II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417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Practicum II in Guidance and Counselling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ab/>
        <w:t>Postgraduate Courses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b/>
          <w:i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i/>
          <w:color w:val="000000"/>
          <w:sz w:val="26"/>
          <w:szCs w:val="26"/>
        </w:rPr>
        <w:t>M.Ed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550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Principles of Guidance and Counselling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552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Family Counselling</w:t>
      </w:r>
    </w:p>
    <w:p w:rsidR="005547CA" w:rsidRPr="00670C64" w:rsidRDefault="005547C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554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Group Procedure and Dyna</w:t>
      </w:r>
      <w:r w:rsidR="00ED520A" w:rsidRPr="00670C64">
        <w:rPr>
          <w:rFonts w:ascii="Times New Roman" w:hAnsi="Times New Roman"/>
          <w:color w:val="000000"/>
          <w:sz w:val="26"/>
          <w:szCs w:val="26"/>
        </w:rPr>
        <w:t>mics</w:t>
      </w:r>
    </w:p>
    <w:p w:rsidR="00ED520A" w:rsidRPr="00670C64" w:rsidRDefault="00ED520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ED 559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Advanced Practicum in Guidance and Counselling</w:t>
      </w:r>
    </w:p>
    <w:p w:rsidR="00ED520A" w:rsidRPr="00670C64" w:rsidRDefault="00ED520A" w:rsidP="004C1BDC">
      <w:pPr>
        <w:spacing w:after="0"/>
        <w:ind w:right="-540"/>
        <w:rPr>
          <w:rFonts w:ascii="Times New Roman" w:hAnsi="Times New Roman"/>
          <w:i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</w:r>
      <w:r w:rsidRPr="00670C64">
        <w:rPr>
          <w:rFonts w:ascii="Times New Roman" w:hAnsi="Times New Roman"/>
          <w:b/>
          <w:i/>
          <w:color w:val="000000"/>
          <w:sz w:val="26"/>
          <w:szCs w:val="26"/>
        </w:rPr>
        <w:t>PhD</w:t>
      </w:r>
    </w:p>
    <w:p w:rsidR="00ED520A" w:rsidRPr="00670C64" w:rsidRDefault="00ED520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G&amp;C 564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Advanced Practicum and Assessment</w:t>
      </w:r>
    </w:p>
    <w:p w:rsidR="00ED520A" w:rsidRPr="00670C64" w:rsidRDefault="00ED520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G&amp;C 572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Job Placement and Development</w:t>
      </w:r>
    </w:p>
    <w:p w:rsidR="00ED520A" w:rsidRPr="00670C64" w:rsidRDefault="00ED520A" w:rsidP="004C1BDC">
      <w:pPr>
        <w:spacing w:after="0"/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G&amp;C 574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Theories of Family Counselling</w:t>
      </w:r>
    </w:p>
    <w:p w:rsidR="00ED520A" w:rsidRDefault="00ED520A" w:rsidP="00194089">
      <w:pPr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ab/>
        <w:t>G&amp;C 565: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Seminar in Specialized Area</w:t>
      </w:r>
    </w:p>
    <w:p w:rsidR="008921C3" w:rsidRDefault="008921C3" w:rsidP="00194089">
      <w:pPr>
        <w:ind w:right="-540"/>
        <w:rPr>
          <w:rFonts w:ascii="Times New Roman" w:hAnsi="Times New Roman"/>
          <w:color w:val="000000"/>
          <w:sz w:val="26"/>
          <w:szCs w:val="26"/>
        </w:rPr>
      </w:pPr>
    </w:p>
    <w:p w:rsidR="008370BB" w:rsidRDefault="008370BB" w:rsidP="00194089">
      <w:pPr>
        <w:ind w:right="-540"/>
        <w:rPr>
          <w:rFonts w:ascii="Times New Roman" w:hAnsi="Times New Roman"/>
          <w:color w:val="000000"/>
          <w:sz w:val="26"/>
          <w:szCs w:val="26"/>
        </w:rPr>
      </w:pPr>
    </w:p>
    <w:p w:rsidR="008370BB" w:rsidRDefault="008370BB" w:rsidP="00194089">
      <w:pPr>
        <w:ind w:right="-540"/>
        <w:rPr>
          <w:rFonts w:ascii="Times New Roman" w:hAnsi="Times New Roman"/>
          <w:color w:val="000000"/>
          <w:sz w:val="26"/>
          <w:szCs w:val="26"/>
        </w:rPr>
      </w:pPr>
    </w:p>
    <w:p w:rsidR="008921C3" w:rsidRDefault="008921C3" w:rsidP="00194089">
      <w:pPr>
        <w:ind w:right="-540"/>
        <w:rPr>
          <w:rFonts w:ascii="Times New Roman" w:hAnsi="Times New Roman"/>
          <w:color w:val="000000"/>
          <w:sz w:val="26"/>
          <w:szCs w:val="26"/>
        </w:rPr>
      </w:pPr>
    </w:p>
    <w:p w:rsidR="008921C3" w:rsidRDefault="008921C3" w:rsidP="00194089">
      <w:pPr>
        <w:ind w:right="-540"/>
        <w:rPr>
          <w:rFonts w:ascii="Times New Roman" w:hAnsi="Times New Roman"/>
          <w:color w:val="000000"/>
          <w:sz w:val="26"/>
          <w:szCs w:val="26"/>
        </w:rPr>
      </w:pPr>
    </w:p>
    <w:p w:rsidR="008921C3" w:rsidRPr="00670C64" w:rsidRDefault="008921C3" w:rsidP="00194089">
      <w:pPr>
        <w:ind w:right="-540"/>
        <w:rPr>
          <w:rFonts w:ascii="Times New Roman" w:hAnsi="Times New Roman"/>
          <w:color w:val="000000"/>
          <w:sz w:val="26"/>
          <w:szCs w:val="26"/>
        </w:rPr>
      </w:pPr>
    </w:p>
    <w:p w:rsidR="00D17707" w:rsidRPr="00670C64" w:rsidRDefault="00D17707" w:rsidP="008921C3">
      <w:pPr>
        <w:numPr>
          <w:ilvl w:val="0"/>
          <w:numId w:val="14"/>
        </w:numPr>
        <w:ind w:right="-54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LIST OF SUCCESSFULLY SUPERVISED CANDIDATES</w:t>
      </w:r>
    </w:p>
    <w:tbl>
      <w:tblPr>
        <w:tblW w:w="10947" w:type="dxa"/>
        <w:tblInd w:w="18" w:type="dxa"/>
        <w:tblLayout w:type="fixed"/>
        <w:tblLook w:val="04A0"/>
      </w:tblPr>
      <w:tblGrid>
        <w:gridCol w:w="559"/>
        <w:gridCol w:w="1956"/>
        <w:gridCol w:w="4145"/>
        <w:gridCol w:w="1980"/>
        <w:gridCol w:w="872"/>
        <w:gridCol w:w="1435"/>
      </w:tblGrid>
      <w:tr w:rsidR="00D92335" w:rsidRPr="00670C64" w:rsidTr="008921C3">
        <w:tc>
          <w:tcPr>
            <w:tcW w:w="559" w:type="dxa"/>
          </w:tcPr>
          <w:p w:rsidR="00D92335" w:rsidRPr="008921C3" w:rsidRDefault="00D92335" w:rsidP="00341C67">
            <w:pPr>
              <w:spacing w:after="0" w:line="240" w:lineRule="auto"/>
              <w:rPr>
                <w:rFonts w:ascii="Times New Roman" w:hAnsi="Times New Roman"/>
                <w:b/>
                <w:szCs w:val="26"/>
              </w:rPr>
            </w:pPr>
            <w:r w:rsidRPr="008921C3">
              <w:rPr>
                <w:rFonts w:ascii="Times New Roman" w:hAnsi="Times New Roman"/>
                <w:b/>
                <w:szCs w:val="26"/>
              </w:rPr>
              <w:t>S/N</w:t>
            </w:r>
          </w:p>
        </w:tc>
        <w:tc>
          <w:tcPr>
            <w:tcW w:w="1956" w:type="dxa"/>
          </w:tcPr>
          <w:p w:rsidR="00D92335" w:rsidRPr="008921C3" w:rsidRDefault="00D92335" w:rsidP="00341C67">
            <w:pPr>
              <w:spacing w:after="0" w:line="240" w:lineRule="auto"/>
              <w:rPr>
                <w:rFonts w:ascii="Times New Roman" w:hAnsi="Times New Roman"/>
                <w:b/>
                <w:szCs w:val="26"/>
              </w:rPr>
            </w:pPr>
            <w:r w:rsidRPr="008921C3">
              <w:rPr>
                <w:rFonts w:ascii="Times New Roman" w:hAnsi="Times New Roman"/>
                <w:b/>
                <w:szCs w:val="26"/>
              </w:rPr>
              <w:t>CANDIDATE  SUPERVISED</w:t>
            </w:r>
          </w:p>
        </w:tc>
        <w:tc>
          <w:tcPr>
            <w:tcW w:w="4145" w:type="dxa"/>
          </w:tcPr>
          <w:p w:rsidR="00D92335" w:rsidRPr="008921C3" w:rsidRDefault="00D92335" w:rsidP="00341C67">
            <w:pPr>
              <w:spacing w:after="0" w:line="240" w:lineRule="auto"/>
              <w:rPr>
                <w:rFonts w:ascii="Times New Roman" w:hAnsi="Times New Roman"/>
                <w:b/>
                <w:szCs w:val="26"/>
              </w:rPr>
            </w:pPr>
            <w:r w:rsidRPr="008921C3">
              <w:rPr>
                <w:rFonts w:ascii="Times New Roman" w:hAnsi="Times New Roman"/>
                <w:b/>
                <w:szCs w:val="26"/>
              </w:rPr>
              <w:t>TITLE</w:t>
            </w:r>
          </w:p>
        </w:tc>
        <w:tc>
          <w:tcPr>
            <w:tcW w:w="1980" w:type="dxa"/>
          </w:tcPr>
          <w:p w:rsidR="00D92335" w:rsidRPr="008921C3" w:rsidRDefault="00D92335" w:rsidP="00341C67">
            <w:pPr>
              <w:spacing w:after="0" w:line="240" w:lineRule="auto"/>
              <w:rPr>
                <w:rFonts w:ascii="Times New Roman" w:hAnsi="Times New Roman"/>
                <w:b/>
                <w:szCs w:val="26"/>
              </w:rPr>
            </w:pPr>
            <w:r w:rsidRPr="008921C3">
              <w:rPr>
                <w:rFonts w:ascii="Times New Roman" w:hAnsi="Times New Roman"/>
                <w:b/>
                <w:szCs w:val="26"/>
              </w:rPr>
              <w:t>REG NO</w:t>
            </w:r>
          </w:p>
        </w:tc>
        <w:tc>
          <w:tcPr>
            <w:tcW w:w="872" w:type="dxa"/>
          </w:tcPr>
          <w:p w:rsidR="00D92335" w:rsidRPr="008921C3" w:rsidRDefault="00D92335" w:rsidP="00341C67">
            <w:pPr>
              <w:spacing w:after="0" w:line="240" w:lineRule="auto"/>
              <w:rPr>
                <w:rFonts w:ascii="Times New Roman" w:hAnsi="Times New Roman"/>
                <w:b/>
                <w:szCs w:val="26"/>
              </w:rPr>
            </w:pPr>
            <w:r w:rsidRPr="008921C3">
              <w:rPr>
                <w:rFonts w:ascii="Times New Roman" w:hAnsi="Times New Roman"/>
                <w:b/>
                <w:szCs w:val="26"/>
              </w:rPr>
              <w:t>DATE</w:t>
            </w:r>
          </w:p>
        </w:tc>
        <w:tc>
          <w:tcPr>
            <w:tcW w:w="1435" w:type="dxa"/>
          </w:tcPr>
          <w:p w:rsidR="00D92335" w:rsidRPr="008921C3" w:rsidRDefault="00D92335" w:rsidP="00341C67">
            <w:pPr>
              <w:spacing w:after="0" w:line="240" w:lineRule="auto"/>
              <w:rPr>
                <w:rFonts w:ascii="Times New Roman" w:hAnsi="Times New Roman"/>
                <w:b/>
                <w:szCs w:val="26"/>
              </w:rPr>
            </w:pPr>
            <w:r w:rsidRPr="008921C3">
              <w:rPr>
                <w:rFonts w:ascii="Times New Roman" w:hAnsi="Times New Roman"/>
                <w:b/>
                <w:szCs w:val="26"/>
              </w:rPr>
              <w:t>DEGREE AWARD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wokolo, B. I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nfluence of Guidance and Counselling on Vocational Value Orientation</w:t>
            </w:r>
            <w:r w:rsidR="00C541D0" w:rsidRPr="00670C6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670C64">
              <w:rPr>
                <w:rFonts w:ascii="Times New Roman" w:hAnsi="Times New Roman"/>
                <w:sz w:val="26"/>
                <w:szCs w:val="26"/>
              </w:rPr>
              <w:t>and Social Networking Among in-School Adolescents in Enugu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8921C3">
              <w:rPr>
                <w:rFonts w:ascii="Times New Roman" w:hAnsi="Times New Roman"/>
                <w:szCs w:val="26"/>
              </w:rPr>
              <w:t>PG/MED/13/6555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1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M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lastRenderedPageBreak/>
              <w:t>2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uhu, K.B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xploring Counselling Strategies in Resolving Political Violence Among Youths in Tarab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8921C3">
              <w:rPr>
                <w:rFonts w:ascii="Times New Roman" w:hAnsi="Times New Roman"/>
                <w:szCs w:val="26"/>
              </w:rPr>
              <w:t>PG/MED/13/65928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1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M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nwuneme, C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nkwo, C.R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Impact of Television Media Contents on In-School Adolescent Sexual Risk Behaviour in Awka South Local Government Area,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9/16570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12/183657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16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modu, I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bi, U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Role of the Counsellor in Reducing the Nature and Incidence of Adolescent-Adult Conflict in Anaocha Local Government Area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/117577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/11779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pala, E.M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Gbakaogu, G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erception of Instructional and Counselling Needs of Mentally Retarded Children in St Thomas Rehabilitation Centre Umuchu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1/109918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1/10715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6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shaku, E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Survey of Problems Encountered by Counsellors in Wukari Educational Zon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1/110290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7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, J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do, M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nvironmental Factors that Influence Behaviour Pattern of Secondary School Students in Igbo-Eze South Local Government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236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442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8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yitamen, P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suwe, A.S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actors Influencing the Implementation of the Universal Basic Education (UBE) Programme in Giza Local Government Area of Nasaraw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300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300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nkwo, G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Sule, S.A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Cultism in Nigerian Universities: Implications and Solution (A Case Study of University of Nigeria, Nsukka)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1/110256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1/11006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0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ughile, I.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Haanya, B.I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dentification of Some Areas of Adolescent Anxieties Among Secondary School Students in Benue State: Implication for Guidance and Counselling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0/103273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0/10328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4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1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kor, J.B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moru, L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Challenges of Implication of Universal basic Education (UBE) in Primary Schools in Igalamela-Odolu Local Government Area Educational Zone of Kogi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87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890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4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2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wechime, J.E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zude, P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Influence of Home and School Environment on Academic Performance of Students in Udi Local Government Area of Enugu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394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18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3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ba, G.W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gbajime, C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Deviant Behaviour Among Secondary School Students in Kwanda Local Government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96500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96374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4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gwu, M.A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actors that Militate Against Effective Integration of Handicapped Students in Some Normal Secondary School in Nsukka Urban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8/90014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5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menze, C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sika, E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erception of Teachers on the Causes of Low Participation of Women in Nigerian Politics: The Role of A Counsellor in Aguata Local Government Area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0/SD/25597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12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6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rogundade, M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chenyo, J.J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Strategies for Reducing Examination malpractices Among Secondary School Students in Omala Local Government Area of Kogi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81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9/SD/24024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 xml:space="preserve"> 17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Godo, 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garka, G.B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nfluence of Societal Attitudes Towards the Implementation of Counselling Services in Kwande Educational Zone of Benue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8/SD/2373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8/SD/23620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8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kor, B.R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nwujo, R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actors Associated with Examination Malpractices in Ofu Local Government Area of Kogi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10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23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malu, J.E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li, J.A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Decline in Male Enrolment in Teaching Profession: Implication for  Enugu State Education System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31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34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deh, A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actors Influencing Occupational Preferences of Secondary School Students in Awgu Local Government Area of Enugu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918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1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rafor-Nwosu,C.I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Constraints That Hinder Women Participation in Politics in Eluama Isiukwato Local Government Area of Abi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962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2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lilu, V.M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yangan, B.E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Perception of Secondary School Teachers on the Use of Punishment For Behaviour Modification in Ankpa Education Zon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12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0074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3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ttah, E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bi, M.A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arents’ Perception of the Impact of the Television Programmes on Moral and Social Behaviour of Young Children in Nsukka Urban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188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28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4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Kohol, B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teman, D.V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Drug Abuse Among Secondary School Students: A Case Study of Ofu Local Government Area of Kogi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12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157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5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ba, S.N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bi, R.A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ehavioural Problems of Primary School Pupils and Its Effects on Academic Performance in Nnewi South Local Government Area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337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395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6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jayi, L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emiye, C.B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erception of Sex Education by Secondary School Students in Mushin Local Government Area of Lagos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20010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9895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1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7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gbonwa, K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wuagwu, J.C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djustment Patterns of Secondary School Students in Boarding House Onitsha Urban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984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20088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0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8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dukwu, M.D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bah, G.O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actors Influencing Disruptive Classroom Behaviour Among Undergraduate Students: A Case Study of University of Nigeria, Nsukk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2001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6/SD/22172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0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9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eke, J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nkwo, N.C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actors Influencing Family Planning Practice Among Female Secondary School Teachers in Onitsha South Local Government Area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984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997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9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0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kpa, M.N.U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ro, C.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nah, S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ducational Needs of Market Women: A Case Study of Igbo-Eze South Local Government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9400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9305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9404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9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1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bonyi, P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belezim, V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gwuja, J.I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Constraints in the Teaching of the Igbo Language in Secondary Schools in Nsukka Local Government Area of Enugu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8997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896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8959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9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2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nuarah, E.U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Problems of Refuse Collection and Disposal in Owerri Local Government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66387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3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Mue, S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uyade, E.D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nfluence of Graduates Unemployment on Maladaptive Behaviour of  Unemployed Youths in Guma and Makurdi Local Government Areas of Benue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75538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75545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4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gudosi, S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abasili, V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cheagwu, R.N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ttitude of SS III Students Towards the Study of Igbo Literature in Onitsha Urban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895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8956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5/SD/1899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5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mefia, P.S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didi, I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kpata, J.I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scertaining the Need for Sex Education Programme in Secondary Schools in Oshimili South L.G.A. of Delt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53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990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859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6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li, E.C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ehaviour Problems of Secondary School Students in Nnewi Education Zone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5729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7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chikwelu, P.N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niebo, H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nake, C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ttitude of Secondary School Students Towards the Introduction of Sex Education in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53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87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4597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8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ttamah, V.O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Strategies for Improving the Morals and Productivity of primary School Teachers in Nsukka Local Government Area of Enugu State of Nigeri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83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39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wakwe, E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lor, F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bidigbo, N.R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Counseling Strategies for the Prevention of Aids Among  School Adolescenc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561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91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558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0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raba, C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afor, L.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Mordi, O.I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Cultural and Ethnical Influences in the Administration of  Guidance Services in Secondary Schools in Oshimili North Local Government Area of Delt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600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4786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969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1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ruehi, E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zevbigie, A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gbonkonkon, 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 Survey of Public Participation Towards Secondary School Drop Out in Edo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623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53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573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2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zedomwen, Z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yahen, M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moigui, P.O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erception of Teachers on Financial Management Practices of Secondary School Principals in Oredo Local Government Area of Edo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86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67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SD/16882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8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3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wo, J.U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a, V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Maduagwu, B.U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rincipals’ Teachers’ and Students’ Perception  of Guidance and Counsellors in the Secondary Schools in Udenu Local Government Area of Enugu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2177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21883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69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7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4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, J.E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ro, E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de, E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requent Transfer of Teachers and Its Impact on Students Academic Performance in Udenu Local Government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703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82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537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7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5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nyilo, R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li, E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Mbanugo, P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ttitudes of Guidance Counsellors Towards the Use of Psychological Tools in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2182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2175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21816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7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6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wafor E.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nanyelugo, V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inwa, M.E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Adjustment Patterns of Boarding School Students in Enugu urban: Implications to Guidance Counsellor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7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7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, I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gwuoke, F.O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gwueze, W.U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atterns of Students Enrolment in Secondary Schools in Nsukka Local Government Area of Enugu State and its Implications for Counsellors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42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68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842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7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8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kper, 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bah, M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Iyange, E.A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 xml:space="preserve">Influence of the Boarding House System on the Academic Performance of Secondary School Students in Makurdi Education Zone of Benue State </w:t>
            </w:r>
            <w:r w:rsidR="00F95011" w:rsidRPr="00670C64">
              <w:rPr>
                <w:rFonts w:ascii="Times New Roman" w:hAnsi="Times New Roman"/>
                <w:sz w:val="26"/>
                <w:szCs w:val="26"/>
              </w:rPr>
              <w:t>–</w:t>
            </w:r>
            <w:r w:rsidRPr="00670C64">
              <w:rPr>
                <w:rFonts w:ascii="Times New Roman" w:hAnsi="Times New Roman"/>
                <w:sz w:val="26"/>
                <w:szCs w:val="26"/>
              </w:rPr>
              <w:t xml:space="preserve"> Nigeri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45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367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21766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7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49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ya, L.C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cheja, F.O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Gender and Examination Malpractices Among  Secondary School Students in Nsukka Local Government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3/70688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2/63237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6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0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bojuru, A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afor, B.U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huekwe, F.B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ood Preservation Practices of Housewives in Oji River Urban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0916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114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0849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6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1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Modebelu, O.G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erulu, A.C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Some Problems Associated with the Implementation of the 6-3-3-4 System of Education in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1227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195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6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2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nyeguili, O.A.G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oke, S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Ezemegwara, A.N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erception of Teachers and the Public Towards the Use of Mother Tongue as A Medium of Instruction in Primary Schools in Onitsha South Local Government Area of Anambr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2837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2831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1/SD/1284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6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3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Gbandi, R.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meadi, F.I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lotu, E.O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Problems Facing the Guidance Counsellor in the Administration of Counselling Services in Oshimili Local Government Area of Delta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0854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189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0761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6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4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echukwu, G.E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nadi, J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sude, S.U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Secondary School Principals’ Perception of the Function of Guidance Counsellors: A Case Study of Secondary Schools in Nsukka Education Zone of Enugu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193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1060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0/SD/10884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6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5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bikili, B.N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Nzekwe, C.A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nene, R.O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The Implementation of Guidance Services in Secondary Schools in Anaocha Local Government Area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89/SD/8588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89/SD/9753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89/SD/9499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1995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6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kor, B.R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Unwujo, R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Factors Associated with Examination malpractices in Ofu Local Government Area of Kogi State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102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23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3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  <w:tr w:rsidR="00D92335" w:rsidRPr="00670C64" w:rsidTr="008921C3">
        <w:tc>
          <w:tcPr>
            <w:tcW w:w="559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57</w:t>
            </w:r>
          </w:p>
        </w:tc>
        <w:tc>
          <w:tcPr>
            <w:tcW w:w="1956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Amalu, J.E.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Okoli, J.A.</w:t>
            </w:r>
          </w:p>
        </w:tc>
        <w:tc>
          <w:tcPr>
            <w:tcW w:w="414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Decline in Male Enrolment to the Teaching Profession: Implication for Enugu State Education System</w:t>
            </w:r>
          </w:p>
        </w:tc>
        <w:tc>
          <w:tcPr>
            <w:tcW w:w="1980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319</w:t>
            </w:r>
          </w:p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97/SD/23343</w:t>
            </w:r>
          </w:p>
        </w:tc>
        <w:tc>
          <w:tcPr>
            <w:tcW w:w="872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2002</w:t>
            </w:r>
          </w:p>
        </w:tc>
        <w:tc>
          <w:tcPr>
            <w:tcW w:w="1435" w:type="dxa"/>
          </w:tcPr>
          <w:p w:rsidR="00D92335" w:rsidRPr="00670C64" w:rsidRDefault="00D92335" w:rsidP="00341C67">
            <w:pPr>
              <w:spacing w:after="0" w:line="240" w:lineRule="auto"/>
              <w:rPr>
                <w:rFonts w:ascii="Times New Roman" w:hAnsi="Times New Roman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sz w:val="26"/>
                <w:szCs w:val="26"/>
              </w:rPr>
              <w:t>B.Ed</w:t>
            </w:r>
          </w:p>
        </w:tc>
      </w:tr>
    </w:tbl>
    <w:p w:rsidR="008921C3" w:rsidRDefault="008921C3" w:rsidP="00194089">
      <w:pPr>
        <w:ind w:right="-540"/>
        <w:rPr>
          <w:rFonts w:ascii="Times New Roman" w:hAnsi="Times New Roman"/>
          <w:b/>
          <w:color w:val="000000"/>
          <w:sz w:val="26"/>
          <w:szCs w:val="26"/>
        </w:rPr>
      </w:pPr>
    </w:p>
    <w:p w:rsidR="008921C3" w:rsidRDefault="008921C3" w:rsidP="00194089">
      <w:pPr>
        <w:ind w:right="-540"/>
        <w:rPr>
          <w:rFonts w:ascii="Times New Roman" w:hAnsi="Times New Roman"/>
          <w:b/>
          <w:color w:val="000000"/>
          <w:sz w:val="26"/>
          <w:szCs w:val="26"/>
        </w:rPr>
      </w:pPr>
    </w:p>
    <w:p w:rsidR="008921C3" w:rsidRDefault="008921C3" w:rsidP="00194089">
      <w:pPr>
        <w:ind w:right="-540"/>
        <w:rPr>
          <w:rFonts w:ascii="Times New Roman" w:hAnsi="Times New Roman"/>
          <w:b/>
          <w:color w:val="000000"/>
          <w:sz w:val="26"/>
          <w:szCs w:val="26"/>
        </w:rPr>
      </w:pPr>
    </w:p>
    <w:p w:rsidR="00700597" w:rsidRPr="00670C64" w:rsidRDefault="00700597" w:rsidP="008921C3">
      <w:pPr>
        <w:numPr>
          <w:ilvl w:val="0"/>
          <w:numId w:val="14"/>
        </w:numPr>
        <w:tabs>
          <w:tab w:val="left" w:pos="900"/>
        </w:tabs>
        <w:ind w:right="-54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CONFERENCE/WORKSHOP ATTENDED WITH DATES AND PAPERS PRESENTED</w:t>
      </w:r>
    </w:p>
    <w:tbl>
      <w:tblPr>
        <w:tblW w:w="10510" w:type="dxa"/>
        <w:tblInd w:w="-162" w:type="dxa"/>
        <w:tblLook w:val="04A0"/>
      </w:tblPr>
      <w:tblGrid>
        <w:gridCol w:w="1663"/>
        <w:gridCol w:w="2163"/>
        <w:gridCol w:w="3511"/>
        <w:gridCol w:w="3173"/>
      </w:tblGrid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b/>
                <w:sz w:val="24"/>
                <w:szCs w:val="24"/>
              </w:rPr>
              <w:t xml:space="preserve">PLACE 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b/>
                <w:sz w:val="24"/>
                <w:szCs w:val="24"/>
              </w:rPr>
              <w:t xml:space="preserve">THEME OF CONFERENCE 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b/>
                <w:sz w:val="24"/>
                <w:szCs w:val="24"/>
              </w:rPr>
              <w:t>TITLE OF PAPER PRESENTED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-2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921C3" w:rsidRPr="008921C3">
              <w:rPr>
                <w:rFonts w:ascii="Times New Roman" w:hAnsi="Times New Roman"/>
                <w:sz w:val="24"/>
                <w:szCs w:val="24"/>
              </w:rPr>
              <w:t>AUG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.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LAGOS MULTIPURPOSE HALL UNILAG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4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INTERNATIONAL CONFERENCE OF COUNSELLING ASSOCIATION OF NIGERIA (CASSON). “COUNSELLING WOMEN’S HEALTH EDUC/EMPOWERMENT AND SUSTAINABLE DEVT.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Self- Concept IMPROVEMENT PROGRAMME FOR EMOTIONAL ADJUSTMENT OF CHILDLESS WOMEN IN ORUMBA NORTH LOCAL GOVT. AREA OF ANAMBRA STATE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10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SEPT.</w:t>
            </w:r>
            <w:r w:rsidR="008921C3">
              <w:rPr>
                <w:rFonts w:ascii="Times New Roman" w:hAnsi="Times New Roman"/>
                <w:sz w:val="24"/>
                <w:szCs w:val="24"/>
              </w:rPr>
              <w:t>,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16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ENUGU STATE UNIVERSITY AUDITORIUM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LEARNING CRISIS CHALLENGES AND SUSTAINABLE DEVELOPMENT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FLUENCE OF SCHOOL PHYSICAL ENVIRONMENT ON ENHANCING TEACHING AND LEARNING IN SEC. SCHOOL IN NSUKKA EDUCATION ZONE OF ENUGU STATE.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2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ND  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AUG.</w:t>
            </w:r>
            <w:r w:rsidR="008921C3">
              <w:rPr>
                <w:rFonts w:ascii="Times New Roman" w:hAnsi="Times New Roman"/>
                <w:sz w:val="24"/>
                <w:szCs w:val="24"/>
              </w:rPr>
              <w:t>,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15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EDUCATION RESOURCE CENTRE ABUJ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40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INTERNATIONAL CONFERENCE OF COUNSELLING ASSOCIATION OF NIGERIA (CASSON)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TEAM APPROACH AS ENXYME FOR PEACE EDUCATION: COUNSELLING IN NIGERIAN SECONDARY SCHOOLS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1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JUNE</w:t>
            </w:r>
            <w:r w:rsidR="008921C3">
              <w:rPr>
                <w:rFonts w:ascii="Times New Roman" w:hAnsi="Times New Roman"/>
                <w:sz w:val="24"/>
                <w:szCs w:val="24"/>
              </w:rPr>
              <w:t>,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15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.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NATIONAL CONFERENCE OF THE FACULTY OF EDUCATION. UNIVERSITY OF NIGERIA. PROMOTING BEST PRACTICES IN NIGERIAN EDUCATION THROUGH EFFECTIVE POLICY FORMULATION AND IMPLEMENTATION STRATEGIES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EER FACILITATION AS A CATALYST FOR PEACE EDUCATION COUNSELLING IN SECONDARY SCHOOLS IN NIGERIA.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- 18TH FEB. 2015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 xml:space="preserve">NIGER HALL, C.E.C. </w:t>
            </w:r>
          </w:p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TERNATIONAL CONFERENCE OF SOCIETY FOR RESEARCH AND ACADEMIC EXCELLENCE.  REPOSITIONING RESEARCH IN ARTS AND SOCIAL SCIENCES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 xml:space="preserve">COUNSELLING FOR STRESS MANAGEMENT: A UNIVERSITY OF NIGERIA STUDENTS’ HEALTH PROMOTION STRATEGY. 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1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OCT.</w:t>
            </w:r>
            <w:r w:rsidR="008921C3">
              <w:rPr>
                <w:rFonts w:ascii="Times New Roman" w:hAnsi="Times New Roman"/>
                <w:sz w:val="24"/>
                <w:szCs w:val="24"/>
              </w:rPr>
              <w:t>,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14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AL HOTEL ENUGU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IGERIAN ASSOCIATION FOR EDUCATIONAL ADMINISTRATION AND PLANNING 33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ANNUAL NATIONAL CONFERENCE ON MANAGEMENT OF DIVERSIFICATION IN NIGERIAN EDUCATIONAL: ACHIEVEMENTS AND CHALLENGES 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PING STRATEGIES OF SINGLE PARENTS IN OWERRI METROPOLIS IMO STATE, NIGERIA.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-2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SEPT.</w:t>
            </w:r>
            <w:r w:rsidR="008921C3">
              <w:rPr>
                <w:rFonts w:ascii="Times New Roman" w:hAnsi="Times New Roman"/>
                <w:sz w:val="24"/>
                <w:szCs w:val="24"/>
              </w:rPr>
              <w:t>,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14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ASSM CONFERENCE.</w:t>
            </w:r>
          </w:p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LAGOS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ERSONAL AND CORPORATE FITNESS TRAINING IN NIGERIA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UNSELLING THE EXECUTIVES FOR TOTAL FITNESS</w:t>
            </w:r>
          </w:p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SEPT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2013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STITUTE OF EDUCATION UNN ANNUAL CONFERENCE ON TEACHER EDUCATION IN NIGERIA: NEED FOR QUALITY, RELEVANCE AND SUSTAINABILITY IN A GLOBALIZED WORLD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RELATIONSHIP AMONG PEER PRESSURE, TIME MANAGEMENT AND ACADEMIC PERFORMANCE OF IN-SCHOOL ADOLESCENTS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1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JUNE, 2013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STITUTE OF AFRICAN STUDIES, FIFTY YEARS OF AFRICAN STUDIES AT UNIVERSITY OF NIGERIA, NSUKKA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AMPUS CULTISM DEVELOPMENT AND PROBLEMS IN NIGERIA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3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SEPT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2012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STITUTE OF EDUCATION UNN ANNUAL CONFERENCE ON NATIONAL TRANSFORMATION THROUGH ENTREPRENEURSHIP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UNSELLING THE YOUTHS ON SELF-EMPLOYMENT FOR NATIONAL DEVELOPMENT AND TRANSFORMATION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JUNE 2012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NFERENCE HALL, FACULTY OF EDUCATION ABU ZARI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ANNUAL CONFERENCE OF EDUCATIONAL PSYCHOLOGY AND COUNSELLING, FACULTY OF EDUCATION AHMADU BELLO UNIVERSITY ON PROFESSIONAL DEVELOPMENT OF EDUCATIONAL PSYCHOLOGISTS AND COUNSELLORS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 xml:space="preserve">COUNSELLORS’ PERCEPTION OF THE USE OF ICT FOR PROFESSIONAL DEVELOPMENT IN ANAMBRA STATE 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2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JULY, 2011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FACULTY OF EDUCATION, UNN ANNUAL CONFERENCE ON CURRICULUM TRANSFORMATION FOR TEACHER PREPARATION IN A GLOBALIZED WORLD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FORMATION SERVICES COUNSELLING AND CURRICULUM TRANSFORMATION IN ICT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-1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MAY 2011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STITUTE OF EDUCATION 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OPTIMIZING E-LEARNING OPPORTUNITIES FOR EFFECTIVE EDUCATIONAL SERVICE DELIVERY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MPUTER EDUCATION FOR EFFECTIVE EDUCATIONAL SERVICE DELIVERY</w:t>
            </w:r>
          </w:p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-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NOV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2010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ERA CONFERENCE</w:t>
            </w:r>
          </w:p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HUMAN CAPITAL DEVELOPMENT IN TECHNOLOGY ERA: CHALLENGES AND NEW RESPONSIBILITIES OF THE TEACHER.</w:t>
            </w:r>
          </w:p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THE TECHERS’ ROLE IN THE TECHNOLOGY ERA: STUDENTS’ PERSPECTIVE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AUG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2010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NAMDI AZIKIWE STADIUM ENUGU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UNSELLING ASSOCIATION OF NIGERIA (CASSON) ANNUAL CONFERENCE ON COUNSELLING FOR CONDUCIEVE ENVIRONMENT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UNSELLING NEEDS OF THE PHYSICALLY CHALLENGED IN MAINSTREAM CLASSROOM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JULY – 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AUG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08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EKPO CONVOCTION ARENA, 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INTERNATIONAL CONFERENCE OF DEPARTMENT OF EDUCATIONAL FOUNDATIONS ON PRE-RETIREMENT PREPARATIONS AND MANAGEMENT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EPARATION FOR RETIREMENT: A CASE STUDY OF RETIRED STAFF OF UNIVERSITY OF NIGERIA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OCT. 2008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IGER HALL , C.E.C. UN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ATIONAL ASSOCIATION OF SOCIOLOGISTS OF EDUCATION 2ND NATIONAL CONFERENCE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ETHICS AND MORALS VALUES OF YOUTHS IN ANAMBRA STATE: COUNSELLING IMPLICATIONS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NOV. -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DEC. 2007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DEPARTMENT OF PHE, UNIVERSITY OF ILORI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NATIONAL CONFERENCE OF NIGERIA ASSOCIATION OF SPORTS SCIENCE AND MEDICINE (NASSM)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DRUG ABUSE AMONG ADOLESCENTS IN THE CONTEMPORARY SOCIETY: THE COUNSELLORS’ ROLE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1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AUG. 2007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FACULTY OF EDUCATION, UNN ANNUAL NATIONAL CONFERENCE ON EDUCATIONAL REFORMS AND THE ATTAINMENT OF MILLENNIUM DEVELOPMENT GOALS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UNSELLING FOR STRESS MANAGEMENT : A UNIVERSITY OF NIGERIA STUDENT HEALTH PROMOTION PROGRAMME FOR THE ATTAINMENT OF MILLENNIUM DEVELOPMENT GOALS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5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 1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AUG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2006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GIDAN MATASA, MINNA, NIGER STATE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30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ANNUAL CONFERENCE OF THE COUNSELLING ASSOCIATION OF NIGERIA (CASSON) ON COUNSELLING FOR POLITICAL STABILITY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TILIZING OF INFORMATION AND COMMUNICATION TECHNOLOGY (ICT) IN COUNSELLING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30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SEPT.</w:t>
            </w:r>
            <w:r w:rsidR="008921C3">
              <w:rPr>
                <w:rFonts w:ascii="Times New Roman" w:hAnsi="Times New Roman"/>
                <w:sz w:val="24"/>
                <w:szCs w:val="24"/>
              </w:rPr>
              <w:t>,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05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ANNUAL CONFERENCE OF DEPARTMENT OF EDUCATIONAL FOUNDATIONS, UNIVERSITY OF NIGERIA, NSUKKA ON DYNAMICS OF INFORMATION IN COUNSELLING AND CARE GIVING.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HALLENGES OF INFORMATION COMMUNICATION TECHNOLOGY IN THE STRATEGIES USED FOR COUNSELLING IN SOUTH/EAST NIGERIA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-1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MAY, 2005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 UN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OFESSIONAL LEADERSHIP AND DEVELOPMENT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WOMEN IN LEADERSHIP: CHALLENGES FOR COUNSELLOR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1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JULY 2004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RINCESS ALEXANDRA AUDITORIUM, U.N.N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IGERIAN COUNCIL OF EDUCATIONAL PSYCHOLOGISTS’ NATIONAL CONFERENCE ON PERSPECTIVES AND CHALLENGES IN EDUCATIONAL PSYCHOLOGY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OUNSELLORS’ PERCEPTION OF DEVIANT BEHAVIOURS AMONG SECONDARY SCHOOL STUDENTS IN ENUGU STATE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1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FEB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2004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CALABAR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URRICULUM RELEVANCE AND SUSTAINABLE DEVELOPMENT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EFFECTIVE CURRICULUM IMPLEMENTATION IN OUR SECONDARY SCHOOLS FOR NATIONAL DEVELOPMENT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-10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NOV. 2003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PORT-HARCOURT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ICT IN EDUCATION TRAINING AND DEVELOPMENT.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THE ROLE OF THE COUNSELLOR IN INFORMATION COMMUNICATION TECHNOLOGY TRAINING AND DEVELOPMENT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SEPT. 1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20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2002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AIFCE OWERRI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STRATEGIES FOR RELATING CURRICULUM TO PRODUCTIVE WORK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CLUSION OF MODELS FOR EDUCATING THE HEARING IMPAIRED IN NIGERIAN CURRICULUM: THE COUNSELLORS’ PERSPECTIVE</w:t>
            </w:r>
          </w:p>
        </w:tc>
      </w:tr>
      <w:tr w:rsidR="00700597" w:rsidRPr="008921C3" w:rsidTr="008921C3">
        <w:trPr>
          <w:trHeight w:val="1227"/>
        </w:trPr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SEPT. 25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2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2002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 xml:space="preserve">INTEGRATED CULTURAL CENTER, PORT-HARCOURT, NIGERIA 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NIGERIA ASSOCIATION FOR PHYSICAL HEALTH EDUCATION, RECREATION, SPORTS AND DANCE (NAPHER.SD) NATIONAL CONFERENCE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STRATEGIES FOR PROMOTING HEALTH OF UNIVERSITY LECTURERS: IMPLICATION FOR COUNSELLING UNIVERSITY LECTURERS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2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DEC. 2001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G.S. BUILDING 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FACULTY OF EDUCATION, UNN ANNUAL NATIONAL CONFERENCE ON STUDIES IN GENDER DISCRIMINATION IN THE 2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CENTURY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TOWARDS ENHANCING MALE ENROLEMENT IN TERTIARRY INSTITUTIONS: THE COUNSELLORS’ PERSPECTIVE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AUG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2000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TERNATIONAL CONFERENCE CENTRE ABUJ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ANNUAL CONFERENCE OF COUNSELLING ASSOCIATION OF NIGERIA (CASSON) ON COUNCELLING FOR HUMAN MANAGEMENT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SOURCES OF PARENTAL ANXIETY: THE EFFICACY OF COUNSELLING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2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</w:p>
          <w:p w:rsidR="00700597" w:rsidRPr="008921C3" w:rsidRDefault="004D026E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UG., </w:t>
            </w:r>
            <w:r w:rsidR="00700597" w:rsidRPr="008921C3">
              <w:rPr>
                <w:rFonts w:ascii="Times New Roman" w:hAnsi="Times New Roman"/>
                <w:sz w:val="24"/>
                <w:szCs w:val="24"/>
              </w:rPr>
              <w:t>2000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AL BASIC EDUCATION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BASIC EDUCATION: FOUNDATION FOR NATIONAL DEVELOPMENT THE COUNSELLORS’ PERSPECTIVE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4D026E">
              <w:rPr>
                <w:rFonts w:ascii="Times New Roman" w:hAnsi="Times New Roman"/>
                <w:sz w:val="24"/>
                <w:szCs w:val="24"/>
              </w:rPr>
              <w:t>-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2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SEPT.</w:t>
            </w:r>
            <w:r w:rsidR="004D026E">
              <w:rPr>
                <w:rFonts w:ascii="Times New Roman" w:hAnsi="Times New Roman"/>
                <w:sz w:val="24"/>
                <w:szCs w:val="24"/>
              </w:rPr>
              <w:t>,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2000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URRICULUM ORGANISATION OF NIGERIA (CON)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URRICULUM PLANNERS AND NATIONAL DEVELOPMENT: COUNSELLING IMPLICATION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3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28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AUG. 1999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FACULTY OF EDUCATION, UNIVERSITY OF LAGOS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3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 ANNUAL CONFERENCE OF COUNSELLING ASSOCIATION OF NIGERIA (CASSON) ON COUNSELLING FOR NATIONAL RECONSTRUCTION AND RESTORATION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ENTREPRENEURSHIP EDUCATION AS PANACEA FOR EMPOWERINGNIGERIAN YOUTHS FOR NATIONAL CONSTRUCTION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4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17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APRIL, 1999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RISES AND CHALLENGES FOR HIGHER INSTITUTIONS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 xml:space="preserve">STUDENT’ UNREST IN HIGHER INSTITUTION: COUNSELLORS’ ROLE 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5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1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OCT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1998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, NSUKKA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CURRICULUM FOR NURSERY SCHOOL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THE PRE-SCHOOL CHILD: CHALLENGES FOR THE COUNSELLOR IN CURRICULUM FORMULATION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 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MAY, 1998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, NSUKKA. GEORGE MARION JOHNSON (GS) BUILDING U.N.N.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STITIUTE OF EDUCATION AND COMPUTER COMMUNICATIONS CENTER INTERNATIONAL CONFERENCE ON INFORMATION AND TECHNOLOGY EDUCATION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FORMATION TECHNOLOGY, A VERITABLE TOOL FOR THE COUNSELLOR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9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-12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SEPT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1997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UNIVERSITY OF NIGERIA, NSUKKA. GEORGE MARION JOHNSON (GS) BUILDING U.N.N.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STITIUTE OF EDUCATION CONFERENCE ON  ALTERNATIVE EDUCATION IN NIGERIA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INVESTIGATIONG COUNSELLING NEEDS OF THE GIFTED STUDENTS</w:t>
            </w:r>
          </w:p>
        </w:tc>
      </w:tr>
      <w:tr w:rsidR="00700597" w:rsidRPr="008921C3" w:rsidTr="008921C3">
        <w:tc>
          <w:tcPr>
            <w:tcW w:w="16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1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– 16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="008921C3">
              <w:rPr>
                <w:rFonts w:ascii="Times New Roman" w:hAnsi="Times New Roman"/>
                <w:sz w:val="24"/>
                <w:szCs w:val="24"/>
              </w:rPr>
              <w:t xml:space="preserve"> AUG.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>, 1997</w:t>
            </w:r>
          </w:p>
        </w:tc>
        <w:tc>
          <w:tcPr>
            <w:tcW w:w="216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PETROLIUM TRAINING INSTITUTE CONFERENCE CENTRE EFFRUM DELTA STATE</w:t>
            </w:r>
          </w:p>
        </w:tc>
        <w:tc>
          <w:tcPr>
            <w:tcW w:w="3511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21</w:t>
            </w:r>
            <w:r w:rsidRPr="008921C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8921C3">
              <w:rPr>
                <w:rFonts w:ascii="Times New Roman" w:hAnsi="Times New Roman"/>
                <w:sz w:val="24"/>
                <w:szCs w:val="24"/>
              </w:rPr>
              <w:t xml:space="preserve"> ANNUAL CONFERENCE OF COUNSELLING ASSOCIATION OF NIGERIA (CASSON) ON GENDER ISSUES IN COUNSELLING</w:t>
            </w:r>
          </w:p>
        </w:tc>
        <w:tc>
          <w:tcPr>
            <w:tcW w:w="3173" w:type="dxa"/>
          </w:tcPr>
          <w:p w:rsidR="00700597" w:rsidRPr="008921C3" w:rsidRDefault="00700597" w:rsidP="00700597">
            <w:pPr>
              <w:spacing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921C3">
              <w:rPr>
                <w:rFonts w:ascii="Times New Roman" w:hAnsi="Times New Roman"/>
                <w:sz w:val="24"/>
                <w:szCs w:val="24"/>
              </w:rPr>
              <w:t>FEMALE PERCEPTION OF COUNSELLING IN TERTIARY INSTITUTIONS OF NIGERIA.</w:t>
            </w:r>
          </w:p>
        </w:tc>
      </w:tr>
    </w:tbl>
    <w:p w:rsidR="00BB27D1" w:rsidRPr="00670C64" w:rsidRDefault="00BB27D1" w:rsidP="00194089">
      <w:pPr>
        <w:ind w:right="-540"/>
        <w:rPr>
          <w:rFonts w:ascii="Times New Roman" w:hAnsi="Times New Roman"/>
          <w:b/>
          <w:color w:val="000000"/>
          <w:sz w:val="26"/>
          <w:szCs w:val="26"/>
        </w:rPr>
      </w:pPr>
    </w:p>
    <w:p w:rsidR="00700597" w:rsidRPr="00670C64" w:rsidRDefault="00BB27D1" w:rsidP="004D026E">
      <w:pPr>
        <w:numPr>
          <w:ilvl w:val="0"/>
          <w:numId w:val="14"/>
        </w:numPr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RESEARCH ACTIVITIES</w:t>
      </w:r>
      <w:r w:rsidR="004D026E">
        <w:rPr>
          <w:rFonts w:ascii="Times New Roman" w:hAnsi="Times New Roman"/>
          <w:b/>
          <w:color w:val="000000"/>
          <w:sz w:val="26"/>
          <w:szCs w:val="26"/>
        </w:rPr>
        <w:t>/INTERESTS</w:t>
      </w:r>
    </w:p>
    <w:p w:rsidR="00537120" w:rsidRPr="00670C64" w:rsidRDefault="00537120" w:rsidP="004C1BDC">
      <w:pPr>
        <w:numPr>
          <w:ilvl w:val="0"/>
          <w:numId w:val="8"/>
        </w:numPr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Some Correlates of Family Stability </w:t>
      </w:r>
      <w:r w:rsidR="008921C3" w:rsidRPr="00670C64">
        <w:rPr>
          <w:rFonts w:ascii="Times New Roman" w:hAnsi="Times New Roman"/>
          <w:color w:val="000000"/>
          <w:sz w:val="26"/>
          <w:szCs w:val="26"/>
        </w:rPr>
        <w:t>among</w:t>
      </w:r>
      <w:r w:rsidR="00293491" w:rsidRPr="00670C6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>Couples in Anambra State (Completed Ph.D Thesis, August, 2003).</w:t>
      </w:r>
    </w:p>
    <w:p w:rsidR="00537120" w:rsidRPr="00670C64" w:rsidRDefault="00537120" w:rsidP="004C1BDC">
      <w:pPr>
        <w:numPr>
          <w:ilvl w:val="0"/>
          <w:numId w:val="8"/>
        </w:numPr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 xml:space="preserve">Career Maturity </w:t>
      </w:r>
      <w:r w:rsidR="008921C3" w:rsidRPr="00670C64">
        <w:rPr>
          <w:rFonts w:ascii="Times New Roman" w:hAnsi="Times New Roman"/>
          <w:color w:val="000000"/>
          <w:sz w:val="26"/>
          <w:szCs w:val="26"/>
        </w:rPr>
        <w:t>among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Secondary School Students in Nsukka Education Zone of Enugu State</w:t>
      </w:r>
      <w:r w:rsidR="00293491" w:rsidRPr="00670C64">
        <w:rPr>
          <w:rFonts w:ascii="Times New Roman" w:hAnsi="Times New Roman"/>
          <w:color w:val="000000"/>
          <w:sz w:val="26"/>
          <w:szCs w:val="26"/>
        </w:rPr>
        <w:t xml:space="preserve"> (Completed M.Ed Thesis, December, 1992).</w:t>
      </w:r>
    </w:p>
    <w:p w:rsidR="00BB27D1" w:rsidRPr="00670C64" w:rsidRDefault="008E153E" w:rsidP="004C1BDC">
      <w:pPr>
        <w:numPr>
          <w:ilvl w:val="0"/>
          <w:numId w:val="8"/>
        </w:numPr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Dietary Pattern of Pregnant Women: Control for Maternal Mortality in Anambra State (on-going)</w:t>
      </w:r>
    </w:p>
    <w:p w:rsidR="004271BB" w:rsidRDefault="008E153E" w:rsidP="00194089">
      <w:pPr>
        <w:numPr>
          <w:ilvl w:val="0"/>
          <w:numId w:val="8"/>
        </w:numPr>
        <w:ind w:right="-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Development of Marriage Manual for Young Couples for Stable Homes in South East Nigeria (on-going)</w:t>
      </w:r>
    </w:p>
    <w:p w:rsidR="0011415F" w:rsidRPr="0011415F" w:rsidRDefault="0011415F" w:rsidP="0011415F">
      <w:pPr>
        <w:ind w:left="360" w:right="-540"/>
        <w:rPr>
          <w:rFonts w:ascii="Times New Roman" w:hAnsi="Times New Roman"/>
          <w:color w:val="000000"/>
          <w:sz w:val="26"/>
          <w:szCs w:val="26"/>
        </w:rPr>
      </w:pPr>
    </w:p>
    <w:p w:rsidR="004271BB" w:rsidRPr="00670C64" w:rsidRDefault="004271BB" w:rsidP="004D026E">
      <w:pPr>
        <w:numPr>
          <w:ilvl w:val="0"/>
          <w:numId w:val="14"/>
        </w:numPr>
        <w:ind w:right="-540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AWARDS</w:t>
      </w:r>
    </w:p>
    <w:tbl>
      <w:tblPr>
        <w:tblW w:w="10578" w:type="dxa"/>
        <w:tblLook w:val="04A0"/>
      </w:tblPr>
      <w:tblGrid>
        <w:gridCol w:w="5170"/>
        <w:gridCol w:w="3780"/>
        <w:gridCol w:w="1628"/>
      </w:tblGrid>
      <w:tr w:rsidR="00341C67" w:rsidRPr="00670C64" w:rsidTr="00341C67">
        <w:tc>
          <w:tcPr>
            <w:tcW w:w="5170" w:type="dxa"/>
          </w:tcPr>
          <w:p w:rsidR="004271BB" w:rsidRPr="00670C64" w:rsidRDefault="004271BB" w:rsidP="00341C67">
            <w:pPr>
              <w:ind w:right="-540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Award</w:t>
            </w:r>
          </w:p>
        </w:tc>
        <w:tc>
          <w:tcPr>
            <w:tcW w:w="3780" w:type="dxa"/>
          </w:tcPr>
          <w:p w:rsidR="004271BB" w:rsidRPr="00670C64" w:rsidRDefault="004271BB" w:rsidP="00341C67">
            <w:pPr>
              <w:ind w:right="-540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Awarding Body</w:t>
            </w:r>
          </w:p>
        </w:tc>
        <w:tc>
          <w:tcPr>
            <w:tcW w:w="1628" w:type="dxa"/>
          </w:tcPr>
          <w:p w:rsidR="004271BB" w:rsidRPr="00670C64" w:rsidRDefault="004271BB" w:rsidP="00341C67">
            <w:pPr>
              <w:ind w:right="-540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Date</w:t>
            </w:r>
          </w:p>
        </w:tc>
      </w:tr>
      <w:tr w:rsidR="00341C67" w:rsidRPr="00670C64" w:rsidTr="00341C67">
        <w:tc>
          <w:tcPr>
            <w:tcW w:w="5170" w:type="dxa"/>
          </w:tcPr>
          <w:p w:rsidR="004271BB" w:rsidRPr="00670C64" w:rsidRDefault="004271BB" w:rsidP="00BB51BE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ward of Excellence as the Most Outstanding and Visionary Lecturer</w:t>
            </w:r>
          </w:p>
        </w:tc>
        <w:tc>
          <w:tcPr>
            <w:tcW w:w="3780" w:type="dxa"/>
          </w:tcPr>
          <w:p w:rsidR="004271BB" w:rsidRPr="00670C64" w:rsidRDefault="004271BB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Faculty of Education Student</w:t>
            </w:r>
            <w:r w:rsidR="00BB51B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s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="00BB51B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ssociation, University of Nigeria, Nsukka</w:t>
            </w:r>
          </w:p>
        </w:tc>
        <w:tc>
          <w:tcPr>
            <w:tcW w:w="1628" w:type="dxa"/>
          </w:tcPr>
          <w:p w:rsidR="004271BB" w:rsidRPr="00670C64" w:rsidRDefault="00BB51BE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June, 2016</w:t>
            </w:r>
          </w:p>
        </w:tc>
      </w:tr>
      <w:tr w:rsidR="00341C67" w:rsidRPr="00670C64" w:rsidTr="00341C67">
        <w:tc>
          <w:tcPr>
            <w:tcW w:w="5170" w:type="dxa"/>
          </w:tcPr>
          <w:p w:rsidR="00BB51BE" w:rsidRPr="00670C64" w:rsidRDefault="006200D2" w:rsidP="00BB51BE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N 1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  <w:vertAlign w:val="superscript"/>
              </w:rPr>
              <w:t>st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</w:t>
            </w:r>
            <w:r w:rsidR="0003330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Staff Award as </w:t>
            </w:r>
            <w:r w:rsidR="00BB51B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Top Ten Most Influential Female Lecturer of </w:t>
            </w:r>
            <w:r w:rsidR="0003330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the </w:t>
            </w:r>
            <w:r w:rsidR="00BB51BE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iversity</w:t>
            </w:r>
          </w:p>
        </w:tc>
        <w:tc>
          <w:tcPr>
            <w:tcW w:w="3780" w:type="dxa"/>
          </w:tcPr>
          <w:p w:rsidR="00BB51BE" w:rsidRPr="00670C64" w:rsidRDefault="00033301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iversity of Nigeria, Nsukka</w:t>
            </w:r>
          </w:p>
        </w:tc>
        <w:tc>
          <w:tcPr>
            <w:tcW w:w="1628" w:type="dxa"/>
          </w:tcPr>
          <w:p w:rsidR="00BB51BE" w:rsidRPr="00670C64" w:rsidRDefault="006200D2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July, </w:t>
            </w:r>
            <w:r w:rsidR="00033301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16</w:t>
            </w:r>
          </w:p>
        </w:tc>
      </w:tr>
      <w:tr w:rsidR="003D3AE2" w:rsidRPr="00670C64" w:rsidTr="00341C67">
        <w:tc>
          <w:tcPr>
            <w:tcW w:w="5170" w:type="dxa"/>
          </w:tcPr>
          <w:p w:rsidR="003D3AE2" w:rsidRPr="00670C64" w:rsidRDefault="003D3AE2" w:rsidP="00FA4282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Life Membership Award For Outstanding Contributions to the Growth of  the Club</w:t>
            </w:r>
          </w:p>
        </w:tc>
        <w:tc>
          <w:tcPr>
            <w:tcW w:w="3780" w:type="dxa"/>
          </w:tcPr>
          <w:p w:rsidR="003D3AE2" w:rsidRPr="00670C64" w:rsidRDefault="003D3AE2" w:rsidP="00FA4282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iversity of Nigeria Senior Staff Club</w:t>
            </w:r>
          </w:p>
        </w:tc>
        <w:tc>
          <w:tcPr>
            <w:tcW w:w="1628" w:type="dxa"/>
          </w:tcPr>
          <w:p w:rsidR="003D3AE2" w:rsidRPr="00670C64" w:rsidRDefault="003D3AE2" w:rsidP="00FA4282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Oct., 2013</w:t>
            </w:r>
          </w:p>
        </w:tc>
      </w:tr>
      <w:tr w:rsidR="00341C67" w:rsidRPr="00670C64" w:rsidTr="00341C67">
        <w:tc>
          <w:tcPr>
            <w:tcW w:w="5170" w:type="dxa"/>
          </w:tcPr>
          <w:p w:rsidR="00033301" w:rsidRPr="00670C64" w:rsidRDefault="00033301" w:rsidP="00BB51BE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Good Ambassador Award</w:t>
            </w:r>
          </w:p>
        </w:tc>
        <w:tc>
          <w:tcPr>
            <w:tcW w:w="3780" w:type="dxa"/>
          </w:tcPr>
          <w:p w:rsidR="00033301" w:rsidRPr="00670C64" w:rsidRDefault="00033301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University of Nigeria, Nsukka</w:t>
            </w:r>
          </w:p>
        </w:tc>
        <w:tc>
          <w:tcPr>
            <w:tcW w:w="1628" w:type="dxa"/>
          </w:tcPr>
          <w:p w:rsidR="00033301" w:rsidRPr="00670C64" w:rsidRDefault="00033301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Dec., 2010</w:t>
            </w:r>
          </w:p>
        </w:tc>
      </w:tr>
      <w:tr w:rsidR="00341C67" w:rsidRPr="00670C64" w:rsidTr="00341C67">
        <w:tc>
          <w:tcPr>
            <w:tcW w:w="5170" w:type="dxa"/>
          </w:tcPr>
          <w:p w:rsidR="00033301" w:rsidRPr="00670C64" w:rsidRDefault="00033301" w:rsidP="00BB51BE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ational Quality Education Award (Edu. Quality Award) as National Super Quality Commissioner for Education of the Year</w:t>
            </w:r>
          </w:p>
        </w:tc>
        <w:tc>
          <w:tcPr>
            <w:tcW w:w="3780" w:type="dxa"/>
          </w:tcPr>
          <w:p w:rsidR="00033301" w:rsidRPr="00670C64" w:rsidRDefault="005A0BEB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The Quality management Development Institute</w:t>
            </w:r>
          </w:p>
        </w:tc>
        <w:tc>
          <w:tcPr>
            <w:tcW w:w="1628" w:type="dxa"/>
          </w:tcPr>
          <w:p w:rsidR="00033301" w:rsidRPr="00670C64" w:rsidRDefault="005A0BEB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arch, 2009</w:t>
            </w:r>
          </w:p>
        </w:tc>
      </w:tr>
      <w:tr w:rsidR="00341C67" w:rsidRPr="00670C64" w:rsidTr="00341C67">
        <w:tc>
          <w:tcPr>
            <w:tcW w:w="5170" w:type="dxa"/>
          </w:tcPr>
          <w:p w:rsidR="005A0BEB" w:rsidRPr="00670C64" w:rsidRDefault="005A0BEB" w:rsidP="00BB51BE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Presidents Award as Best Commissioner and Best Initiative Commissioner for Education in South East Zone of Nigeria</w:t>
            </w:r>
          </w:p>
        </w:tc>
        <w:tc>
          <w:tcPr>
            <w:tcW w:w="3780" w:type="dxa"/>
          </w:tcPr>
          <w:p w:rsidR="005A0BEB" w:rsidRPr="00670C64" w:rsidRDefault="005A0BEB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Presidency</w:t>
            </w:r>
          </w:p>
        </w:tc>
        <w:tc>
          <w:tcPr>
            <w:tcW w:w="1628" w:type="dxa"/>
          </w:tcPr>
          <w:p w:rsidR="005A0BEB" w:rsidRPr="00670C64" w:rsidRDefault="005A0BEB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June, 2008</w:t>
            </w:r>
          </w:p>
        </w:tc>
      </w:tr>
      <w:tr w:rsidR="00341C67" w:rsidRPr="00670C64" w:rsidTr="00341C67">
        <w:tc>
          <w:tcPr>
            <w:tcW w:w="5170" w:type="dxa"/>
          </w:tcPr>
          <w:p w:rsidR="00EA77E0" w:rsidRPr="00670C64" w:rsidRDefault="00EA77E0" w:rsidP="00BB51BE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ward of Excellence for Outstanding Contributions to the Welfare &amp; Wellbeing of Nigerian Students and Youth</w:t>
            </w:r>
            <w:r w:rsidR="004D026E">
              <w:rPr>
                <w:rFonts w:ascii="Times New Roman" w:hAnsi="Times New Roman"/>
                <w:color w:val="000000"/>
                <w:sz w:val="26"/>
                <w:szCs w:val="26"/>
              </w:rPr>
              <w:t>s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at Large</w:t>
            </w:r>
          </w:p>
        </w:tc>
        <w:tc>
          <w:tcPr>
            <w:tcW w:w="3780" w:type="dxa"/>
          </w:tcPr>
          <w:p w:rsidR="00EA77E0" w:rsidRPr="00670C64" w:rsidRDefault="00EA77E0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ational Association of Nigerian Students (NANS)</w:t>
            </w:r>
          </w:p>
        </w:tc>
        <w:tc>
          <w:tcPr>
            <w:tcW w:w="1628" w:type="dxa"/>
          </w:tcPr>
          <w:p w:rsidR="00EA77E0" w:rsidRPr="00670C64" w:rsidRDefault="00EA77E0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June, 2008</w:t>
            </w:r>
          </w:p>
        </w:tc>
      </w:tr>
      <w:tr w:rsidR="00341C67" w:rsidRPr="00670C64" w:rsidTr="00341C67">
        <w:tc>
          <w:tcPr>
            <w:tcW w:w="5170" w:type="dxa"/>
          </w:tcPr>
          <w:p w:rsidR="00EA77E0" w:rsidRPr="00670C64" w:rsidRDefault="00EA77E0" w:rsidP="00341C67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Information Technology (IT) Ambassador</w:t>
            </w:r>
          </w:p>
        </w:tc>
        <w:tc>
          <w:tcPr>
            <w:tcW w:w="3780" w:type="dxa"/>
          </w:tcPr>
          <w:p w:rsidR="00EA77E0" w:rsidRPr="00670C64" w:rsidRDefault="00EA77E0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igerian Computer Society (Anambra State Chapter)</w:t>
            </w:r>
          </w:p>
        </w:tc>
        <w:tc>
          <w:tcPr>
            <w:tcW w:w="1628" w:type="dxa"/>
          </w:tcPr>
          <w:p w:rsidR="00EA77E0" w:rsidRPr="00670C64" w:rsidRDefault="00EA77E0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2008</w:t>
            </w:r>
          </w:p>
        </w:tc>
      </w:tr>
      <w:tr w:rsidR="00341C67" w:rsidRPr="00670C64" w:rsidTr="00341C67">
        <w:tc>
          <w:tcPr>
            <w:tcW w:w="5170" w:type="dxa"/>
          </w:tcPr>
          <w:p w:rsidR="00D26979" w:rsidRPr="00670C64" w:rsidRDefault="00D26979" w:rsidP="00341C67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Diocesan Royal Mother</w:t>
            </w:r>
            <w:r w:rsidR="00733247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Award</w:t>
            </w:r>
          </w:p>
        </w:tc>
        <w:tc>
          <w:tcPr>
            <w:tcW w:w="3780" w:type="dxa"/>
          </w:tcPr>
          <w:p w:rsidR="00D26979" w:rsidRPr="00670C64" w:rsidRDefault="00D26979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nglican Diocese of Nsukka</w:t>
            </w:r>
          </w:p>
        </w:tc>
        <w:tc>
          <w:tcPr>
            <w:tcW w:w="1628" w:type="dxa"/>
          </w:tcPr>
          <w:p w:rsidR="00D26979" w:rsidRPr="00670C64" w:rsidRDefault="00AD2BED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Dec</w:t>
            </w:r>
            <w:r w:rsidR="00D26979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., 2007</w:t>
            </w:r>
          </w:p>
        </w:tc>
      </w:tr>
      <w:tr w:rsidR="00341C67" w:rsidRPr="00670C64" w:rsidTr="00341C67">
        <w:tc>
          <w:tcPr>
            <w:tcW w:w="5170" w:type="dxa"/>
          </w:tcPr>
          <w:p w:rsidR="00D26979" w:rsidRPr="00670C64" w:rsidRDefault="00D26979" w:rsidP="00341C67">
            <w:pPr>
              <w:rPr>
                <w:rFonts w:ascii="Times New Roman" w:hAnsi="Times New Roman"/>
                <w:i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Confirment of </w:t>
            </w:r>
            <w:r w:rsidR="00055049"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Chieftaincy</w:t>
            </w: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Title: </w:t>
            </w:r>
            <w:r w:rsidRPr="00670C64">
              <w:rPr>
                <w:rFonts w:ascii="Times New Roman" w:hAnsi="Times New Roman"/>
                <w:i/>
                <w:color w:val="000000"/>
                <w:sz w:val="26"/>
                <w:szCs w:val="26"/>
              </w:rPr>
              <w:t>Ada Eji Eje Mba</w:t>
            </w:r>
          </w:p>
        </w:tc>
        <w:tc>
          <w:tcPr>
            <w:tcW w:w="3780" w:type="dxa"/>
          </w:tcPr>
          <w:p w:rsidR="00D26979" w:rsidRPr="00670C64" w:rsidRDefault="00D26979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guluzigbo Development Union (ADU)</w:t>
            </w:r>
          </w:p>
        </w:tc>
        <w:tc>
          <w:tcPr>
            <w:tcW w:w="1628" w:type="dxa"/>
          </w:tcPr>
          <w:p w:rsidR="00D26979" w:rsidRPr="00670C64" w:rsidRDefault="00D26979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Aug., 2007</w:t>
            </w:r>
          </w:p>
        </w:tc>
      </w:tr>
      <w:tr w:rsidR="00341C67" w:rsidRPr="00670C64" w:rsidTr="00341C67">
        <w:tc>
          <w:tcPr>
            <w:tcW w:w="5170" w:type="dxa"/>
          </w:tcPr>
          <w:p w:rsidR="00D26979" w:rsidRPr="00670C64" w:rsidRDefault="00D26979" w:rsidP="00BB51BE">
            <w:pPr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ational Merit Award for Selfless Service and Distinguished Contribution to Education Development in Nigeria</w:t>
            </w:r>
          </w:p>
        </w:tc>
        <w:tc>
          <w:tcPr>
            <w:tcW w:w="3780" w:type="dxa"/>
          </w:tcPr>
          <w:p w:rsidR="00D26979" w:rsidRPr="00670C64" w:rsidRDefault="00D26979" w:rsidP="00341C67">
            <w:pPr>
              <w:ind w:right="-86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National Parents Teachers Association of Nigeria (NAPTAN)</w:t>
            </w:r>
          </w:p>
        </w:tc>
        <w:tc>
          <w:tcPr>
            <w:tcW w:w="1628" w:type="dxa"/>
          </w:tcPr>
          <w:p w:rsidR="00D26979" w:rsidRPr="00670C64" w:rsidRDefault="00D26979" w:rsidP="00341C67">
            <w:pPr>
              <w:ind w:right="102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670C64">
              <w:rPr>
                <w:rFonts w:ascii="Times New Roman" w:hAnsi="Times New Roman"/>
                <w:color w:val="000000"/>
                <w:sz w:val="26"/>
                <w:szCs w:val="26"/>
              </w:rPr>
              <w:t>March, 2007</w:t>
            </w:r>
          </w:p>
        </w:tc>
      </w:tr>
    </w:tbl>
    <w:p w:rsidR="006D599D" w:rsidRPr="00670C64" w:rsidRDefault="004D026E" w:rsidP="004D026E">
      <w:pPr>
        <w:numPr>
          <w:ilvl w:val="0"/>
          <w:numId w:val="14"/>
        </w:numPr>
        <w:ind w:right="-540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  <w:szCs w:val="26"/>
        </w:rPr>
        <w:t>SPECIAL</w:t>
      </w:r>
      <w:r w:rsidR="00FE452E" w:rsidRPr="00670C64">
        <w:rPr>
          <w:rFonts w:ascii="Times New Roman" w:hAnsi="Times New Roman"/>
          <w:b/>
          <w:color w:val="000000"/>
          <w:sz w:val="26"/>
          <w:szCs w:val="26"/>
        </w:rPr>
        <w:t xml:space="preserve"> INTERESTS</w:t>
      </w:r>
      <w:r w:rsidR="006D599D" w:rsidRPr="00670C64">
        <w:rPr>
          <w:rFonts w:ascii="Times New Roman" w:hAnsi="Times New Roman"/>
          <w:b/>
          <w:color w:val="000000"/>
          <w:sz w:val="26"/>
          <w:szCs w:val="26"/>
        </w:rPr>
        <w:t>:</w:t>
      </w:r>
    </w:p>
    <w:p w:rsidR="006D599D" w:rsidRPr="00670C64" w:rsidRDefault="00644D31" w:rsidP="006D599D">
      <w:pPr>
        <w:ind w:right="-540" w:firstLine="540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Praying and Reading the Word of God, Research, Listening to music</w:t>
      </w:r>
      <w:r w:rsidR="006D599D" w:rsidRPr="00670C64">
        <w:rPr>
          <w:rFonts w:ascii="Times New Roman" w:hAnsi="Times New Roman"/>
          <w:color w:val="000000"/>
          <w:sz w:val="26"/>
          <w:szCs w:val="26"/>
        </w:rPr>
        <w:t>, Sports, Pi</w:t>
      </w:r>
      <w:r w:rsidRPr="00670C64">
        <w:rPr>
          <w:rFonts w:ascii="Times New Roman" w:hAnsi="Times New Roman"/>
          <w:color w:val="000000"/>
          <w:sz w:val="26"/>
          <w:szCs w:val="26"/>
        </w:rPr>
        <w:t>cnicking</w:t>
      </w:r>
    </w:p>
    <w:p w:rsidR="00D3365A" w:rsidRPr="00670C64" w:rsidRDefault="00D3365A" w:rsidP="00FE452E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REFEREES:</w:t>
      </w:r>
    </w:p>
    <w:p w:rsidR="00CB6B2C" w:rsidRPr="00670C64" w:rsidRDefault="00CB6B2C" w:rsidP="00CB6B2C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Professor Stella Chioma Nwizu</w:t>
      </w:r>
    </w:p>
    <w:p w:rsidR="00CB6B2C" w:rsidRPr="00670C64" w:rsidRDefault="00CB6B2C" w:rsidP="00CB6B2C">
      <w:pPr>
        <w:pStyle w:val="ListParagraph"/>
        <w:ind w:left="90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Dean, Faculty of Education, University of Nigeria</w:t>
      </w:r>
      <w:r w:rsidR="0011415F">
        <w:rPr>
          <w:rFonts w:ascii="Times New Roman" w:hAnsi="Times New Roman"/>
          <w:color w:val="000000"/>
          <w:sz w:val="26"/>
          <w:szCs w:val="26"/>
        </w:rPr>
        <w:t>,</w:t>
      </w:r>
      <w:r w:rsidRPr="00670C64">
        <w:rPr>
          <w:rFonts w:ascii="Times New Roman" w:hAnsi="Times New Roman"/>
          <w:color w:val="000000"/>
          <w:sz w:val="26"/>
          <w:szCs w:val="26"/>
        </w:rPr>
        <w:t xml:space="preserve"> 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08038684405</w:t>
      </w:r>
    </w:p>
    <w:p w:rsidR="00CB6B2C" w:rsidRDefault="00CB6B2C" w:rsidP="00CB6B2C">
      <w:pPr>
        <w:pStyle w:val="ListParagraph"/>
        <w:ind w:left="928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F0407C" w:rsidRPr="00670C64" w:rsidRDefault="00F0407C" w:rsidP="00F0407C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Professor Uju Clara Umo</w:t>
      </w:r>
    </w:p>
    <w:p w:rsidR="00F0407C" w:rsidRPr="00670C64" w:rsidRDefault="00F0407C" w:rsidP="00F0407C">
      <w:pPr>
        <w:pStyle w:val="ListParagraph"/>
        <w:ind w:left="928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Fmr. Dean, Faculty of Education, University of Nigeria</w:t>
      </w:r>
    </w:p>
    <w:p w:rsidR="004271BB" w:rsidRPr="00670C64" w:rsidRDefault="00F0407C" w:rsidP="00F0407C">
      <w:pPr>
        <w:pStyle w:val="ListParagraph"/>
        <w:ind w:left="928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Current Dean, Student Affairs, University of Nigeria</w:t>
      </w:r>
      <w:r w:rsidR="0011415F">
        <w:rPr>
          <w:rFonts w:ascii="Times New Roman" w:hAnsi="Times New Roman"/>
          <w:color w:val="000000"/>
          <w:sz w:val="26"/>
          <w:szCs w:val="26"/>
        </w:rPr>
        <w:t xml:space="preserve">, </w:t>
      </w:r>
      <w:r w:rsidRPr="00670C64">
        <w:rPr>
          <w:rFonts w:ascii="Times New Roman" w:hAnsi="Times New Roman"/>
          <w:color w:val="000000"/>
          <w:sz w:val="26"/>
          <w:szCs w:val="26"/>
        </w:rPr>
        <w:tab/>
        <w:t>08038948577</w:t>
      </w:r>
    </w:p>
    <w:p w:rsidR="00F0407C" w:rsidRPr="00670C64" w:rsidRDefault="00F0407C" w:rsidP="00F0407C">
      <w:pPr>
        <w:pStyle w:val="ListParagraph"/>
        <w:ind w:left="928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01727D" w:rsidRPr="00670C64" w:rsidRDefault="0001727D" w:rsidP="0001727D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670C64">
        <w:rPr>
          <w:rFonts w:ascii="Times New Roman" w:hAnsi="Times New Roman"/>
          <w:b/>
          <w:color w:val="000000"/>
          <w:sz w:val="26"/>
          <w:szCs w:val="26"/>
        </w:rPr>
        <w:t>Professor Mabel Azuka Obidoa</w:t>
      </w:r>
    </w:p>
    <w:p w:rsidR="0001727D" w:rsidRPr="00670C64" w:rsidRDefault="0001727D" w:rsidP="0001727D">
      <w:pPr>
        <w:pStyle w:val="ListParagraph"/>
        <w:ind w:left="90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Department of Educational Foundations (Guidance and Counselling Unit)</w:t>
      </w:r>
    </w:p>
    <w:p w:rsidR="0001727D" w:rsidRPr="00670C64" w:rsidRDefault="00F0407C" w:rsidP="0001727D">
      <w:pPr>
        <w:pStyle w:val="ListParagraph"/>
        <w:ind w:left="900"/>
        <w:jc w:val="both"/>
        <w:rPr>
          <w:rFonts w:ascii="Times New Roman" w:hAnsi="Times New Roman"/>
          <w:color w:val="000000"/>
          <w:sz w:val="26"/>
          <w:szCs w:val="26"/>
        </w:rPr>
      </w:pPr>
      <w:r w:rsidRPr="00670C64">
        <w:rPr>
          <w:rFonts w:ascii="Times New Roman" w:hAnsi="Times New Roman"/>
          <w:color w:val="000000"/>
          <w:sz w:val="26"/>
          <w:szCs w:val="26"/>
        </w:rPr>
        <w:t>University of Nigeria</w:t>
      </w:r>
      <w:r w:rsidR="0001727D" w:rsidRPr="00670C64">
        <w:rPr>
          <w:rFonts w:ascii="Times New Roman" w:hAnsi="Times New Roman"/>
          <w:color w:val="000000"/>
          <w:sz w:val="26"/>
          <w:szCs w:val="26"/>
        </w:rPr>
        <w:tab/>
      </w:r>
      <w:r w:rsidR="0001727D" w:rsidRPr="00670C64">
        <w:rPr>
          <w:rFonts w:ascii="Times New Roman" w:hAnsi="Times New Roman"/>
          <w:color w:val="000000"/>
          <w:sz w:val="26"/>
          <w:szCs w:val="26"/>
        </w:rPr>
        <w:tab/>
      </w:r>
      <w:r w:rsidR="00573212" w:rsidRPr="00670C64">
        <w:rPr>
          <w:rFonts w:ascii="Times New Roman" w:hAnsi="Times New Roman"/>
          <w:color w:val="000000"/>
          <w:sz w:val="26"/>
          <w:szCs w:val="26"/>
        </w:rPr>
        <w:tab/>
      </w:r>
      <w:r w:rsidR="00573212" w:rsidRPr="00670C64">
        <w:rPr>
          <w:rFonts w:ascii="Times New Roman" w:hAnsi="Times New Roman"/>
          <w:color w:val="000000"/>
          <w:sz w:val="26"/>
          <w:szCs w:val="26"/>
        </w:rPr>
        <w:tab/>
      </w:r>
      <w:r w:rsidR="00C541D0" w:rsidRPr="00670C64">
        <w:rPr>
          <w:rFonts w:ascii="Times New Roman" w:hAnsi="Times New Roman"/>
          <w:color w:val="000000"/>
          <w:sz w:val="26"/>
          <w:szCs w:val="26"/>
        </w:rPr>
        <w:tab/>
      </w:r>
      <w:r w:rsidR="0001727D" w:rsidRPr="00670C64">
        <w:rPr>
          <w:rFonts w:ascii="Times New Roman" w:hAnsi="Times New Roman"/>
          <w:color w:val="000000"/>
          <w:sz w:val="26"/>
          <w:szCs w:val="26"/>
        </w:rPr>
        <w:t>08036013030</w:t>
      </w:r>
    </w:p>
    <w:p w:rsidR="004271BB" w:rsidRPr="00670C64" w:rsidRDefault="004271BB" w:rsidP="0001727D">
      <w:pPr>
        <w:pStyle w:val="ListParagraph"/>
        <w:ind w:left="900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D3365A" w:rsidRPr="00670C64" w:rsidRDefault="00D3365A" w:rsidP="002761BE">
      <w:pPr>
        <w:pStyle w:val="ListParagraph"/>
        <w:ind w:left="900"/>
        <w:jc w:val="both"/>
        <w:rPr>
          <w:rFonts w:ascii="Times New Roman" w:hAnsi="Times New Roman"/>
          <w:color w:val="000000"/>
          <w:sz w:val="26"/>
          <w:szCs w:val="26"/>
        </w:rPr>
      </w:pPr>
    </w:p>
    <w:p w:rsidR="00FE452E" w:rsidRPr="00670C64" w:rsidRDefault="00FE452E" w:rsidP="00FE452E">
      <w:pPr>
        <w:pStyle w:val="ListParagraph"/>
        <w:ind w:left="0"/>
        <w:jc w:val="both"/>
        <w:rPr>
          <w:rFonts w:ascii="Times New Roman" w:hAnsi="Times New Roman"/>
          <w:color w:val="000000"/>
          <w:sz w:val="26"/>
          <w:szCs w:val="26"/>
        </w:rPr>
      </w:pPr>
    </w:p>
    <w:p w:rsidR="00FE452E" w:rsidRPr="00670C64" w:rsidRDefault="0011415F" w:rsidP="00FE452E">
      <w:pPr>
        <w:pStyle w:val="ListParagraph"/>
        <w:ind w:left="0"/>
        <w:jc w:val="both"/>
        <w:rPr>
          <w:rFonts w:ascii="Times New Roman" w:hAnsi="Times New Roman"/>
          <w:color w:val="000000"/>
          <w:sz w:val="26"/>
          <w:szCs w:val="26"/>
        </w:rPr>
      </w:pPr>
      <w:r>
        <w:rPr>
          <w:rFonts w:ascii="Times New Roman" w:hAnsi="Times New Roman"/>
          <w:noProof/>
          <w:color w:val="000000"/>
          <w:sz w:val="26"/>
          <w:szCs w:val="26"/>
          <w:lang w:val="en-US"/>
        </w:rPr>
        <w:drawing>
          <wp:inline distT="0" distB="0" distL="0" distR="0">
            <wp:extent cx="5948680" cy="786765"/>
            <wp:effectExtent l="19050" t="0" r="0" b="0"/>
            <wp:docPr id="1" name="Picture 8" descr="C:\Users\user\Desktop\STUDYING IN THE UNIVERSITY\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STUDYING IN THE UNIVERSITY\007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 t="31796" b="58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680" cy="786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3212" w:rsidRPr="00670C64" w:rsidRDefault="00573212" w:rsidP="00FE452E">
      <w:pPr>
        <w:pStyle w:val="ListParagraph"/>
        <w:ind w:left="5040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573212" w:rsidRPr="00670C64" w:rsidRDefault="00573212" w:rsidP="00FE452E">
      <w:pPr>
        <w:pStyle w:val="ListParagraph"/>
        <w:ind w:left="5040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D26979" w:rsidRPr="00670C64" w:rsidRDefault="00D26979" w:rsidP="00FE452E">
      <w:pPr>
        <w:pStyle w:val="ListParagraph"/>
        <w:ind w:left="5040"/>
        <w:jc w:val="both"/>
        <w:rPr>
          <w:rFonts w:ascii="Times New Roman" w:hAnsi="Times New Roman"/>
          <w:b/>
          <w:color w:val="000000"/>
          <w:sz w:val="26"/>
          <w:szCs w:val="26"/>
        </w:rPr>
      </w:pPr>
    </w:p>
    <w:p w:rsidR="00FE452E" w:rsidRPr="00670C64" w:rsidRDefault="00660AF5" w:rsidP="00FE452E">
      <w:pPr>
        <w:pStyle w:val="ListParagraph"/>
        <w:ind w:left="0"/>
        <w:jc w:val="both"/>
        <w:rPr>
          <w:rFonts w:ascii="Times New Roman" w:hAnsi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noProof/>
          <w:color w:val="000000"/>
          <w:sz w:val="26"/>
          <w:szCs w:val="26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23.95pt;margin-top:6.55pt;width:102.2pt;height:17.35pt;z-index:251658240" stroked="f">
            <v:textbox>
              <w:txbxContent>
                <w:p w:rsidR="00754A62" w:rsidRPr="00754A62" w:rsidRDefault="00754A62">
                  <w:pPr>
                    <w:rPr>
                      <w:rFonts w:ascii="Times New Roman" w:hAnsi="Times New Roman"/>
                    </w:rPr>
                  </w:pPr>
                  <w:r w:rsidRPr="00754A62">
                    <w:rPr>
                      <w:rFonts w:ascii="Times New Roman" w:hAnsi="Times New Roman"/>
                    </w:rPr>
                    <w:t>14</w:t>
                  </w:r>
                  <w:r w:rsidRPr="00754A62">
                    <w:rPr>
                      <w:rFonts w:ascii="Times New Roman" w:hAnsi="Times New Roman"/>
                      <w:vertAlign w:val="superscript"/>
                    </w:rPr>
                    <w:t>th</w:t>
                  </w:r>
                  <w:r w:rsidRPr="00754A62">
                    <w:rPr>
                      <w:rFonts w:ascii="Times New Roman" w:hAnsi="Times New Roman"/>
                    </w:rPr>
                    <w:t xml:space="preserve"> February, 2017</w:t>
                  </w:r>
                </w:p>
              </w:txbxContent>
            </v:textbox>
          </v:shape>
        </w:pict>
      </w:r>
    </w:p>
    <w:p w:rsidR="00FE452E" w:rsidRPr="00754A62" w:rsidRDefault="00FE452E" w:rsidP="00FE452E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i/>
          <w:color w:val="000000"/>
          <w:szCs w:val="26"/>
        </w:rPr>
      </w:pPr>
      <w:r w:rsidRPr="00754A62">
        <w:rPr>
          <w:rFonts w:ascii="Times New Roman" w:hAnsi="Times New Roman"/>
          <w:i/>
          <w:color w:val="000000"/>
          <w:szCs w:val="26"/>
        </w:rPr>
        <w:t xml:space="preserve">Date: </w:t>
      </w:r>
      <w:r w:rsidR="004D026E" w:rsidRPr="00754A62">
        <w:rPr>
          <w:rFonts w:ascii="Times New Roman" w:hAnsi="Times New Roman"/>
          <w:i/>
          <w:color w:val="000000"/>
          <w:szCs w:val="26"/>
        </w:rPr>
        <w:t>.............................</w:t>
      </w:r>
      <w:r w:rsidR="004D026E" w:rsidRPr="00754A62">
        <w:rPr>
          <w:rFonts w:ascii="Times New Roman" w:hAnsi="Times New Roman"/>
          <w:i/>
          <w:color w:val="000000"/>
          <w:szCs w:val="26"/>
        </w:rPr>
        <w:tab/>
      </w:r>
      <w:r w:rsidR="004D026E" w:rsidRPr="00754A62">
        <w:rPr>
          <w:rFonts w:ascii="Times New Roman" w:hAnsi="Times New Roman"/>
          <w:b/>
          <w:i/>
          <w:color w:val="000000"/>
          <w:sz w:val="26"/>
          <w:szCs w:val="26"/>
        </w:rPr>
        <w:tab/>
      </w:r>
      <w:r w:rsidR="00754A62" w:rsidRPr="00754A62">
        <w:rPr>
          <w:rFonts w:ascii="Times New Roman" w:hAnsi="Times New Roman"/>
          <w:b/>
          <w:i/>
          <w:color w:val="000000"/>
          <w:sz w:val="26"/>
          <w:szCs w:val="26"/>
        </w:rPr>
        <w:tab/>
      </w:r>
      <w:r w:rsidR="00754A62" w:rsidRPr="00754A62">
        <w:rPr>
          <w:rFonts w:ascii="Times New Roman" w:hAnsi="Times New Roman"/>
          <w:b/>
          <w:i/>
          <w:color w:val="000000"/>
          <w:sz w:val="26"/>
          <w:szCs w:val="26"/>
        </w:rPr>
        <w:tab/>
      </w:r>
      <w:r w:rsidR="00D46805" w:rsidRPr="00754A62">
        <w:rPr>
          <w:rFonts w:ascii="Times New Roman" w:hAnsi="Times New Roman"/>
          <w:i/>
          <w:color w:val="000000"/>
          <w:szCs w:val="26"/>
        </w:rPr>
        <w:t>KAY CHINONYELUM NWAMAKA ONYECHI, Ph.D</w:t>
      </w:r>
    </w:p>
    <w:p w:rsidR="00FE452E" w:rsidRPr="00754A62" w:rsidRDefault="00FE452E" w:rsidP="00FE452E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i/>
          <w:color w:val="000000"/>
          <w:szCs w:val="26"/>
        </w:rPr>
      </w:pP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="00754A62" w:rsidRPr="00754A62">
        <w:rPr>
          <w:rFonts w:ascii="Times New Roman" w:hAnsi="Times New Roman"/>
          <w:i/>
          <w:color w:val="000000"/>
          <w:szCs w:val="26"/>
        </w:rPr>
        <w:tab/>
      </w:r>
      <w:r w:rsidR="00D46805" w:rsidRPr="00754A62">
        <w:rPr>
          <w:rFonts w:ascii="Times New Roman" w:hAnsi="Times New Roman"/>
          <w:i/>
          <w:color w:val="000000"/>
          <w:szCs w:val="26"/>
        </w:rPr>
        <w:t>.................</w:t>
      </w:r>
      <w:r w:rsidRPr="00754A62">
        <w:rPr>
          <w:rFonts w:ascii="Times New Roman" w:hAnsi="Times New Roman"/>
          <w:i/>
          <w:color w:val="000000"/>
          <w:szCs w:val="26"/>
        </w:rPr>
        <w:t>......................................</w:t>
      </w:r>
      <w:r w:rsidR="00206CBF" w:rsidRPr="00754A62">
        <w:rPr>
          <w:rFonts w:ascii="Times New Roman" w:hAnsi="Times New Roman"/>
          <w:i/>
          <w:color w:val="000000"/>
          <w:szCs w:val="26"/>
        </w:rPr>
        <w:t>.............................</w:t>
      </w:r>
    </w:p>
    <w:p w:rsidR="00FE452E" w:rsidRPr="00754A62" w:rsidRDefault="00FE452E" w:rsidP="00FE452E">
      <w:pPr>
        <w:pStyle w:val="ListParagraph"/>
        <w:ind w:left="0"/>
        <w:jc w:val="both"/>
        <w:rPr>
          <w:rFonts w:ascii="Times New Roman" w:hAnsi="Times New Roman"/>
          <w:i/>
          <w:color w:val="000000"/>
          <w:szCs w:val="26"/>
        </w:rPr>
      </w:pP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ab/>
      </w:r>
      <w:r w:rsidR="00754A62" w:rsidRPr="00754A62">
        <w:rPr>
          <w:rFonts w:ascii="Times New Roman" w:hAnsi="Times New Roman"/>
          <w:i/>
          <w:color w:val="000000"/>
          <w:szCs w:val="26"/>
        </w:rPr>
        <w:tab/>
      </w:r>
      <w:r w:rsidRPr="00754A62">
        <w:rPr>
          <w:rFonts w:ascii="Times New Roman" w:hAnsi="Times New Roman"/>
          <w:i/>
          <w:color w:val="000000"/>
          <w:szCs w:val="26"/>
        </w:rPr>
        <w:t>NAME OF CANDIDATE</w:t>
      </w:r>
    </w:p>
    <w:sectPr w:rsidR="00FE452E" w:rsidRPr="00754A62" w:rsidSect="009E464F">
      <w:headerReference w:type="default" r:id="rId33"/>
      <w:pgSz w:w="11906" w:h="16838"/>
      <w:pgMar w:top="1152" w:right="1008" w:bottom="810" w:left="1008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3589" w:rsidRDefault="00233589" w:rsidP="005E0E33">
      <w:pPr>
        <w:spacing w:after="0" w:line="240" w:lineRule="auto"/>
      </w:pPr>
      <w:r>
        <w:separator/>
      </w:r>
    </w:p>
  </w:endnote>
  <w:endnote w:type="continuationSeparator" w:id="1">
    <w:p w:rsidR="00233589" w:rsidRDefault="00233589" w:rsidP="005E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3589" w:rsidRDefault="00233589" w:rsidP="005E0E33">
      <w:pPr>
        <w:spacing w:after="0" w:line="240" w:lineRule="auto"/>
      </w:pPr>
      <w:r>
        <w:separator/>
      </w:r>
    </w:p>
  </w:footnote>
  <w:footnote w:type="continuationSeparator" w:id="1">
    <w:p w:rsidR="00233589" w:rsidRDefault="00233589" w:rsidP="005E0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0C64" w:rsidRDefault="00660AF5">
    <w:pPr>
      <w:pStyle w:val="Header"/>
      <w:jc w:val="right"/>
    </w:pPr>
    <w:fldSimple w:instr=" PAGE   \* MERGEFORMAT ">
      <w:r w:rsidR="00271A2F">
        <w:rPr>
          <w:noProof/>
        </w:rPr>
        <w:t>12</w:t>
      </w:r>
    </w:fldSimple>
  </w:p>
  <w:p w:rsidR="00670C64" w:rsidRDefault="00670C6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E3EE8"/>
    <w:multiLevelType w:val="hybridMultilevel"/>
    <w:tmpl w:val="58261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8C64E2"/>
    <w:multiLevelType w:val="hybridMultilevel"/>
    <w:tmpl w:val="1DFCC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D42A1D"/>
    <w:multiLevelType w:val="hybridMultilevel"/>
    <w:tmpl w:val="E506BBC4"/>
    <w:lvl w:ilvl="0" w:tplc="066822F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336" w:hanging="360"/>
      </w:pPr>
    </w:lvl>
    <w:lvl w:ilvl="2" w:tplc="0809001B" w:tentative="1">
      <w:start w:val="1"/>
      <w:numFmt w:val="lowerRoman"/>
      <w:lvlText w:val="%3."/>
      <w:lvlJc w:val="right"/>
      <w:pPr>
        <w:ind w:left="2056" w:hanging="180"/>
      </w:pPr>
    </w:lvl>
    <w:lvl w:ilvl="3" w:tplc="0809000F" w:tentative="1">
      <w:start w:val="1"/>
      <w:numFmt w:val="decimal"/>
      <w:lvlText w:val="%4."/>
      <w:lvlJc w:val="left"/>
      <w:pPr>
        <w:ind w:left="2776" w:hanging="360"/>
      </w:pPr>
    </w:lvl>
    <w:lvl w:ilvl="4" w:tplc="08090019" w:tentative="1">
      <w:start w:val="1"/>
      <w:numFmt w:val="lowerLetter"/>
      <w:lvlText w:val="%5."/>
      <w:lvlJc w:val="left"/>
      <w:pPr>
        <w:ind w:left="3496" w:hanging="360"/>
      </w:pPr>
    </w:lvl>
    <w:lvl w:ilvl="5" w:tplc="0809001B" w:tentative="1">
      <w:start w:val="1"/>
      <w:numFmt w:val="lowerRoman"/>
      <w:lvlText w:val="%6."/>
      <w:lvlJc w:val="right"/>
      <w:pPr>
        <w:ind w:left="4216" w:hanging="180"/>
      </w:pPr>
    </w:lvl>
    <w:lvl w:ilvl="6" w:tplc="0809000F" w:tentative="1">
      <w:start w:val="1"/>
      <w:numFmt w:val="decimal"/>
      <w:lvlText w:val="%7."/>
      <w:lvlJc w:val="left"/>
      <w:pPr>
        <w:ind w:left="4936" w:hanging="360"/>
      </w:pPr>
    </w:lvl>
    <w:lvl w:ilvl="7" w:tplc="08090019" w:tentative="1">
      <w:start w:val="1"/>
      <w:numFmt w:val="lowerLetter"/>
      <w:lvlText w:val="%8."/>
      <w:lvlJc w:val="left"/>
      <w:pPr>
        <w:ind w:left="5656" w:hanging="360"/>
      </w:pPr>
    </w:lvl>
    <w:lvl w:ilvl="8" w:tplc="0809001B" w:tentative="1">
      <w:start w:val="1"/>
      <w:numFmt w:val="lowerRoman"/>
      <w:lvlText w:val="%9."/>
      <w:lvlJc w:val="right"/>
      <w:pPr>
        <w:ind w:left="6376" w:hanging="180"/>
      </w:pPr>
    </w:lvl>
  </w:abstractNum>
  <w:abstractNum w:abstractNumId="3">
    <w:nsid w:val="1EC76E2A"/>
    <w:multiLevelType w:val="hybridMultilevel"/>
    <w:tmpl w:val="D4A41388"/>
    <w:lvl w:ilvl="0" w:tplc="08D088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23633F"/>
    <w:multiLevelType w:val="hybridMultilevel"/>
    <w:tmpl w:val="4BA2D44C"/>
    <w:lvl w:ilvl="0" w:tplc="65B2D1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AC1D1A"/>
    <w:multiLevelType w:val="hybridMultilevel"/>
    <w:tmpl w:val="A260CC0A"/>
    <w:lvl w:ilvl="0" w:tplc="65D882B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33B72B3"/>
    <w:multiLevelType w:val="hybridMultilevel"/>
    <w:tmpl w:val="4BA2D44C"/>
    <w:lvl w:ilvl="0" w:tplc="65B2D1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180E1E"/>
    <w:multiLevelType w:val="hybridMultilevel"/>
    <w:tmpl w:val="53508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505866"/>
    <w:multiLevelType w:val="hybridMultilevel"/>
    <w:tmpl w:val="FFEC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EE4867"/>
    <w:multiLevelType w:val="hybridMultilevel"/>
    <w:tmpl w:val="7B4E0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6E130FA"/>
    <w:multiLevelType w:val="hybridMultilevel"/>
    <w:tmpl w:val="1E646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04286E"/>
    <w:multiLevelType w:val="hybridMultilevel"/>
    <w:tmpl w:val="C96EF972"/>
    <w:lvl w:ilvl="0" w:tplc="2FB0BFA4">
      <w:start w:val="8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D0C65CC"/>
    <w:multiLevelType w:val="hybridMultilevel"/>
    <w:tmpl w:val="AD94AA30"/>
    <w:lvl w:ilvl="0" w:tplc="7A7A26E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A822F8"/>
    <w:multiLevelType w:val="hybridMultilevel"/>
    <w:tmpl w:val="722EF2F8"/>
    <w:lvl w:ilvl="0" w:tplc="7662ED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4BA56F6"/>
    <w:multiLevelType w:val="hybridMultilevel"/>
    <w:tmpl w:val="DC9044AA"/>
    <w:lvl w:ilvl="0" w:tplc="E1D402FC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3"/>
  </w:num>
  <w:num w:numId="2">
    <w:abstractNumId w:val="2"/>
  </w:num>
  <w:num w:numId="3">
    <w:abstractNumId w:val="14"/>
  </w:num>
  <w:num w:numId="4">
    <w:abstractNumId w:val="9"/>
  </w:num>
  <w:num w:numId="5">
    <w:abstractNumId w:val="7"/>
  </w:num>
  <w:num w:numId="6">
    <w:abstractNumId w:val="5"/>
  </w:num>
  <w:num w:numId="7">
    <w:abstractNumId w:val="0"/>
  </w:num>
  <w:num w:numId="8">
    <w:abstractNumId w:val="1"/>
  </w:num>
  <w:num w:numId="9">
    <w:abstractNumId w:val="13"/>
  </w:num>
  <w:num w:numId="10">
    <w:abstractNumId w:val="10"/>
  </w:num>
  <w:num w:numId="11">
    <w:abstractNumId w:val="6"/>
  </w:num>
  <w:num w:numId="12">
    <w:abstractNumId w:val="4"/>
  </w:num>
  <w:num w:numId="13">
    <w:abstractNumId w:val="12"/>
  </w:num>
  <w:num w:numId="14">
    <w:abstractNumId w:val="11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7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0NbG0NDQxMDczMjJU0lEKTi0uzszPAykwrAUAvPTxhCwAAAA="/>
  </w:docVars>
  <w:rsids>
    <w:rsidRoot w:val="00D3365A"/>
    <w:rsid w:val="000135F6"/>
    <w:rsid w:val="000146E8"/>
    <w:rsid w:val="0001727D"/>
    <w:rsid w:val="000249E4"/>
    <w:rsid w:val="000273BD"/>
    <w:rsid w:val="00033301"/>
    <w:rsid w:val="000350FC"/>
    <w:rsid w:val="00037B7A"/>
    <w:rsid w:val="0004079A"/>
    <w:rsid w:val="00040F7C"/>
    <w:rsid w:val="0004116F"/>
    <w:rsid w:val="000475E8"/>
    <w:rsid w:val="00055049"/>
    <w:rsid w:val="00064C1F"/>
    <w:rsid w:val="00071049"/>
    <w:rsid w:val="00071797"/>
    <w:rsid w:val="0008427C"/>
    <w:rsid w:val="00086DA4"/>
    <w:rsid w:val="00092273"/>
    <w:rsid w:val="00095C30"/>
    <w:rsid w:val="000A5601"/>
    <w:rsid w:val="000A595E"/>
    <w:rsid w:val="000B3904"/>
    <w:rsid w:val="000B4326"/>
    <w:rsid w:val="000B43FF"/>
    <w:rsid w:val="000B59D1"/>
    <w:rsid w:val="000C2950"/>
    <w:rsid w:val="000C682C"/>
    <w:rsid w:val="000F3698"/>
    <w:rsid w:val="0011415F"/>
    <w:rsid w:val="00120037"/>
    <w:rsid w:val="00122563"/>
    <w:rsid w:val="0012740B"/>
    <w:rsid w:val="00133445"/>
    <w:rsid w:val="001440E5"/>
    <w:rsid w:val="0015502D"/>
    <w:rsid w:val="0015687F"/>
    <w:rsid w:val="001627EE"/>
    <w:rsid w:val="00162F01"/>
    <w:rsid w:val="00163BB1"/>
    <w:rsid w:val="00164BC8"/>
    <w:rsid w:val="001835CA"/>
    <w:rsid w:val="00194089"/>
    <w:rsid w:val="00195C59"/>
    <w:rsid w:val="001B4746"/>
    <w:rsid w:val="001E107D"/>
    <w:rsid w:val="001E60C2"/>
    <w:rsid w:val="001F2D31"/>
    <w:rsid w:val="00203F68"/>
    <w:rsid w:val="00205030"/>
    <w:rsid w:val="00206CBF"/>
    <w:rsid w:val="0021008D"/>
    <w:rsid w:val="00216116"/>
    <w:rsid w:val="00216625"/>
    <w:rsid w:val="00216B99"/>
    <w:rsid w:val="00216F23"/>
    <w:rsid w:val="0022262E"/>
    <w:rsid w:val="00232720"/>
    <w:rsid w:val="00233589"/>
    <w:rsid w:val="00235C9D"/>
    <w:rsid w:val="00235F5B"/>
    <w:rsid w:val="0025633F"/>
    <w:rsid w:val="002632F0"/>
    <w:rsid w:val="00263CEF"/>
    <w:rsid w:val="0026616D"/>
    <w:rsid w:val="00271A2F"/>
    <w:rsid w:val="002761BE"/>
    <w:rsid w:val="00284A7C"/>
    <w:rsid w:val="002868C6"/>
    <w:rsid w:val="00287F0C"/>
    <w:rsid w:val="00293491"/>
    <w:rsid w:val="002977B3"/>
    <w:rsid w:val="00297CA3"/>
    <w:rsid w:val="002A5FA6"/>
    <w:rsid w:val="002C7E89"/>
    <w:rsid w:val="002D2C07"/>
    <w:rsid w:val="002D2F8C"/>
    <w:rsid w:val="002D4E0D"/>
    <w:rsid w:val="002D7D0C"/>
    <w:rsid w:val="002E6C3E"/>
    <w:rsid w:val="002F05CB"/>
    <w:rsid w:val="002F328B"/>
    <w:rsid w:val="002F6E5B"/>
    <w:rsid w:val="00305628"/>
    <w:rsid w:val="0031072D"/>
    <w:rsid w:val="00333BF3"/>
    <w:rsid w:val="00341C67"/>
    <w:rsid w:val="00343431"/>
    <w:rsid w:val="00352142"/>
    <w:rsid w:val="00356524"/>
    <w:rsid w:val="00356766"/>
    <w:rsid w:val="00361606"/>
    <w:rsid w:val="00364422"/>
    <w:rsid w:val="0036680F"/>
    <w:rsid w:val="003751A7"/>
    <w:rsid w:val="00377B65"/>
    <w:rsid w:val="00383C02"/>
    <w:rsid w:val="00390709"/>
    <w:rsid w:val="00390FD5"/>
    <w:rsid w:val="00392AE8"/>
    <w:rsid w:val="00396C95"/>
    <w:rsid w:val="003972C1"/>
    <w:rsid w:val="003A5609"/>
    <w:rsid w:val="003A6EBD"/>
    <w:rsid w:val="003A79EF"/>
    <w:rsid w:val="003D3AE2"/>
    <w:rsid w:val="003D4DFC"/>
    <w:rsid w:val="003E185C"/>
    <w:rsid w:val="003F1D7F"/>
    <w:rsid w:val="003F2F1B"/>
    <w:rsid w:val="004024FB"/>
    <w:rsid w:val="00403010"/>
    <w:rsid w:val="00403977"/>
    <w:rsid w:val="00405403"/>
    <w:rsid w:val="00412A4E"/>
    <w:rsid w:val="0041689C"/>
    <w:rsid w:val="00421912"/>
    <w:rsid w:val="00423629"/>
    <w:rsid w:val="004271BB"/>
    <w:rsid w:val="004335C6"/>
    <w:rsid w:val="004439D5"/>
    <w:rsid w:val="00444326"/>
    <w:rsid w:val="004467D0"/>
    <w:rsid w:val="004541F4"/>
    <w:rsid w:val="004777C9"/>
    <w:rsid w:val="00484616"/>
    <w:rsid w:val="004A2656"/>
    <w:rsid w:val="004B17F3"/>
    <w:rsid w:val="004B5167"/>
    <w:rsid w:val="004C1BDC"/>
    <w:rsid w:val="004C7B99"/>
    <w:rsid w:val="004D026E"/>
    <w:rsid w:val="004F174E"/>
    <w:rsid w:val="004F44A1"/>
    <w:rsid w:val="005027FC"/>
    <w:rsid w:val="00506B15"/>
    <w:rsid w:val="00520347"/>
    <w:rsid w:val="005210A0"/>
    <w:rsid w:val="0052136F"/>
    <w:rsid w:val="0052237E"/>
    <w:rsid w:val="00533972"/>
    <w:rsid w:val="00537120"/>
    <w:rsid w:val="005401A0"/>
    <w:rsid w:val="00542C45"/>
    <w:rsid w:val="005437EB"/>
    <w:rsid w:val="0055397E"/>
    <w:rsid w:val="005547CA"/>
    <w:rsid w:val="00556A47"/>
    <w:rsid w:val="00562042"/>
    <w:rsid w:val="00566CB5"/>
    <w:rsid w:val="00573212"/>
    <w:rsid w:val="005751FB"/>
    <w:rsid w:val="005978CA"/>
    <w:rsid w:val="005A0954"/>
    <w:rsid w:val="005A0BEB"/>
    <w:rsid w:val="005A0E5D"/>
    <w:rsid w:val="005A3693"/>
    <w:rsid w:val="005A40A4"/>
    <w:rsid w:val="005A4E5D"/>
    <w:rsid w:val="005A62F5"/>
    <w:rsid w:val="005B7544"/>
    <w:rsid w:val="005C7A58"/>
    <w:rsid w:val="005D1189"/>
    <w:rsid w:val="005D1BA4"/>
    <w:rsid w:val="005D28D1"/>
    <w:rsid w:val="005E0E33"/>
    <w:rsid w:val="005E76A2"/>
    <w:rsid w:val="005F12F2"/>
    <w:rsid w:val="005F207C"/>
    <w:rsid w:val="00600817"/>
    <w:rsid w:val="00602E4A"/>
    <w:rsid w:val="00604650"/>
    <w:rsid w:val="00613EF5"/>
    <w:rsid w:val="0061509B"/>
    <w:rsid w:val="00615E6E"/>
    <w:rsid w:val="006200D2"/>
    <w:rsid w:val="00623172"/>
    <w:rsid w:val="00632145"/>
    <w:rsid w:val="00633F6E"/>
    <w:rsid w:val="0063775F"/>
    <w:rsid w:val="00644D31"/>
    <w:rsid w:val="00646703"/>
    <w:rsid w:val="00647AF7"/>
    <w:rsid w:val="00653755"/>
    <w:rsid w:val="00657D5F"/>
    <w:rsid w:val="00660AF5"/>
    <w:rsid w:val="0066778A"/>
    <w:rsid w:val="00670C64"/>
    <w:rsid w:val="00674AC9"/>
    <w:rsid w:val="00683432"/>
    <w:rsid w:val="0068474D"/>
    <w:rsid w:val="0068615D"/>
    <w:rsid w:val="006A51F7"/>
    <w:rsid w:val="006B1983"/>
    <w:rsid w:val="006B1B94"/>
    <w:rsid w:val="006B490C"/>
    <w:rsid w:val="006D599D"/>
    <w:rsid w:val="006E0E6F"/>
    <w:rsid w:val="006E29FA"/>
    <w:rsid w:val="006E503A"/>
    <w:rsid w:val="00700597"/>
    <w:rsid w:val="0070472E"/>
    <w:rsid w:val="00704FD1"/>
    <w:rsid w:val="00705089"/>
    <w:rsid w:val="007126F2"/>
    <w:rsid w:val="00717D0B"/>
    <w:rsid w:val="00724978"/>
    <w:rsid w:val="00726BBD"/>
    <w:rsid w:val="00727FC1"/>
    <w:rsid w:val="007308FF"/>
    <w:rsid w:val="00733247"/>
    <w:rsid w:val="007409E1"/>
    <w:rsid w:val="007526EA"/>
    <w:rsid w:val="00754A62"/>
    <w:rsid w:val="00755761"/>
    <w:rsid w:val="00765695"/>
    <w:rsid w:val="00766985"/>
    <w:rsid w:val="00776086"/>
    <w:rsid w:val="00785916"/>
    <w:rsid w:val="00794D66"/>
    <w:rsid w:val="00795166"/>
    <w:rsid w:val="007971A5"/>
    <w:rsid w:val="00797849"/>
    <w:rsid w:val="007A377A"/>
    <w:rsid w:val="007B1FDC"/>
    <w:rsid w:val="007B2A57"/>
    <w:rsid w:val="007C0823"/>
    <w:rsid w:val="007C0C81"/>
    <w:rsid w:val="007C1693"/>
    <w:rsid w:val="007C4BB8"/>
    <w:rsid w:val="007D1A3A"/>
    <w:rsid w:val="007D2EB7"/>
    <w:rsid w:val="007F08D9"/>
    <w:rsid w:val="008026AE"/>
    <w:rsid w:val="00825E08"/>
    <w:rsid w:val="008370BB"/>
    <w:rsid w:val="00857559"/>
    <w:rsid w:val="00860445"/>
    <w:rsid w:val="008623BE"/>
    <w:rsid w:val="00867989"/>
    <w:rsid w:val="00870593"/>
    <w:rsid w:val="008722FC"/>
    <w:rsid w:val="00875451"/>
    <w:rsid w:val="00875F78"/>
    <w:rsid w:val="00877A46"/>
    <w:rsid w:val="00877F94"/>
    <w:rsid w:val="008921C3"/>
    <w:rsid w:val="008977EF"/>
    <w:rsid w:val="008B4E86"/>
    <w:rsid w:val="008E1178"/>
    <w:rsid w:val="008E153E"/>
    <w:rsid w:val="008E5110"/>
    <w:rsid w:val="008E6287"/>
    <w:rsid w:val="008E776A"/>
    <w:rsid w:val="008F18F2"/>
    <w:rsid w:val="00903AF6"/>
    <w:rsid w:val="00911032"/>
    <w:rsid w:val="00913707"/>
    <w:rsid w:val="0093344F"/>
    <w:rsid w:val="00941289"/>
    <w:rsid w:val="00943278"/>
    <w:rsid w:val="00943B25"/>
    <w:rsid w:val="0094410D"/>
    <w:rsid w:val="00944C2B"/>
    <w:rsid w:val="00953E3F"/>
    <w:rsid w:val="00954449"/>
    <w:rsid w:val="0095708F"/>
    <w:rsid w:val="009623D8"/>
    <w:rsid w:val="00987B07"/>
    <w:rsid w:val="00992BFC"/>
    <w:rsid w:val="00997B04"/>
    <w:rsid w:val="009A2366"/>
    <w:rsid w:val="009A6180"/>
    <w:rsid w:val="009C3633"/>
    <w:rsid w:val="009D1466"/>
    <w:rsid w:val="009D2554"/>
    <w:rsid w:val="009E1F61"/>
    <w:rsid w:val="009E464F"/>
    <w:rsid w:val="00A032E6"/>
    <w:rsid w:val="00A101D2"/>
    <w:rsid w:val="00A114D0"/>
    <w:rsid w:val="00A15926"/>
    <w:rsid w:val="00A24637"/>
    <w:rsid w:val="00A2624F"/>
    <w:rsid w:val="00A320FA"/>
    <w:rsid w:val="00A335F2"/>
    <w:rsid w:val="00A42177"/>
    <w:rsid w:val="00A439D0"/>
    <w:rsid w:val="00A45461"/>
    <w:rsid w:val="00A520AB"/>
    <w:rsid w:val="00A60B7C"/>
    <w:rsid w:val="00A9602A"/>
    <w:rsid w:val="00A962A7"/>
    <w:rsid w:val="00A9651D"/>
    <w:rsid w:val="00AA0A4D"/>
    <w:rsid w:val="00AA4ADA"/>
    <w:rsid w:val="00AA77D4"/>
    <w:rsid w:val="00AB108D"/>
    <w:rsid w:val="00AC3289"/>
    <w:rsid w:val="00AD2BED"/>
    <w:rsid w:val="00AD4380"/>
    <w:rsid w:val="00AD720B"/>
    <w:rsid w:val="00AF3CEF"/>
    <w:rsid w:val="00AF7605"/>
    <w:rsid w:val="00B00CB4"/>
    <w:rsid w:val="00B01DB3"/>
    <w:rsid w:val="00B035AA"/>
    <w:rsid w:val="00B0561E"/>
    <w:rsid w:val="00B11BF5"/>
    <w:rsid w:val="00B163C6"/>
    <w:rsid w:val="00B23C06"/>
    <w:rsid w:val="00B26726"/>
    <w:rsid w:val="00B400E4"/>
    <w:rsid w:val="00B51172"/>
    <w:rsid w:val="00B52CB0"/>
    <w:rsid w:val="00B53C13"/>
    <w:rsid w:val="00B5576E"/>
    <w:rsid w:val="00B564D5"/>
    <w:rsid w:val="00B63542"/>
    <w:rsid w:val="00B65B81"/>
    <w:rsid w:val="00B719C6"/>
    <w:rsid w:val="00B74A18"/>
    <w:rsid w:val="00B95BD5"/>
    <w:rsid w:val="00BA7B4A"/>
    <w:rsid w:val="00BB27D1"/>
    <w:rsid w:val="00BB51BE"/>
    <w:rsid w:val="00BC16E6"/>
    <w:rsid w:val="00BC6AC8"/>
    <w:rsid w:val="00BC7886"/>
    <w:rsid w:val="00BD0DF8"/>
    <w:rsid w:val="00BD3DAD"/>
    <w:rsid w:val="00BE0A1B"/>
    <w:rsid w:val="00BE361C"/>
    <w:rsid w:val="00BE3898"/>
    <w:rsid w:val="00BE544E"/>
    <w:rsid w:val="00C02DAB"/>
    <w:rsid w:val="00C04CB3"/>
    <w:rsid w:val="00C142FE"/>
    <w:rsid w:val="00C234C9"/>
    <w:rsid w:val="00C354CB"/>
    <w:rsid w:val="00C36822"/>
    <w:rsid w:val="00C4162C"/>
    <w:rsid w:val="00C45BCD"/>
    <w:rsid w:val="00C541D0"/>
    <w:rsid w:val="00C75F3D"/>
    <w:rsid w:val="00C85FF3"/>
    <w:rsid w:val="00C86C4F"/>
    <w:rsid w:val="00C87838"/>
    <w:rsid w:val="00C92E57"/>
    <w:rsid w:val="00C95137"/>
    <w:rsid w:val="00CB1F9A"/>
    <w:rsid w:val="00CB6B2C"/>
    <w:rsid w:val="00CC38FD"/>
    <w:rsid w:val="00CD4E14"/>
    <w:rsid w:val="00CE274D"/>
    <w:rsid w:val="00CE4A42"/>
    <w:rsid w:val="00CE5A7B"/>
    <w:rsid w:val="00CE62F0"/>
    <w:rsid w:val="00D03269"/>
    <w:rsid w:val="00D17707"/>
    <w:rsid w:val="00D26979"/>
    <w:rsid w:val="00D32370"/>
    <w:rsid w:val="00D3365A"/>
    <w:rsid w:val="00D428D3"/>
    <w:rsid w:val="00D462D0"/>
    <w:rsid w:val="00D46805"/>
    <w:rsid w:val="00D520A7"/>
    <w:rsid w:val="00D6097A"/>
    <w:rsid w:val="00D7379D"/>
    <w:rsid w:val="00D7527C"/>
    <w:rsid w:val="00D80348"/>
    <w:rsid w:val="00D81145"/>
    <w:rsid w:val="00D92335"/>
    <w:rsid w:val="00DA06FE"/>
    <w:rsid w:val="00DA2F1B"/>
    <w:rsid w:val="00DA46BB"/>
    <w:rsid w:val="00DA57FE"/>
    <w:rsid w:val="00DA5A90"/>
    <w:rsid w:val="00DB1AAE"/>
    <w:rsid w:val="00DB410A"/>
    <w:rsid w:val="00DB60F4"/>
    <w:rsid w:val="00DC2884"/>
    <w:rsid w:val="00DD2E2F"/>
    <w:rsid w:val="00DD3B26"/>
    <w:rsid w:val="00DD5133"/>
    <w:rsid w:val="00DF025E"/>
    <w:rsid w:val="00DF0629"/>
    <w:rsid w:val="00DF22D4"/>
    <w:rsid w:val="00DF5A95"/>
    <w:rsid w:val="00E0078D"/>
    <w:rsid w:val="00E349AA"/>
    <w:rsid w:val="00E34DC1"/>
    <w:rsid w:val="00E4276F"/>
    <w:rsid w:val="00E52BE6"/>
    <w:rsid w:val="00E53BB2"/>
    <w:rsid w:val="00E54FA1"/>
    <w:rsid w:val="00E611B3"/>
    <w:rsid w:val="00E6165E"/>
    <w:rsid w:val="00E62F5A"/>
    <w:rsid w:val="00E649EE"/>
    <w:rsid w:val="00E67D0F"/>
    <w:rsid w:val="00E77D0D"/>
    <w:rsid w:val="00E80945"/>
    <w:rsid w:val="00E901D0"/>
    <w:rsid w:val="00EA725D"/>
    <w:rsid w:val="00EA77E0"/>
    <w:rsid w:val="00EC6E76"/>
    <w:rsid w:val="00ED520A"/>
    <w:rsid w:val="00ED73DA"/>
    <w:rsid w:val="00ED7798"/>
    <w:rsid w:val="00EE5D4B"/>
    <w:rsid w:val="00F00E08"/>
    <w:rsid w:val="00F0407C"/>
    <w:rsid w:val="00F20DB2"/>
    <w:rsid w:val="00F21F37"/>
    <w:rsid w:val="00F273F1"/>
    <w:rsid w:val="00F30CAD"/>
    <w:rsid w:val="00F318AA"/>
    <w:rsid w:val="00F33888"/>
    <w:rsid w:val="00F35891"/>
    <w:rsid w:val="00F477E8"/>
    <w:rsid w:val="00F519E2"/>
    <w:rsid w:val="00F51BDA"/>
    <w:rsid w:val="00F53AAF"/>
    <w:rsid w:val="00F53D9C"/>
    <w:rsid w:val="00F553CD"/>
    <w:rsid w:val="00F771C3"/>
    <w:rsid w:val="00F806F5"/>
    <w:rsid w:val="00F82FF5"/>
    <w:rsid w:val="00F83507"/>
    <w:rsid w:val="00F86B15"/>
    <w:rsid w:val="00F871EF"/>
    <w:rsid w:val="00F91389"/>
    <w:rsid w:val="00F95011"/>
    <w:rsid w:val="00FA2CC2"/>
    <w:rsid w:val="00FA4282"/>
    <w:rsid w:val="00FA65E9"/>
    <w:rsid w:val="00FB1B66"/>
    <w:rsid w:val="00FB4F57"/>
    <w:rsid w:val="00FB7196"/>
    <w:rsid w:val="00FC5E75"/>
    <w:rsid w:val="00FD13D4"/>
    <w:rsid w:val="00FD3818"/>
    <w:rsid w:val="00FD471F"/>
    <w:rsid w:val="00FD6553"/>
    <w:rsid w:val="00FD7517"/>
    <w:rsid w:val="00FE31B2"/>
    <w:rsid w:val="00FE45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365A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365A"/>
    <w:rPr>
      <w:color w:val="0563C1"/>
      <w:u w:val="single"/>
    </w:rPr>
  </w:style>
  <w:style w:type="paragraph" w:styleId="BodyTextIndent">
    <w:name w:val="Body Text Indent"/>
    <w:basedOn w:val="Normal"/>
    <w:link w:val="BodyTextIndentChar"/>
    <w:rsid w:val="00D3365A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0" w:line="335" w:lineRule="atLeast"/>
      <w:ind w:left="3960" w:hanging="3960"/>
      <w:jc w:val="both"/>
    </w:pPr>
    <w:rPr>
      <w:rFonts w:ascii="Arial" w:eastAsia="Times New Roman" w:hAnsi="Arial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D3365A"/>
    <w:rPr>
      <w:rFonts w:ascii="Arial" w:eastAsia="Times New Roman" w:hAnsi="Arial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D3365A"/>
    <w:pPr>
      <w:tabs>
        <w:tab w:val="left" w:pos="720"/>
        <w:tab w:val="left" w:pos="1440"/>
      </w:tabs>
      <w:spacing w:after="0" w:line="360" w:lineRule="auto"/>
      <w:ind w:left="1440" w:hanging="1440"/>
      <w:jc w:val="center"/>
    </w:pPr>
    <w:rPr>
      <w:rFonts w:ascii="CG Times" w:eastAsia="Times New Roman" w:hAnsi="CG Times"/>
      <w:b/>
      <w:lang w:val="en-US"/>
    </w:rPr>
  </w:style>
  <w:style w:type="character" w:customStyle="1" w:styleId="TitleChar">
    <w:name w:val="Title Char"/>
    <w:basedOn w:val="DefaultParagraphFont"/>
    <w:link w:val="Title"/>
    <w:rsid w:val="00D3365A"/>
    <w:rPr>
      <w:rFonts w:ascii="CG Times" w:eastAsia="Times New Roman" w:hAnsi="CG Times" w:cs="Times New Roman"/>
      <w:b/>
      <w:lang w:val="en-US"/>
    </w:rPr>
  </w:style>
  <w:style w:type="paragraph" w:styleId="ListParagraph">
    <w:name w:val="List Paragraph"/>
    <w:basedOn w:val="Normal"/>
    <w:uiPriority w:val="34"/>
    <w:qFormat/>
    <w:rsid w:val="00D336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36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65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E33"/>
  </w:style>
  <w:style w:type="paragraph" w:styleId="Footer">
    <w:name w:val="footer"/>
    <w:basedOn w:val="Normal"/>
    <w:link w:val="FooterChar"/>
    <w:uiPriority w:val="99"/>
    <w:unhideWhenUsed/>
    <w:rsid w:val="005E0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E33"/>
  </w:style>
  <w:style w:type="character" w:customStyle="1" w:styleId="apple-converted-space">
    <w:name w:val="apple-converted-space"/>
    <w:basedOn w:val="DefaultParagraphFont"/>
    <w:rsid w:val="00194089"/>
  </w:style>
  <w:style w:type="paragraph" w:customStyle="1" w:styleId="Default">
    <w:name w:val="Default"/>
    <w:rsid w:val="00194089"/>
    <w:pPr>
      <w:autoSpaceDE w:val="0"/>
      <w:autoSpaceDN w:val="0"/>
      <w:adjustRightInd w:val="0"/>
    </w:pPr>
    <w:rPr>
      <w:rFonts w:ascii="Jokerman" w:hAnsi="Jokerman" w:cs="Jokerman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C86C4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y.onyechi@unn.edu.ng" TargetMode="External"/><Relationship Id="rId13" Type="http://schemas.openxmlformats.org/officeDocument/2006/relationships/hyperlink" Target="http://journals.lww.com/md-journal/Pages/default.aspx" TargetMode="External"/><Relationship Id="rId18" Type="http://schemas.openxmlformats.org/officeDocument/2006/relationships/hyperlink" Target="http://www.medwelljournals.com/journalhome.php?jid=1993-5250" TargetMode="External"/><Relationship Id="rId26" Type="http://schemas.openxmlformats.org/officeDocument/2006/relationships/hyperlink" Target="http://transylvanianreview.org/index.php/Trr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idosi.org/aejaes/online.htm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://journals.lww.com/md-journal/Pages/default.aspx" TargetMode="External"/><Relationship Id="rId17" Type="http://schemas.openxmlformats.org/officeDocument/2006/relationships/hyperlink" Target="http://www.medwelljournals.com/journalhome.php?jid=1815-9346" TargetMode="External"/><Relationship Id="rId25" Type="http://schemas.openxmlformats.org/officeDocument/2006/relationships/hyperlink" Target="http://www.europeanjournalofeconomicsfinanceandadministrativesciences.com/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ww.medwelljournals.com/journalhome.php?jid=1815-9346" TargetMode="External"/><Relationship Id="rId20" Type="http://schemas.openxmlformats.org/officeDocument/2006/relationships/hyperlink" Target="http://www.idosi.org/aejaes/online.htm" TargetMode="External"/><Relationship Id="rId29" Type="http://schemas.openxmlformats.org/officeDocument/2006/relationships/hyperlink" Target="http://www.europeanjournalofscientificresearch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ay.onyechi@unn.edu.ng" TargetMode="External"/><Relationship Id="rId24" Type="http://schemas.openxmlformats.org/officeDocument/2006/relationships/hyperlink" Target="http://www.europeanjournalofsocialsciences.com/" TargetMode="External"/><Relationship Id="rId32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yperlink" Target="http://www.aensiweb.com/JASA/" TargetMode="External"/><Relationship Id="rId23" Type="http://schemas.openxmlformats.org/officeDocument/2006/relationships/hyperlink" Target="http://www.europeanjournalofscientificresearch.com/" TargetMode="External"/><Relationship Id="rId28" Type="http://schemas.openxmlformats.org/officeDocument/2006/relationships/hyperlink" Target="http://transylvanianreview.org/index.php/Trr" TargetMode="External"/><Relationship Id="rId10" Type="http://schemas.openxmlformats.org/officeDocument/2006/relationships/hyperlink" Target="mailto:kay.onyechi@unn.edu.ng" TargetMode="External"/><Relationship Id="rId19" Type="http://schemas.openxmlformats.org/officeDocument/2006/relationships/hyperlink" Target="http://www.medwelljournals.com/journalhome.php?jid=1993-5250" TargetMode="External"/><Relationship Id="rId31" Type="http://schemas.openxmlformats.org/officeDocument/2006/relationships/hyperlink" Target="http://journals.lww.com/md-journal/Pages/default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medwelljournals.com/journalhome.php?jid=18185800" TargetMode="External"/><Relationship Id="rId22" Type="http://schemas.openxmlformats.org/officeDocument/2006/relationships/hyperlink" Target="http://www.europeanjournalofscientificresearch.com/" TargetMode="External"/><Relationship Id="rId27" Type="http://schemas.openxmlformats.org/officeDocument/2006/relationships/hyperlink" Target="http://transylvanianreview.org/index.php/Trr" TargetMode="External"/><Relationship Id="rId30" Type="http://schemas.openxmlformats.org/officeDocument/2006/relationships/hyperlink" Target="http://www.mdpi.com/journal/ijerph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7536</Words>
  <Characters>42957</Characters>
  <Application>Microsoft Office Word</Application>
  <DocSecurity>0</DocSecurity>
  <Lines>35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93</CharactersWithSpaces>
  <SharedDoc>false</SharedDoc>
  <HLinks>
    <vt:vector size="132" baseType="variant">
      <vt:variant>
        <vt:i4>917534</vt:i4>
      </vt:variant>
      <vt:variant>
        <vt:i4>63</vt:i4>
      </vt:variant>
      <vt:variant>
        <vt:i4>0</vt:i4>
      </vt:variant>
      <vt:variant>
        <vt:i4>5</vt:i4>
      </vt:variant>
      <vt:variant>
        <vt:lpwstr>http://journals.lww.com/md-journal/Pages/default.aspx</vt:lpwstr>
      </vt:variant>
      <vt:variant>
        <vt:lpwstr/>
      </vt:variant>
      <vt:variant>
        <vt:i4>8060978</vt:i4>
      </vt:variant>
      <vt:variant>
        <vt:i4>60</vt:i4>
      </vt:variant>
      <vt:variant>
        <vt:i4>0</vt:i4>
      </vt:variant>
      <vt:variant>
        <vt:i4>5</vt:i4>
      </vt:variant>
      <vt:variant>
        <vt:lpwstr>http://www.mdpi.com/journal/ijerph</vt:lpwstr>
      </vt:variant>
      <vt:variant>
        <vt:lpwstr/>
      </vt:variant>
      <vt:variant>
        <vt:i4>3473508</vt:i4>
      </vt:variant>
      <vt:variant>
        <vt:i4>57</vt:i4>
      </vt:variant>
      <vt:variant>
        <vt:i4>0</vt:i4>
      </vt:variant>
      <vt:variant>
        <vt:i4>5</vt:i4>
      </vt:variant>
      <vt:variant>
        <vt:lpwstr>http://www.europeanjournalofscientificresearch.com/</vt:lpwstr>
      </vt:variant>
      <vt:variant>
        <vt:lpwstr/>
      </vt:variant>
      <vt:variant>
        <vt:i4>4653079</vt:i4>
      </vt:variant>
      <vt:variant>
        <vt:i4>54</vt:i4>
      </vt:variant>
      <vt:variant>
        <vt:i4>0</vt:i4>
      </vt:variant>
      <vt:variant>
        <vt:i4>5</vt:i4>
      </vt:variant>
      <vt:variant>
        <vt:lpwstr>http://transylvanianreview.org/index.php/Trr</vt:lpwstr>
      </vt:variant>
      <vt:variant>
        <vt:lpwstr/>
      </vt:variant>
      <vt:variant>
        <vt:i4>4653079</vt:i4>
      </vt:variant>
      <vt:variant>
        <vt:i4>51</vt:i4>
      </vt:variant>
      <vt:variant>
        <vt:i4>0</vt:i4>
      </vt:variant>
      <vt:variant>
        <vt:i4>5</vt:i4>
      </vt:variant>
      <vt:variant>
        <vt:lpwstr>http://transylvanianreview.org/index.php/Trr</vt:lpwstr>
      </vt:variant>
      <vt:variant>
        <vt:lpwstr/>
      </vt:variant>
      <vt:variant>
        <vt:i4>4653079</vt:i4>
      </vt:variant>
      <vt:variant>
        <vt:i4>48</vt:i4>
      </vt:variant>
      <vt:variant>
        <vt:i4>0</vt:i4>
      </vt:variant>
      <vt:variant>
        <vt:i4>5</vt:i4>
      </vt:variant>
      <vt:variant>
        <vt:lpwstr>http://transylvanianreview.org/index.php/Trr</vt:lpwstr>
      </vt:variant>
      <vt:variant>
        <vt:lpwstr/>
      </vt:variant>
      <vt:variant>
        <vt:i4>2490406</vt:i4>
      </vt:variant>
      <vt:variant>
        <vt:i4>45</vt:i4>
      </vt:variant>
      <vt:variant>
        <vt:i4>0</vt:i4>
      </vt:variant>
      <vt:variant>
        <vt:i4>5</vt:i4>
      </vt:variant>
      <vt:variant>
        <vt:lpwstr>http://www.europeanjournalofeconomicsfinanceandadministrativesciences.com/</vt:lpwstr>
      </vt:variant>
      <vt:variant>
        <vt:lpwstr/>
      </vt:variant>
      <vt:variant>
        <vt:i4>2359411</vt:i4>
      </vt:variant>
      <vt:variant>
        <vt:i4>42</vt:i4>
      </vt:variant>
      <vt:variant>
        <vt:i4>0</vt:i4>
      </vt:variant>
      <vt:variant>
        <vt:i4>5</vt:i4>
      </vt:variant>
      <vt:variant>
        <vt:lpwstr>http://www.europeanjournalofsocialsciences.com/</vt:lpwstr>
      </vt:variant>
      <vt:variant>
        <vt:lpwstr/>
      </vt:variant>
      <vt:variant>
        <vt:i4>3473508</vt:i4>
      </vt:variant>
      <vt:variant>
        <vt:i4>39</vt:i4>
      </vt:variant>
      <vt:variant>
        <vt:i4>0</vt:i4>
      </vt:variant>
      <vt:variant>
        <vt:i4>5</vt:i4>
      </vt:variant>
      <vt:variant>
        <vt:lpwstr>http://www.europeanjournalofscientificresearch.com/</vt:lpwstr>
      </vt:variant>
      <vt:variant>
        <vt:lpwstr/>
      </vt:variant>
      <vt:variant>
        <vt:i4>3473508</vt:i4>
      </vt:variant>
      <vt:variant>
        <vt:i4>36</vt:i4>
      </vt:variant>
      <vt:variant>
        <vt:i4>0</vt:i4>
      </vt:variant>
      <vt:variant>
        <vt:i4>5</vt:i4>
      </vt:variant>
      <vt:variant>
        <vt:lpwstr>http://www.europeanjournalofscientificresearch.com/</vt:lpwstr>
      </vt:variant>
      <vt:variant>
        <vt:lpwstr/>
      </vt:variant>
      <vt:variant>
        <vt:i4>6946932</vt:i4>
      </vt:variant>
      <vt:variant>
        <vt:i4>33</vt:i4>
      </vt:variant>
      <vt:variant>
        <vt:i4>0</vt:i4>
      </vt:variant>
      <vt:variant>
        <vt:i4>5</vt:i4>
      </vt:variant>
      <vt:variant>
        <vt:lpwstr>http://www.idosi.org/aejaes/online.htm</vt:lpwstr>
      </vt:variant>
      <vt:variant>
        <vt:lpwstr/>
      </vt:variant>
      <vt:variant>
        <vt:i4>6946932</vt:i4>
      </vt:variant>
      <vt:variant>
        <vt:i4>30</vt:i4>
      </vt:variant>
      <vt:variant>
        <vt:i4>0</vt:i4>
      </vt:variant>
      <vt:variant>
        <vt:i4>5</vt:i4>
      </vt:variant>
      <vt:variant>
        <vt:lpwstr>http://www.idosi.org/aejaes/online.htm</vt:lpwstr>
      </vt:variant>
      <vt:variant>
        <vt:lpwstr/>
      </vt:variant>
      <vt:variant>
        <vt:i4>1310723</vt:i4>
      </vt:variant>
      <vt:variant>
        <vt:i4>27</vt:i4>
      </vt:variant>
      <vt:variant>
        <vt:i4>0</vt:i4>
      </vt:variant>
      <vt:variant>
        <vt:i4>5</vt:i4>
      </vt:variant>
      <vt:variant>
        <vt:lpwstr>http://www.medwelljournals.com/journalhome.php?jid=1993-5250</vt:lpwstr>
      </vt:variant>
      <vt:variant>
        <vt:lpwstr/>
      </vt:variant>
      <vt:variant>
        <vt:i4>1310723</vt:i4>
      </vt:variant>
      <vt:variant>
        <vt:i4>24</vt:i4>
      </vt:variant>
      <vt:variant>
        <vt:i4>0</vt:i4>
      </vt:variant>
      <vt:variant>
        <vt:i4>5</vt:i4>
      </vt:variant>
      <vt:variant>
        <vt:lpwstr>http://www.medwelljournals.com/journalhome.php?jid=1993-5250</vt:lpwstr>
      </vt:variant>
      <vt:variant>
        <vt:lpwstr/>
      </vt:variant>
      <vt:variant>
        <vt:i4>1769481</vt:i4>
      </vt:variant>
      <vt:variant>
        <vt:i4>21</vt:i4>
      </vt:variant>
      <vt:variant>
        <vt:i4>0</vt:i4>
      </vt:variant>
      <vt:variant>
        <vt:i4>5</vt:i4>
      </vt:variant>
      <vt:variant>
        <vt:lpwstr>http://www.medwelljournals.com/journalhome.php?jid=1815-9346</vt:lpwstr>
      </vt:variant>
      <vt:variant>
        <vt:lpwstr/>
      </vt:variant>
      <vt:variant>
        <vt:i4>1769481</vt:i4>
      </vt:variant>
      <vt:variant>
        <vt:i4>18</vt:i4>
      </vt:variant>
      <vt:variant>
        <vt:i4>0</vt:i4>
      </vt:variant>
      <vt:variant>
        <vt:i4>5</vt:i4>
      </vt:variant>
      <vt:variant>
        <vt:lpwstr>http://www.medwelljournals.com/journalhome.php?jid=1815-9346</vt:lpwstr>
      </vt:variant>
      <vt:variant>
        <vt:lpwstr/>
      </vt:variant>
      <vt:variant>
        <vt:i4>4587588</vt:i4>
      </vt:variant>
      <vt:variant>
        <vt:i4>15</vt:i4>
      </vt:variant>
      <vt:variant>
        <vt:i4>0</vt:i4>
      </vt:variant>
      <vt:variant>
        <vt:i4>5</vt:i4>
      </vt:variant>
      <vt:variant>
        <vt:lpwstr>http://www.aensiweb.com/JASA/</vt:lpwstr>
      </vt:variant>
      <vt:variant>
        <vt:lpwstr/>
      </vt:variant>
      <vt:variant>
        <vt:i4>3538993</vt:i4>
      </vt:variant>
      <vt:variant>
        <vt:i4>12</vt:i4>
      </vt:variant>
      <vt:variant>
        <vt:i4>0</vt:i4>
      </vt:variant>
      <vt:variant>
        <vt:i4>5</vt:i4>
      </vt:variant>
      <vt:variant>
        <vt:lpwstr>http://www.medwelljournals.com/journalhome.php?jid=18185800</vt:lpwstr>
      </vt:variant>
      <vt:variant>
        <vt:lpwstr/>
      </vt:variant>
      <vt:variant>
        <vt:i4>917534</vt:i4>
      </vt:variant>
      <vt:variant>
        <vt:i4>9</vt:i4>
      </vt:variant>
      <vt:variant>
        <vt:i4>0</vt:i4>
      </vt:variant>
      <vt:variant>
        <vt:i4>5</vt:i4>
      </vt:variant>
      <vt:variant>
        <vt:lpwstr>http://journals.lww.com/md-journal/Pages/default.aspx</vt:lpwstr>
      </vt:variant>
      <vt:variant>
        <vt:lpwstr/>
      </vt:variant>
      <vt:variant>
        <vt:i4>917534</vt:i4>
      </vt:variant>
      <vt:variant>
        <vt:i4>6</vt:i4>
      </vt:variant>
      <vt:variant>
        <vt:i4>0</vt:i4>
      </vt:variant>
      <vt:variant>
        <vt:i4>5</vt:i4>
      </vt:variant>
      <vt:variant>
        <vt:lpwstr>http://journals.lww.com/md-journal/Pages/default.aspx</vt:lpwstr>
      </vt:variant>
      <vt:variant>
        <vt:lpwstr/>
      </vt:variant>
      <vt:variant>
        <vt:i4>589868</vt:i4>
      </vt:variant>
      <vt:variant>
        <vt:i4>3</vt:i4>
      </vt:variant>
      <vt:variant>
        <vt:i4>0</vt:i4>
      </vt:variant>
      <vt:variant>
        <vt:i4>5</vt:i4>
      </vt:variant>
      <vt:variant>
        <vt:lpwstr>mailto:kay.onyechi@unn.edu.ng</vt:lpwstr>
      </vt:variant>
      <vt:variant>
        <vt:lpwstr/>
      </vt:variant>
      <vt:variant>
        <vt:i4>589868</vt:i4>
      </vt:variant>
      <vt:variant>
        <vt:i4>0</vt:i4>
      </vt:variant>
      <vt:variant>
        <vt:i4>0</vt:i4>
      </vt:variant>
      <vt:variant>
        <vt:i4>5</vt:i4>
      </vt:variant>
      <vt:variant>
        <vt:lpwstr>mailto:kay.onyechi@unn.edu.n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Umeifekwem</dc:creator>
  <cp:lastModifiedBy>user</cp:lastModifiedBy>
  <cp:revision>3</cp:revision>
  <cp:lastPrinted>2018-02-11T22:32:00Z</cp:lastPrinted>
  <dcterms:created xsi:type="dcterms:W3CDTF">2018-04-26T05:08:00Z</dcterms:created>
  <dcterms:modified xsi:type="dcterms:W3CDTF">2018-07-06T00:04:00Z</dcterms:modified>
</cp:coreProperties>
</file>